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675E5" w14:textId="77777777" w:rsidR="009B0F74" w:rsidRPr="00CC4DCB" w:rsidRDefault="009B0F74" w:rsidP="00CC4DCB">
      <w:pPr>
        <w:pStyle w:val="Title"/>
      </w:pPr>
      <w:r w:rsidRPr="00CC4DCB">
        <w:t>NATIONAL I</w:t>
      </w:r>
      <w:r w:rsidR="00DF0C5C" w:rsidRPr="00CC4DCB">
        <w:t>NSTITUTE FOR HEALTH AND CARE</w:t>
      </w:r>
      <w:r w:rsidRPr="00CC4DCB">
        <w:t xml:space="preserve"> EXCELLENCE</w:t>
      </w:r>
    </w:p>
    <w:p w14:paraId="61B5DD8E" w14:textId="77777777" w:rsidR="000A3C2F" w:rsidRPr="00CC4DCB" w:rsidRDefault="000A3C2F" w:rsidP="00CC4DCB">
      <w:pPr>
        <w:pStyle w:val="Title"/>
      </w:pPr>
      <w:r w:rsidRPr="00CC4DCB">
        <w:t>Centre for Health Technology Evaluation</w:t>
      </w:r>
    </w:p>
    <w:p w14:paraId="19018B19" w14:textId="5FA754C9" w:rsidR="000A3C2F" w:rsidRDefault="00247C3B" w:rsidP="00215FF0">
      <w:pPr>
        <w:pStyle w:val="Heading1"/>
        <w:jc w:val="center"/>
      </w:pPr>
      <w:sdt>
        <w:sdtPr>
          <w:id w:val="979733784"/>
          <w:placeholder>
            <w:docPart w:val="F44EC09A562B41A2A63BB1101726CA4D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7F1D0E">
            <w:t>Technology Appraisal (Committee B)</w:t>
          </w:r>
        </w:sdtContent>
      </w:sdt>
      <w:r w:rsidR="000A3C2F">
        <w:t xml:space="preserve"> </w:t>
      </w:r>
      <w:r w:rsidR="000A3C2F" w:rsidRPr="00215E89">
        <w:t>meeting</w:t>
      </w:r>
      <w:r w:rsidR="000A3C2F">
        <w:t xml:space="preserve"> minutes</w:t>
      </w:r>
    </w:p>
    <w:p w14:paraId="6B41F0E2" w14:textId="4A188DA4" w:rsidR="00BA4EAD" w:rsidRDefault="00CC4DCB" w:rsidP="00C7373D">
      <w:pPr>
        <w:pStyle w:val="Paragraphnonumbers"/>
      </w:pPr>
      <w:r>
        <w:rPr>
          <w:b/>
        </w:rPr>
        <w:br/>
      </w:r>
      <w:r w:rsidR="00BA4EAD" w:rsidRPr="00BA4EAD">
        <w:rPr>
          <w:b/>
        </w:rPr>
        <w:t>Minutes:</w:t>
      </w:r>
      <w:r w:rsidR="00BA4EAD">
        <w:rPr>
          <w:b/>
        </w:rPr>
        <w:tab/>
      </w:r>
      <w:sdt>
        <w:sdtPr>
          <w:id w:val="515202550"/>
          <w:placeholder>
            <w:docPart w:val="E631DC0C92F5471C8054DDCBFB23B709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1C390E">
            <w:t>Confirmed</w:t>
          </w:r>
        </w:sdtContent>
      </w:sdt>
    </w:p>
    <w:p w14:paraId="5BC2EDC9" w14:textId="5E3EF773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214F1E53470E4A0080604AB524269BA3"/>
          </w:placeholder>
        </w:sdtPr>
        <w:sdtEndPr/>
        <w:sdtContent>
          <w:r w:rsidR="007F1D0E">
            <w:t>Thursday</w:t>
          </w:r>
          <w:r w:rsidR="001B7417">
            <w:t xml:space="preserve"> </w:t>
          </w:r>
          <w:r w:rsidR="007F1D0E">
            <w:t>4</w:t>
          </w:r>
          <w:r w:rsidR="001B7417">
            <w:t xml:space="preserve"> </w:t>
          </w:r>
          <w:r w:rsidR="007F1D0E">
            <w:t>March</w:t>
          </w:r>
          <w:r w:rsidR="001B7417">
            <w:t xml:space="preserve"> 2021</w:t>
          </w:r>
          <w:r w:rsidR="00E44180">
            <w:t>, 9:30am –</w:t>
          </w:r>
          <w:r w:rsidR="007F1D0E">
            <w:t xml:space="preserve"> </w:t>
          </w:r>
          <w:r w:rsidR="00304C49">
            <w:t>18:02pm</w:t>
          </w:r>
        </w:sdtContent>
      </w:sdt>
    </w:p>
    <w:p w14:paraId="60291035" w14:textId="77EBCC8E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D39410F2E14945FCA2DA4AB44C3BE36D"/>
          </w:placeholder>
        </w:sdtPr>
        <w:sdtEndPr/>
        <w:sdtContent>
          <w:r w:rsidR="001B7417">
            <w:t>via Zoom</w:t>
          </w:r>
        </w:sdtContent>
      </w:sdt>
    </w:p>
    <w:p w14:paraId="225FB971" w14:textId="77777777" w:rsidR="00AD0E92" w:rsidRPr="00205638" w:rsidRDefault="00AD0E92" w:rsidP="005D344B">
      <w:pPr>
        <w:pStyle w:val="Paragraphnonumbers"/>
      </w:pPr>
    </w:p>
    <w:p w14:paraId="4D59E503" w14:textId="3EFB65C7" w:rsidR="002B5720" w:rsidRPr="00215E89" w:rsidRDefault="00BA4EAD" w:rsidP="00660656">
      <w:pPr>
        <w:pStyle w:val="Heading2"/>
        <w:spacing w:line="276" w:lineRule="auto"/>
      </w:pPr>
      <w:r w:rsidRPr="00215E89">
        <w:t>Committee members present</w:t>
      </w:r>
      <w:r w:rsidR="00744753" w:rsidRPr="00215E89">
        <w:t>:</w:t>
      </w:r>
    </w:p>
    <w:p w14:paraId="289429AD" w14:textId="77777777" w:rsidR="00660656" w:rsidRPr="00C7373D" w:rsidRDefault="00660656" w:rsidP="00660656">
      <w:pPr>
        <w:pStyle w:val="Paragraph"/>
      </w:pPr>
      <w:r>
        <w:t>Professor Amanda Adler</w:t>
      </w:r>
      <w:r w:rsidRPr="00C7373D">
        <w:t xml:space="preserve"> (Chair)</w:t>
      </w:r>
      <w:r w:rsidRPr="00C7373D">
        <w:tab/>
      </w:r>
      <w:r>
        <w:tab/>
      </w:r>
      <w:r>
        <w:tab/>
      </w:r>
      <w:r w:rsidRPr="00C7373D">
        <w:t>Present for all items</w:t>
      </w:r>
    </w:p>
    <w:p w14:paraId="570F9009" w14:textId="77777777" w:rsidR="00660656" w:rsidRPr="00C7373D" w:rsidRDefault="00660656" w:rsidP="00660656">
      <w:pPr>
        <w:pStyle w:val="Paragraph"/>
      </w:pPr>
      <w:r>
        <w:t>Dr Sanjeev Patel</w:t>
      </w:r>
      <w:r w:rsidRPr="00C7373D">
        <w:t xml:space="preserve"> (Vice Chair)</w:t>
      </w:r>
      <w:r w:rsidRPr="00C7373D">
        <w:tab/>
      </w:r>
      <w:r>
        <w:tab/>
      </w:r>
      <w:r>
        <w:tab/>
      </w:r>
      <w:r w:rsidRPr="00C7373D">
        <w:t>Present for all items</w:t>
      </w:r>
    </w:p>
    <w:p w14:paraId="0B15A056" w14:textId="77777777" w:rsidR="00660656" w:rsidRPr="00C7373D" w:rsidRDefault="00660656" w:rsidP="00660656">
      <w:pPr>
        <w:pStyle w:val="Paragraph"/>
      </w:pPr>
      <w:r>
        <w:t>Dr Carlo Berti</w:t>
      </w:r>
      <w:r w:rsidRPr="00C7373D">
        <w:tab/>
      </w:r>
      <w:r>
        <w:tab/>
      </w:r>
      <w:r>
        <w:tab/>
      </w:r>
      <w:r w:rsidRPr="00C7373D">
        <w:t xml:space="preserve">Present for all </w:t>
      </w:r>
      <w:proofErr w:type="gramStart"/>
      <w:r w:rsidRPr="00C7373D">
        <w:t>items</w:t>
      </w:r>
      <w:proofErr w:type="gramEnd"/>
    </w:p>
    <w:p w14:paraId="2452DCC3" w14:textId="77777777" w:rsidR="00660656" w:rsidRPr="00C7373D" w:rsidRDefault="00660656" w:rsidP="00660656">
      <w:pPr>
        <w:pStyle w:val="Paragraph"/>
      </w:pPr>
      <w:r>
        <w:t>Dr Laura Bojke</w:t>
      </w:r>
      <w:r w:rsidRPr="00C7373D">
        <w:tab/>
      </w:r>
      <w:r>
        <w:tab/>
      </w:r>
      <w:r>
        <w:tab/>
      </w:r>
      <w:r w:rsidRPr="00C7373D">
        <w:t xml:space="preserve">Present for all </w:t>
      </w:r>
      <w:proofErr w:type="gramStart"/>
      <w:r w:rsidRPr="00C7373D">
        <w:t>items</w:t>
      </w:r>
      <w:proofErr w:type="gramEnd"/>
    </w:p>
    <w:p w14:paraId="6FE131A9" w14:textId="77777777" w:rsidR="00D21C99" w:rsidRDefault="00660656" w:rsidP="00660656">
      <w:pPr>
        <w:pStyle w:val="Paragraph"/>
      </w:pPr>
      <w:r>
        <w:t>Mr Mark Chapman</w:t>
      </w:r>
      <w:r w:rsidRPr="00C7373D">
        <w:tab/>
      </w:r>
      <w:r>
        <w:tab/>
      </w:r>
      <w:r>
        <w:tab/>
      </w:r>
      <w:r w:rsidRPr="00C7373D">
        <w:t xml:space="preserve">Present for </w:t>
      </w:r>
      <w:r>
        <w:t xml:space="preserve">items </w:t>
      </w:r>
      <w:r w:rsidR="00D21C99">
        <w:t>1 to 4</w:t>
      </w:r>
    </w:p>
    <w:p w14:paraId="20A41685" w14:textId="6FFD9F9D" w:rsidR="00660656" w:rsidRPr="00C7373D" w:rsidRDefault="00660656" w:rsidP="00660656">
      <w:pPr>
        <w:pStyle w:val="Paragraph"/>
      </w:pPr>
      <w:r>
        <w:t>Professor Iolo Doull</w:t>
      </w:r>
      <w:r>
        <w:tab/>
      </w:r>
      <w:r>
        <w:tab/>
      </w:r>
      <w:r>
        <w:tab/>
        <w:t xml:space="preserve">Present for all </w:t>
      </w:r>
      <w:proofErr w:type="gramStart"/>
      <w:r>
        <w:t>items</w:t>
      </w:r>
      <w:proofErr w:type="gramEnd"/>
    </w:p>
    <w:p w14:paraId="425CDA3A" w14:textId="77777777" w:rsidR="00660656" w:rsidRPr="00C7373D" w:rsidRDefault="00660656" w:rsidP="00660656">
      <w:pPr>
        <w:pStyle w:val="Paragraph"/>
      </w:pPr>
      <w:r>
        <w:t>Dr Mark Glover</w:t>
      </w:r>
      <w:r w:rsidRPr="00C7373D">
        <w:tab/>
      </w:r>
      <w:r>
        <w:tab/>
      </w:r>
      <w:r>
        <w:tab/>
      </w:r>
      <w:r w:rsidRPr="00C7373D">
        <w:t>Present for all items</w:t>
      </w:r>
    </w:p>
    <w:p w14:paraId="7F2CB676" w14:textId="77777777" w:rsidR="00660656" w:rsidRPr="00C7373D" w:rsidRDefault="00660656" w:rsidP="00660656">
      <w:pPr>
        <w:pStyle w:val="Paragraph"/>
      </w:pPr>
      <w:r>
        <w:t>Dr Megan John</w:t>
      </w:r>
      <w:r>
        <w:tab/>
      </w:r>
      <w:r>
        <w:tab/>
      </w:r>
      <w:r>
        <w:tab/>
        <w:t>Presen</w:t>
      </w:r>
      <w:r w:rsidRPr="00C7373D">
        <w:t>t for all items</w:t>
      </w:r>
    </w:p>
    <w:p w14:paraId="7160D370" w14:textId="77777777" w:rsidR="00660656" w:rsidRPr="00C7373D" w:rsidRDefault="00660656" w:rsidP="00660656">
      <w:pPr>
        <w:pStyle w:val="Paragraph"/>
      </w:pPr>
      <w:r>
        <w:t>Dr Nicholas Latimer</w:t>
      </w:r>
      <w:r w:rsidRPr="00C7373D">
        <w:tab/>
      </w:r>
      <w:r>
        <w:tab/>
      </w:r>
      <w:r>
        <w:tab/>
      </w:r>
      <w:r w:rsidRPr="00C7373D">
        <w:t>Present for all items</w:t>
      </w:r>
    </w:p>
    <w:p w14:paraId="01B569B4" w14:textId="77777777" w:rsidR="00660656" w:rsidRPr="00C7373D" w:rsidRDefault="00660656" w:rsidP="00660656">
      <w:pPr>
        <w:pStyle w:val="Paragraph"/>
      </w:pPr>
      <w:r w:rsidRPr="001230D6">
        <w:t xml:space="preserve">Dr </w:t>
      </w:r>
      <w:proofErr w:type="spellStart"/>
      <w:r w:rsidRPr="001230D6">
        <w:t>Veline</w:t>
      </w:r>
      <w:proofErr w:type="spellEnd"/>
      <w:r w:rsidRPr="001230D6">
        <w:t xml:space="preserve"> </w:t>
      </w:r>
      <w:proofErr w:type="spellStart"/>
      <w:r w:rsidRPr="001230D6">
        <w:t>L’Esperance</w:t>
      </w:r>
      <w:proofErr w:type="spellEnd"/>
      <w:r w:rsidRPr="00C7373D">
        <w:tab/>
      </w:r>
      <w:r>
        <w:tab/>
      </w:r>
      <w:r>
        <w:tab/>
      </w:r>
      <w:r w:rsidRPr="00C7373D">
        <w:t xml:space="preserve">Present for all </w:t>
      </w:r>
      <w:proofErr w:type="gramStart"/>
      <w:r w:rsidRPr="00C7373D">
        <w:t>items</w:t>
      </w:r>
      <w:proofErr w:type="gramEnd"/>
    </w:p>
    <w:p w14:paraId="4A0B02CA" w14:textId="27A4D192" w:rsidR="00660656" w:rsidRPr="00C7373D" w:rsidRDefault="00660656" w:rsidP="00660656">
      <w:pPr>
        <w:pStyle w:val="Paragraph"/>
      </w:pPr>
      <w:r w:rsidRPr="001230D6">
        <w:t>Dr Rhiannon Owen</w:t>
      </w:r>
      <w:r w:rsidRPr="00C7373D">
        <w:tab/>
      </w:r>
      <w:r>
        <w:tab/>
      </w:r>
      <w:r>
        <w:tab/>
      </w:r>
      <w:r w:rsidRPr="00C7373D">
        <w:t>Present for all items</w:t>
      </w:r>
    </w:p>
    <w:p w14:paraId="2376CE0F" w14:textId="77777777" w:rsidR="00660656" w:rsidRPr="00C7373D" w:rsidRDefault="00660656" w:rsidP="00660656">
      <w:pPr>
        <w:pStyle w:val="Paragraph"/>
      </w:pPr>
      <w:r w:rsidRPr="001230D6">
        <w:t xml:space="preserve">Ms Anna </w:t>
      </w:r>
      <w:proofErr w:type="spellStart"/>
      <w:r w:rsidRPr="001230D6">
        <w:t>Pracz</w:t>
      </w:r>
      <w:proofErr w:type="spellEnd"/>
      <w:r w:rsidRPr="00C7373D">
        <w:tab/>
      </w:r>
      <w:r>
        <w:tab/>
      </w:r>
      <w:r>
        <w:tab/>
      </w:r>
      <w:r w:rsidRPr="00C7373D">
        <w:t xml:space="preserve">Present for all </w:t>
      </w:r>
      <w:proofErr w:type="gramStart"/>
      <w:r w:rsidRPr="00C7373D">
        <w:t>items</w:t>
      </w:r>
      <w:proofErr w:type="gramEnd"/>
    </w:p>
    <w:p w14:paraId="1FCBE4A7" w14:textId="77777777" w:rsidR="00660656" w:rsidRPr="00C7373D" w:rsidRDefault="00660656" w:rsidP="00660656">
      <w:pPr>
        <w:pStyle w:val="Paragraph"/>
      </w:pPr>
      <w:r w:rsidRPr="001230D6">
        <w:t>Mr Peter Wheatley Price</w:t>
      </w:r>
      <w:r w:rsidRPr="00C7373D">
        <w:tab/>
      </w:r>
      <w:r>
        <w:tab/>
      </w:r>
      <w:r>
        <w:tab/>
      </w:r>
      <w:r w:rsidRPr="00C7373D">
        <w:t>Present for all items</w:t>
      </w:r>
    </w:p>
    <w:p w14:paraId="2BC45381" w14:textId="77777777" w:rsidR="00660656" w:rsidRPr="00C7373D" w:rsidRDefault="00660656" w:rsidP="00660656">
      <w:pPr>
        <w:pStyle w:val="Paragraph"/>
      </w:pPr>
      <w:r w:rsidRPr="001230D6">
        <w:t>Dr Stephen Smith</w:t>
      </w:r>
      <w:r w:rsidRPr="00C7373D">
        <w:tab/>
      </w:r>
      <w:r>
        <w:tab/>
      </w:r>
      <w:r>
        <w:tab/>
      </w:r>
      <w:r w:rsidRPr="00C7373D">
        <w:t>Present for all items</w:t>
      </w:r>
    </w:p>
    <w:p w14:paraId="25C43B54" w14:textId="25316588" w:rsidR="00660656" w:rsidRPr="00C7373D" w:rsidRDefault="00660656" w:rsidP="00660656">
      <w:pPr>
        <w:pStyle w:val="Paragraph"/>
      </w:pPr>
      <w:r w:rsidRPr="001230D6">
        <w:t>Professor Nicky Welton</w:t>
      </w:r>
      <w:r w:rsidRPr="00C7373D">
        <w:tab/>
      </w:r>
      <w:r>
        <w:tab/>
      </w:r>
      <w:r>
        <w:tab/>
      </w:r>
      <w:r w:rsidRPr="00C7373D">
        <w:t xml:space="preserve">Present for all </w:t>
      </w:r>
      <w:proofErr w:type="gramStart"/>
      <w:r w:rsidRPr="00C7373D">
        <w:t>items</w:t>
      </w:r>
      <w:proofErr w:type="gramEnd"/>
    </w:p>
    <w:p w14:paraId="7424D995" w14:textId="77777777" w:rsidR="00660656" w:rsidRPr="00C7373D" w:rsidRDefault="00660656" w:rsidP="00660656">
      <w:pPr>
        <w:pStyle w:val="Paragraph"/>
      </w:pPr>
      <w:r w:rsidRPr="001230D6">
        <w:t>Mr Nigel Westwood</w:t>
      </w:r>
      <w:r w:rsidRPr="00C7373D">
        <w:tab/>
      </w:r>
      <w:r>
        <w:tab/>
      </w:r>
      <w:r>
        <w:tab/>
      </w:r>
      <w:r w:rsidRPr="00C7373D">
        <w:t>Present for all items</w:t>
      </w:r>
    </w:p>
    <w:p w14:paraId="44BC21B0" w14:textId="2DBF3E90" w:rsidR="00660656" w:rsidRPr="00C7373D" w:rsidRDefault="00660656" w:rsidP="00660656">
      <w:pPr>
        <w:pStyle w:val="Paragraph"/>
      </w:pPr>
      <w:r w:rsidRPr="001230D6">
        <w:t>Professor Sarah Wild</w:t>
      </w:r>
      <w:r w:rsidRPr="00C7373D">
        <w:tab/>
      </w:r>
      <w:r>
        <w:tab/>
      </w:r>
      <w:r>
        <w:tab/>
      </w:r>
      <w:r w:rsidRPr="00C7373D">
        <w:t xml:space="preserve">Present for </w:t>
      </w:r>
      <w:r w:rsidR="00D21C99">
        <w:t>items 1 to 4</w:t>
      </w:r>
    </w:p>
    <w:p w14:paraId="006540D2" w14:textId="69E44CAF" w:rsidR="00660656" w:rsidRDefault="00660656" w:rsidP="00660656">
      <w:pPr>
        <w:pStyle w:val="Paragraph"/>
      </w:pPr>
      <w:r w:rsidRPr="001230D6">
        <w:t>Ms Mary Weatherstone</w:t>
      </w:r>
      <w:r w:rsidRPr="00C7373D">
        <w:tab/>
      </w:r>
      <w:r>
        <w:tab/>
      </w:r>
      <w:r>
        <w:tab/>
      </w:r>
      <w:r w:rsidRPr="00C7373D">
        <w:t xml:space="preserve">Present for all </w:t>
      </w:r>
      <w:proofErr w:type="gramStart"/>
      <w:r w:rsidRPr="00C7373D">
        <w:t>items</w:t>
      </w:r>
      <w:proofErr w:type="gramEnd"/>
    </w:p>
    <w:p w14:paraId="765ECE21" w14:textId="0639A104" w:rsidR="00660656" w:rsidRDefault="00660656" w:rsidP="00660656">
      <w:pPr>
        <w:pStyle w:val="Paragraph"/>
      </w:pPr>
      <w:r>
        <w:t xml:space="preserve">Dr Stuart Williams </w:t>
      </w:r>
      <w:r>
        <w:tab/>
      </w:r>
      <w:r>
        <w:tab/>
      </w:r>
      <w:r>
        <w:tab/>
      </w:r>
      <w:r w:rsidRPr="00C7373D">
        <w:t xml:space="preserve">Present for all </w:t>
      </w:r>
      <w:proofErr w:type="gramStart"/>
      <w:r w:rsidRPr="00C7373D">
        <w:t>items</w:t>
      </w:r>
      <w:proofErr w:type="gramEnd"/>
    </w:p>
    <w:p w14:paraId="5911E778" w14:textId="77777777" w:rsidR="00660656" w:rsidRDefault="00660656" w:rsidP="00660656">
      <w:pPr>
        <w:pStyle w:val="Paragraph"/>
      </w:pPr>
      <w:r w:rsidRPr="001230D6">
        <w:t>Mr Tony Wootton</w:t>
      </w:r>
      <w:r w:rsidRPr="00C7373D">
        <w:tab/>
      </w:r>
      <w:r>
        <w:tab/>
      </w:r>
      <w:r>
        <w:tab/>
      </w:r>
      <w:r w:rsidRPr="00C7373D">
        <w:t>Present for all items</w:t>
      </w:r>
    </w:p>
    <w:p w14:paraId="3EFC3FCE" w14:textId="620562C1" w:rsidR="00E01B29" w:rsidRDefault="00E01B29" w:rsidP="005D344B">
      <w:pPr>
        <w:pStyle w:val="Paragraphnonumbers"/>
      </w:pPr>
    </w:p>
    <w:p w14:paraId="03AA7E27" w14:textId="3EB65CA9" w:rsidR="006627B5" w:rsidRDefault="006627B5" w:rsidP="005D344B">
      <w:pPr>
        <w:pStyle w:val="Paragraphnonumbers"/>
      </w:pPr>
    </w:p>
    <w:p w14:paraId="750D8599" w14:textId="77777777" w:rsidR="006627B5" w:rsidRDefault="006627B5" w:rsidP="005D344B">
      <w:pPr>
        <w:pStyle w:val="Paragraphnonumbers"/>
      </w:pPr>
    </w:p>
    <w:p w14:paraId="6C94EAE4" w14:textId="1EE1295B" w:rsidR="002B5720" w:rsidRPr="005D344B" w:rsidRDefault="00BA4EAD" w:rsidP="005D344B">
      <w:pPr>
        <w:pStyle w:val="Heading2"/>
        <w:spacing w:line="276" w:lineRule="auto"/>
        <w:rPr>
          <w:rFonts w:cs="Arial"/>
          <w:b w:val="0"/>
          <w:bCs w:val="0"/>
          <w:color w:val="auto"/>
        </w:rPr>
      </w:pPr>
      <w:r w:rsidRPr="00215E89">
        <w:lastRenderedPageBreak/>
        <w:t>NICE staff present</w:t>
      </w:r>
      <w:r w:rsidRPr="005D344B">
        <w:rPr>
          <w:rFonts w:cs="Arial"/>
          <w:bCs w:val="0"/>
          <w:color w:val="auto"/>
        </w:rPr>
        <w:t>:</w:t>
      </w:r>
    </w:p>
    <w:p w14:paraId="5DCC0B33" w14:textId="6B56C9A1" w:rsidR="00660656" w:rsidRDefault="00660656" w:rsidP="00660656">
      <w:pPr>
        <w:pStyle w:val="Paragraphnonumbers"/>
      </w:pPr>
      <w:r>
        <w:t>Nicole Elliott, Associate Director</w:t>
      </w:r>
      <w:r w:rsidRPr="00205638">
        <w:tab/>
      </w:r>
      <w:r>
        <w:tab/>
      </w:r>
      <w:r>
        <w:tab/>
      </w:r>
      <w:r w:rsidRPr="00205638">
        <w:t xml:space="preserve">Present for </w:t>
      </w:r>
      <w:r>
        <w:t xml:space="preserve">items 1 to </w:t>
      </w:r>
      <w:r w:rsidR="006627B5">
        <w:t>4</w:t>
      </w:r>
    </w:p>
    <w:p w14:paraId="2804276A" w14:textId="5E949E10" w:rsidR="00BA4EAD" w:rsidRDefault="0075122C" w:rsidP="005D344B">
      <w:pPr>
        <w:pStyle w:val="Paragraphnonumbers"/>
      </w:pPr>
      <w:r>
        <w:t>Henry Edwards</w:t>
      </w:r>
      <w:r w:rsidR="00BA4EAD" w:rsidRPr="008937E0">
        <w:t>,</w:t>
      </w:r>
      <w:r>
        <w:t xml:space="preserve"> Associate Director </w:t>
      </w:r>
      <w:r w:rsidR="00BA4EAD" w:rsidRPr="00205638">
        <w:tab/>
      </w:r>
      <w:r w:rsidR="00790566">
        <w:tab/>
      </w:r>
      <w:r w:rsidR="00601F6A">
        <w:tab/>
      </w:r>
      <w:r w:rsidR="00BA4EAD" w:rsidRPr="00205638">
        <w:t xml:space="preserve">Present for </w:t>
      </w:r>
      <w:r w:rsidR="00AF36DB">
        <w:t xml:space="preserve">items </w:t>
      </w:r>
      <w:r w:rsidR="00660656">
        <w:t>5 and 6</w:t>
      </w:r>
    </w:p>
    <w:p w14:paraId="614F2B9C" w14:textId="45F92228" w:rsidR="00660656" w:rsidRDefault="00660656" w:rsidP="00660656">
      <w:pPr>
        <w:pStyle w:val="Paragraphnonumbers"/>
      </w:pPr>
      <w:r>
        <w:t>Jo Ekeledo</w:t>
      </w:r>
      <w:r w:rsidRPr="002B5720">
        <w:t xml:space="preserve">, </w:t>
      </w:r>
      <w:r>
        <w:t>Project Manager</w:t>
      </w:r>
      <w:r w:rsidRPr="002B5720">
        <w:tab/>
      </w:r>
      <w:r>
        <w:tab/>
      </w:r>
      <w:r>
        <w:tab/>
      </w:r>
      <w:r w:rsidRPr="00205638">
        <w:t xml:space="preserve">Present for </w:t>
      </w:r>
      <w:r>
        <w:t xml:space="preserve">items 1 to </w:t>
      </w:r>
      <w:r w:rsidR="006627B5">
        <w:t>4</w:t>
      </w:r>
    </w:p>
    <w:p w14:paraId="5F93CAAA" w14:textId="040BA28B" w:rsidR="00660656" w:rsidRDefault="00660656" w:rsidP="00660656">
      <w:pPr>
        <w:pStyle w:val="Paragraphnonumbers"/>
      </w:pPr>
      <w:r>
        <w:t>Shonagh D’Sylva</w:t>
      </w:r>
      <w:r w:rsidRPr="002B5720">
        <w:t xml:space="preserve">, </w:t>
      </w:r>
      <w:r>
        <w:t>Project Manager</w:t>
      </w:r>
      <w:r w:rsidRPr="002B5720">
        <w:tab/>
      </w:r>
      <w:r>
        <w:tab/>
      </w:r>
      <w:r>
        <w:tab/>
      </w:r>
      <w:r w:rsidRPr="00205638">
        <w:t xml:space="preserve">Present for </w:t>
      </w:r>
      <w:r>
        <w:t>items 5 and 6</w:t>
      </w:r>
    </w:p>
    <w:p w14:paraId="43D2CEC6" w14:textId="22647C92" w:rsidR="00660656" w:rsidRDefault="009678D3" w:rsidP="00660656">
      <w:pPr>
        <w:pStyle w:val="Paragraphnonumbers"/>
      </w:pPr>
      <w:r>
        <w:t>Yelan Guo</w:t>
      </w:r>
      <w:r w:rsidR="00660656" w:rsidRPr="002B5720">
        <w:t xml:space="preserve">, </w:t>
      </w:r>
      <w:r w:rsidR="00660656">
        <w:t>Technical Advisor</w:t>
      </w:r>
      <w:r w:rsidR="00660656" w:rsidRPr="002B5720">
        <w:tab/>
      </w:r>
      <w:r w:rsidR="00660656">
        <w:tab/>
      </w:r>
      <w:r w:rsidR="00660656">
        <w:tab/>
      </w:r>
      <w:r w:rsidR="00660656" w:rsidRPr="002B5720">
        <w:t xml:space="preserve">Present for </w:t>
      </w:r>
      <w:r w:rsidR="00660656">
        <w:t>items 1 to 4</w:t>
      </w:r>
    </w:p>
    <w:p w14:paraId="095354CE" w14:textId="61047A66" w:rsidR="00660656" w:rsidRDefault="009678D3" w:rsidP="00660656">
      <w:pPr>
        <w:pStyle w:val="Paragraphnonumbers"/>
      </w:pPr>
      <w:r>
        <w:t>Heather Stegenga</w:t>
      </w:r>
      <w:r w:rsidR="00660656" w:rsidRPr="002B5720">
        <w:t xml:space="preserve">, </w:t>
      </w:r>
      <w:r w:rsidR="00660656">
        <w:t xml:space="preserve">Technical Analyst </w:t>
      </w:r>
      <w:r w:rsidR="00660656">
        <w:tab/>
      </w:r>
      <w:r w:rsidR="00660656">
        <w:tab/>
      </w:r>
      <w:r w:rsidR="00660656" w:rsidRPr="002B5720">
        <w:tab/>
        <w:t xml:space="preserve">Present for </w:t>
      </w:r>
      <w:r w:rsidR="00660656">
        <w:t>items 1 to 4</w:t>
      </w:r>
    </w:p>
    <w:p w14:paraId="5CE91244" w14:textId="17FD6F29" w:rsidR="00660656" w:rsidRDefault="009678D3" w:rsidP="00660656">
      <w:pPr>
        <w:pStyle w:val="Paragraphnonumbers"/>
      </w:pPr>
      <w:r>
        <w:t>Carl Prescott</w:t>
      </w:r>
      <w:r w:rsidR="00660656" w:rsidRPr="002B5720">
        <w:t xml:space="preserve">, </w:t>
      </w:r>
      <w:r w:rsidR="00660656" w:rsidRPr="00FB2F3D">
        <w:t>Technical Advisor</w:t>
      </w:r>
      <w:r w:rsidR="00660656" w:rsidRPr="002B5720">
        <w:tab/>
      </w:r>
      <w:r w:rsidR="00660656">
        <w:tab/>
      </w:r>
      <w:r w:rsidR="00660656">
        <w:tab/>
      </w:r>
      <w:r w:rsidR="00660656" w:rsidRPr="002B5720">
        <w:t xml:space="preserve">Present for </w:t>
      </w:r>
      <w:r w:rsidR="00660656">
        <w:t>items 5 and 6</w:t>
      </w:r>
    </w:p>
    <w:p w14:paraId="746E93B7" w14:textId="3A8FE7EC" w:rsidR="00660656" w:rsidRDefault="009678D3" w:rsidP="00660656">
      <w:pPr>
        <w:pStyle w:val="Paragraphnonumbers"/>
      </w:pPr>
      <w:r>
        <w:t>Aminata Thiam</w:t>
      </w:r>
      <w:r w:rsidR="00660656" w:rsidRPr="002B5720">
        <w:t xml:space="preserve">, </w:t>
      </w:r>
      <w:r w:rsidR="00660656" w:rsidRPr="00FB2F3D">
        <w:t>Technical Analyst</w:t>
      </w:r>
      <w:r w:rsidR="00660656">
        <w:tab/>
      </w:r>
      <w:r w:rsidR="00660656">
        <w:tab/>
      </w:r>
      <w:r w:rsidR="00660656" w:rsidRPr="002B5720">
        <w:tab/>
        <w:t xml:space="preserve">Present for </w:t>
      </w:r>
      <w:r w:rsidR="00660656">
        <w:t>items 5 and 6</w:t>
      </w:r>
    </w:p>
    <w:p w14:paraId="3DC10F9E" w14:textId="2D896B8E" w:rsidR="009678D3" w:rsidRDefault="009678D3" w:rsidP="00660656">
      <w:pPr>
        <w:pStyle w:val="Paragraphnonumbers"/>
      </w:pPr>
      <w:r>
        <w:t xml:space="preserve">Emilene Coventry, Senior Medical Editor </w:t>
      </w:r>
      <w:r w:rsidR="006627B5">
        <w:tab/>
      </w:r>
      <w:r w:rsidR="006627B5" w:rsidRPr="002B5720">
        <w:t xml:space="preserve">Present for </w:t>
      </w:r>
      <w:r w:rsidR="006627B5">
        <w:t>items 1 to 4</w:t>
      </w:r>
    </w:p>
    <w:p w14:paraId="0BEFF81D" w14:textId="37F6EDB3" w:rsidR="006627B5" w:rsidRDefault="006627B5" w:rsidP="00660656">
      <w:pPr>
        <w:pStyle w:val="Paragraphnonumbers"/>
      </w:pPr>
      <w:r>
        <w:t>Ann Greenwood, Senior Medical Editor</w:t>
      </w:r>
      <w:r>
        <w:tab/>
      </w:r>
      <w:r>
        <w:tab/>
      </w:r>
      <w:r w:rsidRPr="002B5720">
        <w:t xml:space="preserve">Present for </w:t>
      </w:r>
      <w:r>
        <w:t>items 5 and 6</w:t>
      </w:r>
    </w:p>
    <w:p w14:paraId="5125CB97" w14:textId="5745A60F" w:rsidR="00660656" w:rsidRDefault="00660656" w:rsidP="00660656">
      <w:pPr>
        <w:pStyle w:val="Paragraphnonumbers"/>
      </w:pPr>
      <w:r>
        <w:t xml:space="preserve">Heidi Livingstone, </w:t>
      </w:r>
      <w:r w:rsidRPr="00F114BA">
        <w:t>Public Involvement Advisor</w:t>
      </w:r>
      <w:r w:rsidRPr="00F114BA">
        <w:tab/>
      </w:r>
      <w:r w:rsidRPr="0034733A">
        <w:t xml:space="preserve">Present for items </w:t>
      </w:r>
      <w:r w:rsidR="006B2BA1">
        <w:t>1 to 4.1.3. and 5.1</w:t>
      </w:r>
    </w:p>
    <w:p w14:paraId="0A596066" w14:textId="1205A4B7" w:rsidR="00394528" w:rsidRDefault="00394528" w:rsidP="00660656">
      <w:pPr>
        <w:pStyle w:val="Paragraphnonumbers"/>
      </w:pPr>
      <w:r>
        <w:t xml:space="preserve">Philip Williams, </w:t>
      </w:r>
      <w:r w:rsidRPr="00394528">
        <w:t>Finance/Business Analyst</w:t>
      </w:r>
      <w:r>
        <w:tab/>
      </w:r>
      <w:r w:rsidRPr="002B5720">
        <w:t>Present for all items</w:t>
      </w:r>
    </w:p>
    <w:p w14:paraId="37937BD8" w14:textId="3053EA56" w:rsidR="00394528" w:rsidRDefault="00394528" w:rsidP="00660656">
      <w:pPr>
        <w:pStyle w:val="Paragraphnonumbers"/>
      </w:pPr>
      <w:r>
        <w:t xml:space="preserve">Emily Eaton Turner, </w:t>
      </w:r>
      <w:r w:rsidRPr="00394528">
        <w:t>HTA Adviser</w:t>
      </w:r>
      <w:r>
        <w:tab/>
      </w:r>
      <w:r>
        <w:tab/>
      </w:r>
      <w:r>
        <w:tab/>
        <w:t xml:space="preserve">Present for items 5 and 6 </w:t>
      </w:r>
    </w:p>
    <w:p w14:paraId="6DA5E16D" w14:textId="2C0DF57A" w:rsidR="00394528" w:rsidRDefault="00394528" w:rsidP="00660656">
      <w:pPr>
        <w:pStyle w:val="Paragraphnonumbers"/>
      </w:pPr>
      <w:r>
        <w:t>Ella Livingstone,</w:t>
      </w:r>
      <w:r w:rsidRPr="00394528">
        <w:t xml:space="preserve"> Commercial Risk</w:t>
      </w:r>
      <w:r>
        <w:tab/>
      </w:r>
      <w:r>
        <w:tab/>
      </w:r>
      <w:r>
        <w:tab/>
        <w:t>Present for item</w:t>
      </w:r>
      <w:r w:rsidR="006B2BA1">
        <w:t xml:space="preserve"> </w:t>
      </w:r>
      <w:r>
        <w:t>5</w:t>
      </w:r>
      <w:r w:rsidR="006B2BA1">
        <w:t>.1</w:t>
      </w:r>
    </w:p>
    <w:p w14:paraId="61058BC3" w14:textId="626C2743" w:rsidR="00394528" w:rsidRDefault="00394528" w:rsidP="00660656">
      <w:pPr>
        <w:pStyle w:val="Paragraphnonumbers"/>
      </w:pPr>
      <w:r>
        <w:t xml:space="preserve">Stevie Okoro, Commercial Risk </w:t>
      </w:r>
      <w:r>
        <w:tab/>
      </w:r>
      <w:r>
        <w:tab/>
      </w:r>
      <w:r>
        <w:tab/>
        <w:t>Present for items 1 to 4</w:t>
      </w:r>
    </w:p>
    <w:p w14:paraId="3200404A" w14:textId="6BA77010" w:rsidR="00660656" w:rsidRDefault="00660656" w:rsidP="00660656">
      <w:pPr>
        <w:pStyle w:val="Paragraphnonumbers"/>
      </w:pPr>
      <w:r>
        <w:t>Catherine Pank, Assistant Project Manager</w:t>
      </w:r>
      <w:r>
        <w:tab/>
      </w:r>
      <w:r w:rsidRPr="002B5720">
        <w:t xml:space="preserve">Present for </w:t>
      </w:r>
      <w:r>
        <w:t xml:space="preserve">items </w:t>
      </w:r>
      <w:r w:rsidR="00F114BA">
        <w:t>5 and 6</w:t>
      </w:r>
    </w:p>
    <w:p w14:paraId="4EAF27F4" w14:textId="77777777" w:rsidR="00660656" w:rsidRDefault="00660656" w:rsidP="00660656">
      <w:pPr>
        <w:pStyle w:val="Paragraphnonumbers"/>
      </w:pPr>
      <w:r>
        <w:t>Mira Patel, Coordinator</w:t>
      </w:r>
      <w:r>
        <w:tab/>
      </w:r>
      <w:r>
        <w:tab/>
      </w:r>
      <w:r>
        <w:tab/>
      </w:r>
      <w:r w:rsidRPr="002B5720">
        <w:t>Present for all items</w:t>
      </w:r>
    </w:p>
    <w:p w14:paraId="62947CDE" w14:textId="0E970306" w:rsidR="00660656" w:rsidRPr="00442088" w:rsidRDefault="00660656" w:rsidP="00660656">
      <w:pPr>
        <w:pStyle w:val="Paragraphnonumbers"/>
      </w:pPr>
      <w:r>
        <w:t>Victoria Hall</w:t>
      </w:r>
      <w:r w:rsidRPr="00442088">
        <w:t xml:space="preserve">, Coordinator </w:t>
      </w:r>
      <w:r w:rsidRPr="00442088">
        <w:tab/>
      </w:r>
      <w:r w:rsidRPr="00442088">
        <w:tab/>
      </w:r>
      <w:r w:rsidRPr="00442088">
        <w:tab/>
        <w:t>Present for item</w:t>
      </w:r>
      <w:r w:rsidR="00F114BA">
        <w:t xml:space="preserve">s </w:t>
      </w:r>
      <w:r w:rsidR="006B2BA1">
        <w:t>1 to 4.1.3. and 5.1</w:t>
      </w:r>
    </w:p>
    <w:p w14:paraId="0532FDED" w14:textId="4337F220" w:rsidR="00660656" w:rsidRDefault="00660656" w:rsidP="00660656">
      <w:pPr>
        <w:pStyle w:val="Paragraphnonumbers"/>
      </w:pPr>
      <w:r>
        <w:t>Rosalee Mason, Coordinator</w:t>
      </w:r>
      <w:r>
        <w:tab/>
      </w:r>
      <w:r>
        <w:tab/>
      </w:r>
      <w:r>
        <w:tab/>
      </w:r>
      <w:r w:rsidRPr="00442088">
        <w:t xml:space="preserve">Present for items </w:t>
      </w:r>
      <w:r w:rsidR="006B2BA1">
        <w:t>1 to 4.1.3. and 5.1</w:t>
      </w:r>
    </w:p>
    <w:p w14:paraId="29F5E4D9" w14:textId="4922E0BC" w:rsidR="006627B5" w:rsidRPr="00442088" w:rsidRDefault="006627B5" w:rsidP="00394528">
      <w:pPr>
        <w:pStyle w:val="Paragraphnonumbers"/>
      </w:pPr>
      <w:r>
        <w:t xml:space="preserve">Sophie McHugh, Administrator </w:t>
      </w:r>
      <w:r>
        <w:tab/>
      </w:r>
      <w:r>
        <w:tab/>
      </w:r>
      <w:r>
        <w:tab/>
        <w:t xml:space="preserve">Present for all items </w:t>
      </w:r>
    </w:p>
    <w:p w14:paraId="036A5B43" w14:textId="77777777" w:rsidR="00790566" w:rsidRDefault="00790566" w:rsidP="00394528">
      <w:pPr>
        <w:pStyle w:val="Paragraphnonumbers"/>
      </w:pPr>
    </w:p>
    <w:p w14:paraId="5DE21A93" w14:textId="77777777" w:rsidR="00BA4EAD" w:rsidRPr="005D344B" w:rsidRDefault="00BA4EAD" w:rsidP="00394528">
      <w:pPr>
        <w:pStyle w:val="Heading2"/>
        <w:spacing w:line="276" w:lineRule="auto"/>
        <w:rPr>
          <w:rFonts w:cs="Arial"/>
          <w:b w:val="0"/>
          <w:bCs w:val="0"/>
          <w:color w:val="auto"/>
        </w:rPr>
      </w:pPr>
      <w:bookmarkStart w:id="0" w:name="_Hlk1984286"/>
      <w:r w:rsidRPr="005D344B">
        <w:rPr>
          <w:rFonts w:cs="Arial"/>
          <w:bCs w:val="0"/>
          <w:color w:val="auto"/>
        </w:rPr>
        <w:t>External group representatives present:</w:t>
      </w:r>
    </w:p>
    <w:bookmarkEnd w:id="0"/>
    <w:p w14:paraId="437FC1F4" w14:textId="03912021" w:rsidR="000B6372" w:rsidRDefault="000B6372" w:rsidP="00394528">
      <w:pPr>
        <w:pStyle w:val="Paragraphnonumbers"/>
      </w:pPr>
      <w:r>
        <w:t xml:space="preserve">Robert Wolff, Deputy Director, </w:t>
      </w:r>
      <w:r w:rsidRPr="000B6372">
        <w:t>Kleijnen Systematic Reviews</w:t>
      </w:r>
      <w:r>
        <w:tab/>
      </w:r>
      <w:r w:rsidR="007F23A6">
        <w:t xml:space="preserve">        </w:t>
      </w:r>
      <w:r>
        <w:t xml:space="preserve">Present for items </w:t>
      </w:r>
      <w:r w:rsidR="007F23A6">
        <w:t xml:space="preserve">1 to </w:t>
      </w:r>
      <w:proofErr w:type="gramStart"/>
      <w:r w:rsidR="007F23A6">
        <w:t>4.2</w:t>
      </w:r>
      <w:proofErr w:type="gramEnd"/>
    </w:p>
    <w:p w14:paraId="17408CBA" w14:textId="2D7D0939" w:rsidR="000B6372" w:rsidRDefault="000B6372" w:rsidP="00394528">
      <w:pPr>
        <w:pStyle w:val="Paragraphnonumbers"/>
      </w:pPr>
      <w:r>
        <w:t xml:space="preserve">Ben </w:t>
      </w:r>
      <w:proofErr w:type="spellStart"/>
      <w:r>
        <w:t>Wijnen</w:t>
      </w:r>
      <w:proofErr w:type="spellEnd"/>
      <w:r>
        <w:t xml:space="preserve">, Health Economist, </w:t>
      </w:r>
      <w:proofErr w:type="spellStart"/>
      <w:r w:rsidRPr="000B6372">
        <w:t>Kleijnen</w:t>
      </w:r>
      <w:proofErr w:type="spellEnd"/>
      <w:r w:rsidRPr="000B6372">
        <w:t xml:space="preserve"> Systematic Reviews</w:t>
      </w:r>
      <w:r>
        <w:tab/>
      </w:r>
      <w:r w:rsidR="007F23A6">
        <w:t xml:space="preserve">        Present for items 1 to </w:t>
      </w:r>
      <w:proofErr w:type="gramStart"/>
      <w:r w:rsidR="007F23A6">
        <w:t>4.2</w:t>
      </w:r>
      <w:proofErr w:type="gramEnd"/>
      <w:r>
        <w:t xml:space="preserve"> </w:t>
      </w:r>
    </w:p>
    <w:p w14:paraId="2B40346C" w14:textId="449D7CB7" w:rsidR="00085585" w:rsidRPr="000B6372" w:rsidRDefault="000B6372" w:rsidP="00394528">
      <w:pPr>
        <w:pStyle w:val="Paragraphnonumbers"/>
      </w:pPr>
      <w:r>
        <w:t xml:space="preserve">Bram Ramaekers, Researcher, </w:t>
      </w:r>
      <w:proofErr w:type="spellStart"/>
      <w:r w:rsidRPr="000B6372">
        <w:t>Kleijnen</w:t>
      </w:r>
      <w:proofErr w:type="spellEnd"/>
      <w:r w:rsidRPr="000B6372">
        <w:t xml:space="preserve"> Systematic Reviews</w:t>
      </w:r>
      <w:r>
        <w:tab/>
      </w:r>
      <w:r w:rsidR="007F23A6">
        <w:t xml:space="preserve">        </w:t>
      </w:r>
      <w:r>
        <w:t xml:space="preserve">Present for items </w:t>
      </w:r>
      <w:r w:rsidR="007F23A6">
        <w:t xml:space="preserve">1 to </w:t>
      </w:r>
      <w:proofErr w:type="gramStart"/>
      <w:r w:rsidR="007F23A6">
        <w:t>4.2</w:t>
      </w:r>
      <w:proofErr w:type="gramEnd"/>
    </w:p>
    <w:p w14:paraId="1D7E8C60" w14:textId="4BE47FA4" w:rsidR="007F23A6" w:rsidRDefault="000B6372" w:rsidP="000B6372">
      <w:pPr>
        <w:pStyle w:val="Paragraphnonumbers"/>
        <w:rPr>
          <w:szCs w:val="24"/>
        </w:rPr>
      </w:pPr>
      <w:r w:rsidRPr="000B6372">
        <w:rPr>
          <w:szCs w:val="24"/>
        </w:rPr>
        <w:t>Keith Cooper</w:t>
      </w:r>
      <w:r>
        <w:rPr>
          <w:szCs w:val="24"/>
        </w:rPr>
        <w:t xml:space="preserve">, </w:t>
      </w:r>
      <w:r w:rsidRPr="000B6372">
        <w:rPr>
          <w:szCs w:val="24"/>
        </w:rPr>
        <w:t>Senior Research Fellow</w:t>
      </w:r>
      <w:r>
        <w:rPr>
          <w:szCs w:val="24"/>
        </w:rPr>
        <w:t xml:space="preserve">, </w:t>
      </w:r>
      <w:r w:rsidRPr="000B6372">
        <w:rPr>
          <w:szCs w:val="24"/>
        </w:rPr>
        <w:t xml:space="preserve">Southampton Health </w:t>
      </w:r>
      <w:r w:rsidR="007F23A6">
        <w:rPr>
          <w:szCs w:val="24"/>
        </w:rPr>
        <w:t xml:space="preserve">        </w:t>
      </w:r>
      <w:r w:rsidR="007F23A6" w:rsidRPr="00F810BB">
        <w:rPr>
          <w:sz w:val="22"/>
          <w:szCs w:val="20"/>
        </w:rPr>
        <w:t>Present for items</w:t>
      </w:r>
      <w:r w:rsidR="00F810BB" w:rsidRPr="00F810BB">
        <w:rPr>
          <w:sz w:val="22"/>
          <w:szCs w:val="20"/>
        </w:rPr>
        <w:t xml:space="preserve"> 5.1 and 5.2</w:t>
      </w:r>
    </w:p>
    <w:p w14:paraId="7C350F8B" w14:textId="1E7FB73B" w:rsidR="000B6372" w:rsidRPr="000B6372" w:rsidRDefault="007F23A6" w:rsidP="000B6372">
      <w:pPr>
        <w:pStyle w:val="Paragraphnonumbers"/>
        <w:rPr>
          <w:szCs w:val="24"/>
        </w:rPr>
      </w:pPr>
      <w:r>
        <w:rPr>
          <w:szCs w:val="24"/>
        </w:rPr>
        <w:t xml:space="preserve">   </w:t>
      </w:r>
      <w:r w:rsidR="000B6372" w:rsidRPr="000B6372">
        <w:rPr>
          <w:szCs w:val="24"/>
        </w:rPr>
        <w:t>Technology Assessments Centre</w:t>
      </w:r>
    </w:p>
    <w:p w14:paraId="76116F5C" w14:textId="6F62F0C6" w:rsidR="00F810BB" w:rsidRDefault="000B6372" w:rsidP="000B6372">
      <w:pPr>
        <w:pStyle w:val="Paragraphnonumbers"/>
        <w:rPr>
          <w:sz w:val="22"/>
          <w:szCs w:val="20"/>
        </w:rPr>
      </w:pPr>
      <w:r w:rsidRPr="000B6372">
        <w:rPr>
          <w:szCs w:val="24"/>
        </w:rPr>
        <w:t>Jonathan Shepard</w:t>
      </w:r>
      <w:r>
        <w:rPr>
          <w:szCs w:val="24"/>
        </w:rPr>
        <w:t xml:space="preserve">, </w:t>
      </w:r>
      <w:r w:rsidRPr="000B6372">
        <w:rPr>
          <w:szCs w:val="24"/>
        </w:rPr>
        <w:t>Principal Research Fellow</w:t>
      </w:r>
      <w:r>
        <w:rPr>
          <w:szCs w:val="24"/>
        </w:rPr>
        <w:t xml:space="preserve">, </w:t>
      </w:r>
      <w:r w:rsidRPr="000B6372">
        <w:rPr>
          <w:szCs w:val="24"/>
        </w:rPr>
        <w:t xml:space="preserve">Southampton </w:t>
      </w:r>
      <w:r w:rsidR="007F23A6">
        <w:rPr>
          <w:szCs w:val="24"/>
        </w:rPr>
        <w:t xml:space="preserve">       </w:t>
      </w:r>
      <w:r w:rsidR="00F810BB" w:rsidRPr="00F810BB">
        <w:rPr>
          <w:sz w:val="22"/>
          <w:szCs w:val="20"/>
        </w:rPr>
        <w:t>Present for items 5.1 and 5.2</w:t>
      </w:r>
    </w:p>
    <w:p w14:paraId="1AA24454" w14:textId="0C56B95A" w:rsidR="000B6372" w:rsidRPr="000B6372" w:rsidRDefault="007F23A6" w:rsidP="000B6372">
      <w:pPr>
        <w:pStyle w:val="Paragraphnonumbers"/>
        <w:rPr>
          <w:szCs w:val="24"/>
        </w:rPr>
      </w:pPr>
      <w:r>
        <w:rPr>
          <w:szCs w:val="24"/>
        </w:rPr>
        <w:t xml:space="preserve">   </w:t>
      </w:r>
      <w:r w:rsidR="000B6372" w:rsidRPr="000B6372">
        <w:rPr>
          <w:szCs w:val="24"/>
        </w:rPr>
        <w:t>Health Technology Assessments Centre</w:t>
      </w:r>
    </w:p>
    <w:p w14:paraId="46A06F28" w14:textId="65E04D28" w:rsidR="007F23A6" w:rsidRDefault="000B6372" w:rsidP="000B6372">
      <w:pPr>
        <w:pStyle w:val="Paragraphnonumbers"/>
        <w:rPr>
          <w:szCs w:val="24"/>
        </w:rPr>
      </w:pPr>
      <w:r w:rsidRPr="000B6372">
        <w:rPr>
          <w:szCs w:val="24"/>
        </w:rPr>
        <w:t>Irina Tikhonova</w:t>
      </w:r>
      <w:r>
        <w:rPr>
          <w:szCs w:val="24"/>
        </w:rPr>
        <w:t xml:space="preserve">, </w:t>
      </w:r>
      <w:r w:rsidRPr="000B6372">
        <w:rPr>
          <w:szCs w:val="24"/>
        </w:rPr>
        <w:t>Senior Research Fellow</w:t>
      </w:r>
      <w:r>
        <w:rPr>
          <w:szCs w:val="24"/>
        </w:rPr>
        <w:t xml:space="preserve">, </w:t>
      </w:r>
      <w:r w:rsidRPr="000B6372">
        <w:rPr>
          <w:szCs w:val="24"/>
        </w:rPr>
        <w:t>Southampton Health</w:t>
      </w:r>
      <w:r w:rsidR="007F23A6">
        <w:rPr>
          <w:szCs w:val="24"/>
        </w:rPr>
        <w:t xml:space="preserve">     </w:t>
      </w:r>
      <w:r w:rsidR="00F810BB" w:rsidRPr="00F810BB">
        <w:rPr>
          <w:sz w:val="22"/>
          <w:szCs w:val="20"/>
        </w:rPr>
        <w:t>Present for items 5.1 and 5.2</w:t>
      </w:r>
    </w:p>
    <w:p w14:paraId="27B80436" w14:textId="0CEA2C7C" w:rsidR="00E01B29" w:rsidRPr="00B005C3" w:rsidRDefault="007F23A6" w:rsidP="005D344B">
      <w:pPr>
        <w:pStyle w:val="Paragraphnonumbers"/>
        <w:rPr>
          <w:szCs w:val="24"/>
        </w:rPr>
      </w:pPr>
      <w:r>
        <w:rPr>
          <w:szCs w:val="24"/>
        </w:rPr>
        <w:t xml:space="preserve">  </w:t>
      </w:r>
      <w:r w:rsidR="000B6372" w:rsidRPr="000B6372">
        <w:rPr>
          <w:szCs w:val="24"/>
        </w:rPr>
        <w:t xml:space="preserve"> Technology Assessments Centre</w:t>
      </w:r>
    </w:p>
    <w:p w14:paraId="5927DA91" w14:textId="6E28A111" w:rsidR="00BA4EAD" w:rsidRPr="00247C3B" w:rsidRDefault="00BA4EAD" w:rsidP="00247C3B">
      <w:pPr>
        <w:pStyle w:val="Heading2"/>
      </w:pPr>
      <w:r w:rsidRPr="00247C3B">
        <w:lastRenderedPageBreak/>
        <w:t>Professional experts present:</w:t>
      </w:r>
    </w:p>
    <w:p w14:paraId="6DE142EA" w14:textId="12ECEBEF" w:rsidR="00671B6F" w:rsidRPr="00671B6F" w:rsidRDefault="00671B6F" w:rsidP="005D344B">
      <w:pPr>
        <w:pStyle w:val="Paragraphnonumbers"/>
      </w:pPr>
      <w:r w:rsidRPr="00671B6F">
        <w:t>Professor Helen Cross</w:t>
      </w:r>
      <w:r w:rsidR="00BA4EAD" w:rsidRPr="00085585">
        <w:t xml:space="preserve">, </w:t>
      </w:r>
      <w:r>
        <w:t xml:space="preserve">clinical expert, </w:t>
      </w:r>
      <w:r w:rsidRPr="00671B6F">
        <w:t xml:space="preserve">The Prince of </w:t>
      </w:r>
      <w:r w:rsidRPr="00671B6F">
        <w:tab/>
      </w:r>
      <w:r w:rsidRPr="00671B6F">
        <w:tab/>
        <w:t xml:space="preserve">Present for items </w:t>
      </w:r>
      <w:r w:rsidRPr="006377E5">
        <w:t>1 to 4</w:t>
      </w:r>
      <w:r w:rsidR="006377E5">
        <w:t>.1.3.</w:t>
      </w:r>
    </w:p>
    <w:p w14:paraId="46DADC16" w14:textId="77777777" w:rsidR="000B6372" w:rsidRDefault="00671B6F" w:rsidP="005D344B">
      <w:pPr>
        <w:pStyle w:val="Paragraphnonumbers"/>
      </w:pPr>
      <w:r w:rsidRPr="00671B6F">
        <w:t xml:space="preserve">   Wales’s Chair of Childhood Epilepsy</w:t>
      </w:r>
      <w:r w:rsidR="000B6372">
        <w:t xml:space="preserve">, </w:t>
      </w:r>
      <w:r w:rsidR="000B6372" w:rsidRPr="000B6372">
        <w:t xml:space="preserve">UCL Great </w:t>
      </w:r>
    </w:p>
    <w:p w14:paraId="469940E5" w14:textId="4B5E4BD4" w:rsidR="00B77782" w:rsidRDefault="000B6372" w:rsidP="005D344B">
      <w:pPr>
        <w:pStyle w:val="Paragraphnonumbers"/>
      </w:pPr>
      <w:r>
        <w:t xml:space="preserve">   </w:t>
      </w:r>
      <w:r w:rsidRPr="000B6372">
        <w:t xml:space="preserve">Ormond Street Hospital, nominated by </w:t>
      </w:r>
      <w:proofErr w:type="spellStart"/>
      <w:proofErr w:type="gramStart"/>
      <w:r w:rsidRPr="000B6372">
        <w:t>Zogenix</w:t>
      </w:r>
      <w:proofErr w:type="spellEnd"/>
      <w:proofErr w:type="gramEnd"/>
      <w:r w:rsidR="00B77782">
        <w:tab/>
      </w:r>
      <w:r w:rsidR="00B77782">
        <w:tab/>
      </w:r>
    </w:p>
    <w:p w14:paraId="26ACE1E2" w14:textId="06D43960" w:rsidR="000B6372" w:rsidRDefault="000B6372" w:rsidP="000B6372">
      <w:pPr>
        <w:pStyle w:val="Paragraphnonumbers"/>
      </w:pPr>
      <w:r w:rsidRPr="000B6372">
        <w:t>Dr Sofia Eriksson</w:t>
      </w:r>
      <w:r>
        <w:t>, clinical expert,</w:t>
      </w:r>
      <w:r w:rsidRPr="000B6372">
        <w:t xml:space="preserve"> Consultant Neurologist, </w:t>
      </w:r>
      <w:r>
        <w:tab/>
      </w:r>
      <w:r w:rsidRPr="00671B6F">
        <w:t xml:space="preserve">Present for items </w:t>
      </w:r>
      <w:r w:rsidR="006377E5" w:rsidRPr="006377E5">
        <w:t>1 to 4</w:t>
      </w:r>
      <w:r w:rsidR="006377E5">
        <w:t>.1.3.</w:t>
      </w:r>
    </w:p>
    <w:p w14:paraId="68F8C384" w14:textId="3282B92E" w:rsidR="00085585" w:rsidRPr="00085585" w:rsidRDefault="000B6372" w:rsidP="005D344B">
      <w:pPr>
        <w:pStyle w:val="Paragraphnonumbers"/>
      </w:pPr>
      <w:r>
        <w:t xml:space="preserve">   </w:t>
      </w:r>
      <w:r w:rsidRPr="000B6372">
        <w:t>nominated by Association of British Neurologists.</w:t>
      </w:r>
      <w:r w:rsidR="00B77782">
        <w:t xml:space="preserve">            </w:t>
      </w:r>
      <w:r w:rsidR="00BA4EAD" w:rsidRPr="00B77782">
        <w:t xml:space="preserve"> </w:t>
      </w:r>
    </w:p>
    <w:p w14:paraId="7E688D0E" w14:textId="1EA0049F" w:rsidR="000B6372" w:rsidRDefault="00AD7EB2" w:rsidP="005D344B">
      <w:pPr>
        <w:pStyle w:val="Paragraphnonumbers"/>
      </w:pPr>
      <w:r>
        <w:t xml:space="preserve">Ms </w:t>
      </w:r>
      <w:r w:rsidR="000B6372">
        <w:t>Claire Eldred</w:t>
      </w:r>
      <w:r w:rsidR="00FF6189">
        <w:t xml:space="preserve">, </w:t>
      </w:r>
      <w:r w:rsidR="000B6372">
        <w:t xml:space="preserve">patient expert, </w:t>
      </w:r>
      <w:r w:rsidR="000B6372" w:rsidRPr="000B6372">
        <w:t xml:space="preserve">Chair of Trustees at </w:t>
      </w:r>
      <w:proofErr w:type="spellStart"/>
      <w:r w:rsidR="000B6372" w:rsidRPr="00AD7EB2">
        <w:rPr>
          <w:sz w:val="22"/>
          <w:szCs w:val="20"/>
        </w:rPr>
        <w:t>Dravet</w:t>
      </w:r>
      <w:proofErr w:type="spellEnd"/>
      <w:r w:rsidR="000B6372">
        <w:tab/>
      </w:r>
      <w:r w:rsidR="000B6372" w:rsidRPr="00671B6F">
        <w:t xml:space="preserve">Present for items </w:t>
      </w:r>
      <w:r w:rsidR="006377E5" w:rsidRPr="006377E5">
        <w:t>1 to 4</w:t>
      </w:r>
      <w:r w:rsidR="006377E5">
        <w:t>.1.3.</w:t>
      </w:r>
    </w:p>
    <w:p w14:paraId="30761571" w14:textId="33564F0A" w:rsidR="000B6372" w:rsidRDefault="000B6372" w:rsidP="005D344B">
      <w:pPr>
        <w:pStyle w:val="Paragraphnonumbers"/>
      </w:pPr>
      <w:r>
        <w:t xml:space="preserve">  </w:t>
      </w:r>
      <w:r w:rsidRPr="000B6372">
        <w:t xml:space="preserve"> Syndrome UK, nominated by </w:t>
      </w:r>
      <w:proofErr w:type="spellStart"/>
      <w:r w:rsidRPr="000B6372">
        <w:t>Dravet</w:t>
      </w:r>
      <w:proofErr w:type="spellEnd"/>
      <w:r w:rsidRPr="000B6372">
        <w:t xml:space="preserve"> Syndrome UK</w:t>
      </w:r>
    </w:p>
    <w:p w14:paraId="00B5A1CB" w14:textId="452FF7B7" w:rsidR="000B6372" w:rsidRDefault="00AD7EB2" w:rsidP="005D344B">
      <w:pPr>
        <w:pStyle w:val="Paragraphnonumbers"/>
      </w:pPr>
      <w:r>
        <w:t xml:space="preserve">Ms </w:t>
      </w:r>
      <w:r w:rsidR="000B6372">
        <w:t xml:space="preserve">Galia Wilson, patient expert, </w:t>
      </w:r>
      <w:r w:rsidR="000B6372" w:rsidRPr="000B6372">
        <w:t xml:space="preserve">Head of Marketing and </w:t>
      </w:r>
      <w:r w:rsidR="000B6372">
        <w:tab/>
      </w:r>
      <w:r w:rsidR="000B6372" w:rsidRPr="00671B6F">
        <w:t xml:space="preserve">Present for items </w:t>
      </w:r>
      <w:r w:rsidR="006377E5" w:rsidRPr="006377E5">
        <w:t>1 to 4</w:t>
      </w:r>
      <w:r w:rsidR="006377E5">
        <w:t>.1.3.</w:t>
      </w:r>
    </w:p>
    <w:p w14:paraId="430BDCA9" w14:textId="77777777" w:rsidR="000B6372" w:rsidRDefault="000B6372" w:rsidP="005D344B">
      <w:pPr>
        <w:pStyle w:val="Paragraphnonumbers"/>
      </w:pPr>
      <w:r>
        <w:t xml:space="preserve">   </w:t>
      </w:r>
      <w:r w:rsidRPr="000B6372">
        <w:t xml:space="preserve">Communications at </w:t>
      </w:r>
      <w:proofErr w:type="spellStart"/>
      <w:r w:rsidRPr="000B6372">
        <w:t>Dravet</w:t>
      </w:r>
      <w:proofErr w:type="spellEnd"/>
      <w:r w:rsidRPr="000B6372">
        <w:t xml:space="preserve"> Syndrome UK, nominated </w:t>
      </w:r>
    </w:p>
    <w:p w14:paraId="2A718CCD" w14:textId="197E3127" w:rsidR="00BA4EAD" w:rsidRDefault="000B6372" w:rsidP="005D344B">
      <w:pPr>
        <w:pStyle w:val="Paragraphnonumbers"/>
      </w:pPr>
      <w:r>
        <w:t xml:space="preserve">   </w:t>
      </w:r>
      <w:r w:rsidRPr="000B6372">
        <w:t xml:space="preserve">by </w:t>
      </w:r>
      <w:proofErr w:type="spellStart"/>
      <w:r w:rsidRPr="000B6372">
        <w:t>Dravet</w:t>
      </w:r>
      <w:proofErr w:type="spellEnd"/>
      <w:r w:rsidRPr="000B6372">
        <w:t xml:space="preserve"> Syndrome UK.</w:t>
      </w:r>
      <w:r w:rsidR="00B77782">
        <w:tab/>
      </w:r>
    </w:p>
    <w:p w14:paraId="1D08BCBB" w14:textId="58B5AF57" w:rsidR="000B6372" w:rsidRDefault="000B6372" w:rsidP="000B6372">
      <w:pPr>
        <w:pStyle w:val="Paragraphnonumbers"/>
      </w:pPr>
      <w:r>
        <w:t xml:space="preserve">Professor Peter Clark, CDF Clinical Lead, </w:t>
      </w:r>
      <w:r w:rsidRPr="00B77782">
        <w:t>NHSE&amp;I</w:t>
      </w:r>
      <w:r>
        <w:tab/>
      </w:r>
      <w:r>
        <w:tab/>
      </w:r>
      <w:r w:rsidRPr="00085585">
        <w:t>Present for</w:t>
      </w:r>
      <w:r>
        <w:t xml:space="preserve"> </w:t>
      </w:r>
      <w:r w:rsidRPr="00085585">
        <w:t xml:space="preserve">items </w:t>
      </w:r>
      <w:r w:rsidRPr="006B2BA1">
        <w:t xml:space="preserve">5 </w:t>
      </w:r>
      <w:r w:rsidR="006B2BA1">
        <w:t xml:space="preserve">and </w:t>
      </w:r>
      <w:proofErr w:type="gramStart"/>
      <w:r w:rsidR="006B2BA1">
        <w:t>6</w:t>
      </w:r>
      <w:proofErr w:type="gramEnd"/>
    </w:p>
    <w:p w14:paraId="3EBE97F0" w14:textId="431C0B71" w:rsidR="00E47EC9" w:rsidRDefault="00E47EC9" w:rsidP="005D344B">
      <w:pPr>
        <w:pStyle w:val="Paragraphnonumbers"/>
      </w:pPr>
      <w:r>
        <w:t xml:space="preserve">Dr Amit Bahl, clinical expert, </w:t>
      </w:r>
      <w:r w:rsidRPr="00E47EC9">
        <w:t xml:space="preserve">Consultant Clinical </w:t>
      </w:r>
      <w:r>
        <w:tab/>
      </w:r>
      <w:r>
        <w:tab/>
      </w:r>
      <w:r w:rsidRPr="00085585">
        <w:t>Present for</w:t>
      </w:r>
      <w:r>
        <w:t xml:space="preserve"> </w:t>
      </w:r>
      <w:r w:rsidRPr="006B2BA1">
        <w:t>item 5</w:t>
      </w:r>
      <w:r w:rsidR="006B2BA1" w:rsidRPr="006B2BA1">
        <w:t>.1</w:t>
      </w:r>
    </w:p>
    <w:p w14:paraId="3BC3DD74" w14:textId="77777777" w:rsidR="00E47EC9" w:rsidRDefault="00E47EC9" w:rsidP="005D344B">
      <w:pPr>
        <w:pStyle w:val="Paragraphnonumbers"/>
      </w:pPr>
      <w:r>
        <w:t xml:space="preserve">   </w:t>
      </w:r>
      <w:r w:rsidRPr="00E47EC9">
        <w:t>Oncologist</w:t>
      </w:r>
      <w:r>
        <w:t xml:space="preserve">, </w:t>
      </w:r>
      <w:r w:rsidRPr="00E47EC9">
        <w:t>University Hospitals Bristol, nominated by</w:t>
      </w:r>
    </w:p>
    <w:p w14:paraId="4B86CA25" w14:textId="15D032D6" w:rsidR="000B6372" w:rsidRDefault="00E47EC9" w:rsidP="005D344B">
      <w:pPr>
        <w:pStyle w:val="Paragraphnonumbers"/>
      </w:pPr>
      <w:r>
        <w:t xml:space="preserve">  </w:t>
      </w:r>
      <w:r w:rsidRPr="00E47EC9">
        <w:t xml:space="preserve"> Janssen.</w:t>
      </w:r>
    </w:p>
    <w:p w14:paraId="7D7E63B5" w14:textId="20A2F65B" w:rsidR="00E47EC9" w:rsidRDefault="00E47EC9" w:rsidP="005D344B">
      <w:pPr>
        <w:pStyle w:val="Paragraphnonumbers"/>
      </w:pPr>
      <w:r>
        <w:t xml:space="preserve">Dr Stephen Allen, patient expert, nominated by Tackle </w:t>
      </w:r>
      <w:r>
        <w:tab/>
      </w:r>
      <w:r w:rsidRPr="00085585">
        <w:t>Present for</w:t>
      </w:r>
      <w:r>
        <w:t xml:space="preserve"> </w:t>
      </w:r>
      <w:r w:rsidRPr="00085585">
        <w:t>item</w:t>
      </w:r>
      <w:r w:rsidR="007747AE">
        <w:t xml:space="preserve"> </w:t>
      </w:r>
      <w:proofErr w:type="gramStart"/>
      <w:r w:rsidR="006B2BA1" w:rsidRPr="006B2BA1">
        <w:t>5.1</w:t>
      </w:r>
      <w:proofErr w:type="gramEnd"/>
    </w:p>
    <w:p w14:paraId="6F3B0073" w14:textId="717BA4E9" w:rsidR="00E47EC9" w:rsidRDefault="00E47EC9" w:rsidP="005D344B">
      <w:pPr>
        <w:pStyle w:val="Paragraphnonumbers"/>
      </w:pPr>
      <w:r>
        <w:t xml:space="preserve">   Prostate Cancer</w:t>
      </w:r>
    </w:p>
    <w:p w14:paraId="572E3481" w14:textId="34643A8C" w:rsidR="00E47EC9" w:rsidRDefault="001C390E" w:rsidP="00E47EC9">
      <w:pPr>
        <w:pStyle w:val="Paragraphnonumbers"/>
      </w:pPr>
      <w:r>
        <w:t xml:space="preserve">Ms </w:t>
      </w:r>
      <w:r w:rsidR="00E47EC9">
        <w:t xml:space="preserve">Rebecca </w:t>
      </w:r>
      <w:r w:rsidR="00E47EC9" w:rsidRPr="00E47EC9">
        <w:t>Leszczynski</w:t>
      </w:r>
      <w:r w:rsidR="00E47EC9">
        <w:t xml:space="preserve">, Senior Knowledge Officer at </w:t>
      </w:r>
      <w:r w:rsidR="00E47EC9">
        <w:tab/>
      </w:r>
      <w:r w:rsidR="00E47EC9" w:rsidRPr="00085585">
        <w:t>Present for</w:t>
      </w:r>
      <w:r w:rsidR="00E47EC9">
        <w:t xml:space="preserve"> </w:t>
      </w:r>
      <w:r w:rsidR="00E47EC9" w:rsidRPr="00085585">
        <w:t>item</w:t>
      </w:r>
      <w:r w:rsidR="006B2BA1">
        <w:t xml:space="preserve"> </w:t>
      </w:r>
      <w:r w:rsidR="006B2BA1" w:rsidRPr="006B2BA1">
        <w:t>5.1</w:t>
      </w:r>
    </w:p>
    <w:p w14:paraId="7494AEC3" w14:textId="2FFE9AAC" w:rsidR="00E47EC9" w:rsidRDefault="00E47EC9" w:rsidP="00E47EC9">
      <w:pPr>
        <w:pStyle w:val="Paragraphnonumbers"/>
      </w:pPr>
      <w:r>
        <w:t xml:space="preserve">   Prostate Cancer UK, nominated by Prostate Cancer UK</w:t>
      </w:r>
    </w:p>
    <w:p w14:paraId="55808A02" w14:textId="77777777" w:rsidR="00E47EC9" w:rsidRPr="00085585" w:rsidRDefault="00E47EC9" w:rsidP="00E47EC9">
      <w:pPr>
        <w:pStyle w:val="Paragraphnonumbers"/>
      </w:pPr>
    </w:p>
    <w:p w14:paraId="1A901B51" w14:textId="58AEAB1E" w:rsidR="00671B6F" w:rsidRPr="00671B6F" w:rsidRDefault="00BA4EAD" w:rsidP="00671B6F">
      <w:pPr>
        <w:pStyle w:val="Heading2"/>
        <w:spacing w:line="276" w:lineRule="auto"/>
        <w:rPr>
          <w:rFonts w:cs="Arial"/>
          <w:b w:val="0"/>
          <w:bCs w:val="0"/>
          <w:color w:val="auto"/>
        </w:rPr>
      </w:pPr>
      <w:r w:rsidRPr="005D344B">
        <w:rPr>
          <w:rFonts w:cs="Arial"/>
          <w:bCs w:val="0"/>
          <w:color w:val="auto"/>
        </w:rPr>
        <w:t>Observers present:</w:t>
      </w:r>
    </w:p>
    <w:p w14:paraId="183F702A" w14:textId="5AA9093D" w:rsidR="00671B6F" w:rsidRDefault="00671B6F" w:rsidP="005D344B">
      <w:pPr>
        <w:pStyle w:val="Paragraphnonumbers"/>
      </w:pPr>
      <w:r>
        <w:t>Lorna Hazell, SHTAC</w:t>
      </w:r>
      <w:r>
        <w:tab/>
      </w:r>
      <w:r>
        <w:tab/>
      </w:r>
      <w:r>
        <w:tab/>
      </w:r>
      <w:r w:rsidRPr="00205638">
        <w:t xml:space="preserve">Present for item </w:t>
      </w:r>
      <w:r>
        <w:t>5</w:t>
      </w:r>
      <w:r w:rsidR="007747AE">
        <w:t xml:space="preserve">.1 and </w:t>
      </w:r>
      <w:proofErr w:type="gramStart"/>
      <w:r w:rsidR="007747AE">
        <w:t>5.2</w:t>
      </w:r>
      <w:proofErr w:type="gramEnd"/>
    </w:p>
    <w:p w14:paraId="56448408" w14:textId="0C3A3DCD" w:rsidR="00394528" w:rsidRDefault="00394528" w:rsidP="005D344B">
      <w:pPr>
        <w:pStyle w:val="Paragraphnonumbers"/>
      </w:pPr>
      <w:r>
        <w:t xml:space="preserve">Steve Norton, Technical Analyst, </w:t>
      </w:r>
      <w:r>
        <w:tab/>
      </w:r>
      <w:r>
        <w:tab/>
      </w:r>
      <w:r>
        <w:tab/>
        <w:t>Present for items 1 to 4.1.3.</w:t>
      </w:r>
    </w:p>
    <w:p w14:paraId="5F3238F3" w14:textId="4621C2EA" w:rsidR="00BA4EAD" w:rsidRDefault="00671B6F" w:rsidP="005D344B">
      <w:pPr>
        <w:pStyle w:val="Paragraphnonumbers"/>
      </w:pPr>
      <w:r>
        <w:t>Harsimran Sarpal</w:t>
      </w:r>
      <w:r w:rsidR="00BA4EAD" w:rsidRPr="00205638">
        <w:t xml:space="preserve">, </w:t>
      </w:r>
      <w:r w:rsidRPr="002D5892">
        <w:t xml:space="preserve">Technical </w:t>
      </w:r>
      <w:r w:rsidR="002D5892" w:rsidRPr="002D5892">
        <w:t>Analyst</w:t>
      </w:r>
      <w:r w:rsidR="002D5892">
        <w:tab/>
      </w:r>
      <w:r w:rsidR="002D5892">
        <w:tab/>
      </w:r>
      <w:r w:rsidR="00BA4EAD" w:rsidRPr="00205638">
        <w:tab/>
        <w:t xml:space="preserve">Present for items </w:t>
      </w:r>
      <w:r>
        <w:t>5 and 6</w:t>
      </w:r>
    </w:p>
    <w:p w14:paraId="0B5F1588" w14:textId="1C9AE8BE" w:rsidR="00085585" w:rsidRDefault="00085585" w:rsidP="00085585">
      <w:pPr>
        <w:pStyle w:val="Paragraphnonumbers"/>
      </w:pPr>
    </w:p>
    <w:p w14:paraId="7DDF71CC" w14:textId="001DA8D5" w:rsidR="002950EB" w:rsidRDefault="002950EB" w:rsidP="00085585">
      <w:pPr>
        <w:pStyle w:val="Paragraphnonumbers"/>
      </w:pPr>
    </w:p>
    <w:p w14:paraId="0CE2A177" w14:textId="6D58FA8A" w:rsidR="002950EB" w:rsidRDefault="002950EB" w:rsidP="00085585">
      <w:pPr>
        <w:pStyle w:val="Paragraphnonumbers"/>
      </w:pPr>
    </w:p>
    <w:p w14:paraId="09908413" w14:textId="0EB94B58" w:rsidR="002950EB" w:rsidRDefault="002950EB" w:rsidP="00085585">
      <w:pPr>
        <w:pStyle w:val="Paragraphnonumbers"/>
      </w:pPr>
    </w:p>
    <w:p w14:paraId="758C2E94" w14:textId="77777777" w:rsidR="00B005C3" w:rsidRDefault="00B005C3" w:rsidP="00085585">
      <w:pPr>
        <w:pStyle w:val="Paragraphnonumbers"/>
      </w:pPr>
    </w:p>
    <w:p w14:paraId="555556A3" w14:textId="77777777" w:rsidR="002950EB" w:rsidRPr="00205638" w:rsidRDefault="002950EB" w:rsidP="00085585">
      <w:pPr>
        <w:pStyle w:val="Paragraphnonumbers"/>
      </w:pPr>
    </w:p>
    <w:p w14:paraId="59C9B01C" w14:textId="4D357AE0" w:rsidR="00463336" w:rsidRPr="00CD7088" w:rsidRDefault="00463336" w:rsidP="00CC4DCB">
      <w:pPr>
        <w:pStyle w:val="Heading3"/>
      </w:pPr>
      <w:r w:rsidRPr="00CD7088">
        <w:lastRenderedPageBreak/>
        <w:t>Introduction to the meeting</w:t>
      </w:r>
    </w:p>
    <w:p w14:paraId="29761ABC" w14:textId="77777777" w:rsidR="00C978CB" w:rsidRPr="00E42B57" w:rsidRDefault="00C978CB" w:rsidP="00F57A78">
      <w:pPr>
        <w:pStyle w:val="Level2numbered"/>
        <w:rPr>
          <w:b w:val="0"/>
          <w:bCs w:val="0"/>
        </w:rPr>
      </w:pPr>
      <w:r w:rsidRPr="00E42B57">
        <w:rPr>
          <w:b w:val="0"/>
          <w:bCs w:val="0"/>
        </w:rPr>
        <w:t>The chair welcomed members of the committee and other attendees present to the meeting</w:t>
      </w:r>
      <w:r w:rsidR="00E00AAB" w:rsidRPr="00E42B57">
        <w:rPr>
          <w:b w:val="0"/>
          <w:bCs w:val="0"/>
        </w:rPr>
        <w:t>.</w:t>
      </w:r>
    </w:p>
    <w:p w14:paraId="32EC5BBD" w14:textId="0D1BA3EF" w:rsidR="00A82301" w:rsidRPr="00E42B57" w:rsidRDefault="00A82301" w:rsidP="00F57A78">
      <w:pPr>
        <w:pStyle w:val="Level2numbered"/>
        <w:rPr>
          <w:b w:val="0"/>
          <w:bCs w:val="0"/>
        </w:rPr>
      </w:pPr>
      <w:r w:rsidRPr="00E42B57">
        <w:rPr>
          <w:b w:val="0"/>
          <w:bCs w:val="0"/>
        </w:rPr>
        <w:t xml:space="preserve">The chair noted apologies from </w:t>
      </w:r>
      <w:sdt>
        <w:sdtPr>
          <w:rPr>
            <w:b w:val="0"/>
            <w:bCs w:val="0"/>
          </w:rPr>
          <w:id w:val="-221748370"/>
          <w:placeholder>
            <w:docPart w:val="C9DBB8721C4E4082A97A41C6AB78C281"/>
          </w:placeholder>
        </w:sdtPr>
        <w:sdtEndPr/>
        <w:sdtContent>
          <w:r w:rsidR="009678D3">
            <w:rPr>
              <w:b w:val="0"/>
              <w:bCs w:val="0"/>
            </w:rPr>
            <w:t>Dr Ed Wilson</w:t>
          </w:r>
        </w:sdtContent>
      </w:sdt>
      <w:r w:rsidR="00085585" w:rsidRPr="00E42B57">
        <w:rPr>
          <w:b w:val="0"/>
          <w:bCs w:val="0"/>
        </w:rPr>
        <w:t>.</w:t>
      </w:r>
    </w:p>
    <w:p w14:paraId="30883967" w14:textId="77777777" w:rsidR="003E5516" w:rsidRDefault="00DC1F86" w:rsidP="00CC4DCB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750EF2CA" w14:textId="131288AA" w:rsidR="00C015B8" w:rsidRPr="00E42B57" w:rsidRDefault="00247C3B" w:rsidP="00F57A78">
      <w:pPr>
        <w:pStyle w:val="Level2numbered"/>
        <w:rPr>
          <w:b w:val="0"/>
          <w:bCs w:val="0"/>
        </w:rPr>
      </w:pPr>
      <w:sdt>
        <w:sdtPr>
          <w:rPr>
            <w:b w:val="0"/>
            <w:bCs w:val="0"/>
          </w:rPr>
          <w:id w:val="794557756"/>
          <w:placeholder>
            <w:docPart w:val="EDE20F0F7AA74625B16ADB59C80FC2C0"/>
          </w:placeholder>
        </w:sdtPr>
        <w:sdtEndPr/>
        <w:sdtContent>
          <w:r w:rsidR="00DB31C0" w:rsidRPr="00E42B57">
            <w:rPr>
              <w:b w:val="0"/>
              <w:bCs w:val="0"/>
            </w:rPr>
            <w:t>None</w:t>
          </w:r>
        </w:sdtContent>
      </w:sdt>
      <w:r w:rsidR="00E56B48" w:rsidRPr="00E42B57">
        <w:rPr>
          <w:b w:val="0"/>
          <w:bCs w:val="0"/>
        </w:rPr>
        <w:t>.</w:t>
      </w:r>
    </w:p>
    <w:p w14:paraId="59852F6F" w14:textId="77777777" w:rsidR="00DC1F86" w:rsidRPr="00C015B8" w:rsidRDefault="00DC1F86" w:rsidP="00CC4DCB">
      <w:pPr>
        <w:pStyle w:val="Heading3"/>
      </w:pPr>
      <w:r w:rsidRPr="00C015B8">
        <w:t xml:space="preserve">Minutes </w:t>
      </w:r>
      <w:r w:rsidR="00C015B8" w:rsidRPr="00C015B8">
        <w:t>from the last</w:t>
      </w:r>
      <w:r w:rsidRPr="00C015B8">
        <w:t xml:space="preserve"> meeting</w:t>
      </w:r>
    </w:p>
    <w:p w14:paraId="6DE6C9EB" w14:textId="3649D3F3" w:rsidR="009678D3" w:rsidRPr="009678D3" w:rsidRDefault="009678D3" w:rsidP="009678D3">
      <w:pPr>
        <w:pStyle w:val="Level2numbered"/>
        <w:ind w:left="1418" w:hanging="851"/>
        <w:rPr>
          <w:b w:val="0"/>
          <w:bCs w:val="0"/>
          <w:lang w:val="en-US"/>
        </w:rPr>
      </w:pPr>
      <w:r w:rsidRPr="009678D3">
        <w:rPr>
          <w:b w:val="0"/>
          <w:bCs w:val="0"/>
        </w:rPr>
        <w:t xml:space="preserve">The committee approved the minutes of the committee meetings held on </w:t>
      </w:r>
      <w:r w:rsidRPr="009678D3">
        <w:rPr>
          <w:b w:val="0"/>
          <w:bCs w:val="0"/>
          <w:lang w:val="en-US"/>
        </w:rPr>
        <w:t>10 December 2020 and 4 February 2021</w:t>
      </w:r>
      <w:r>
        <w:rPr>
          <w:b w:val="0"/>
          <w:bCs w:val="0"/>
          <w:lang w:val="en-US"/>
        </w:rPr>
        <w:t>.</w:t>
      </w:r>
    </w:p>
    <w:p w14:paraId="100023A0" w14:textId="2070BFAA" w:rsidR="00A269AF" w:rsidRPr="00205638" w:rsidRDefault="00247C3B" w:rsidP="009678D3">
      <w:pPr>
        <w:pStyle w:val="Heading3"/>
      </w:pPr>
      <w:sdt>
        <w:sdtPr>
          <w:id w:val="-1147583954"/>
          <w:placeholder>
            <w:docPart w:val="E81060C72BEC4B4DACF16826A89FBEA2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FF6189">
            <w:t>Appraisal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9575759F5FED4E6993635AAA863F329A"/>
          </w:placeholder>
        </w:sdtPr>
        <w:sdtEndPr/>
        <w:sdtContent>
          <w:r w:rsidR="00B61C03" w:rsidRPr="00B61C03">
            <w:t xml:space="preserve">Fenfluramine for treating </w:t>
          </w:r>
          <w:proofErr w:type="spellStart"/>
          <w:r w:rsidR="00B61C03" w:rsidRPr="00B61C03">
            <w:t>Dravet</w:t>
          </w:r>
          <w:proofErr w:type="spellEnd"/>
          <w:r w:rsidR="00B61C03" w:rsidRPr="00B61C03">
            <w:t xml:space="preserve"> syndrome [ID1109]</w:t>
          </w:r>
        </w:sdtContent>
      </w:sdt>
      <w:r w:rsidR="001E2351" w:rsidRPr="001E2351">
        <w:t xml:space="preserve"> </w:t>
      </w:r>
    </w:p>
    <w:p w14:paraId="70637C6D" w14:textId="77777777" w:rsidR="00947812" w:rsidRPr="00E42B57" w:rsidRDefault="001662DA" w:rsidP="00F57A78">
      <w:pPr>
        <w:pStyle w:val="Level2numbered"/>
        <w:rPr>
          <w:b w:val="0"/>
          <w:bCs w:val="0"/>
        </w:rPr>
      </w:pPr>
      <w:r w:rsidRPr="00E42B57">
        <w:rPr>
          <w:b w:val="0"/>
          <w:bCs w:val="0"/>
        </w:rPr>
        <w:t>Part 1 – Open session</w:t>
      </w:r>
    </w:p>
    <w:p w14:paraId="33A9507E" w14:textId="4C3412FC" w:rsidR="007D0D24" w:rsidRPr="00E42B57" w:rsidRDefault="002F5606" w:rsidP="0049471A">
      <w:pPr>
        <w:pStyle w:val="Level3numbered"/>
        <w:ind w:left="1843"/>
        <w:rPr>
          <w:b w:val="0"/>
          <w:bCs w:val="0"/>
        </w:rPr>
      </w:pPr>
      <w:r w:rsidRPr="00E42B57">
        <w:rPr>
          <w:b w:val="0"/>
          <w:bCs w:val="0"/>
        </w:rPr>
        <w:t xml:space="preserve">The </w:t>
      </w:r>
      <w:r w:rsidR="00DA7E81" w:rsidRPr="00E42B57">
        <w:rPr>
          <w:b w:val="0"/>
          <w:bCs w:val="0"/>
        </w:rPr>
        <w:t>chair</w:t>
      </w:r>
      <w:r w:rsidRPr="00E42B57">
        <w:rPr>
          <w:b w:val="0"/>
          <w:bCs w:val="0"/>
        </w:rPr>
        <w:t xml:space="preserve"> welcomed the invited </w:t>
      </w:r>
      <w:r w:rsidR="00F95663" w:rsidRPr="00E42B57">
        <w:rPr>
          <w:b w:val="0"/>
          <w:bCs w:val="0"/>
        </w:rPr>
        <w:t xml:space="preserve">professional </w:t>
      </w:r>
      <w:r w:rsidRPr="00E42B57">
        <w:rPr>
          <w:b w:val="0"/>
          <w:bCs w:val="0"/>
        </w:rPr>
        <w:t>experts</w:t>
      </w:r>
      <w:r w:rsidR="00402715" w:rsidRPr="00E42B57">
        <w:rPr>
          <w:b w:val="0"/>
          <w:bCs w:val="0"/>
        </w:rPr>
        <w:t xml:space="preserve">, </w:t>
      </w:r>
      <w:r w:rsidR="00F95663" w:rsidRPr="00E42B57">
        <w:rPr>
          <w:b w:val="0"/>
          <w:bCs w:val="0"/>
        </w:rPr>
        <w:t>external group</w:t>
      </w:r>
      <w:r w:rsidR="00DA7E81" w:rsidRPr="00E42B57">
        <w:rPr>
          <w:b w:val="0"/>
          <w:bCs w:val="0"/>
        </w:rPr>
        <w:t xml:space="preserve"> </w:t>
      </w:r>
      <w:r w:rsidR="0049471A">
        <w:rPr>
          <w:b w:val="0"/>
          <w:bCs w:val="0"/>
        </w:rPr>
        <w:tab/>
      </w:r>
      <w:r w:rsidR="00402715" w:rsidRPr="00E42B57">
        <w:rPr>
          <w:b w:val="0"/>
          <w:bCs w:val="0"/>
        </w:rPr>
        <w:t>representatives,</w:t>
      </w:r>
      <w:r w:rsidR="00DA7E81" w:rsidRPr="00E42B57">
        <w:rPr>
          <w:b w:val="0"/>
          <w:bCs w:val="0"/>
        </w:rPr>
        <w:t xml:space="preserve"> </w:t>
      </w:r>
      <w:r w:rsidR="00402715" w:rsidRPr="00E42B57">
        <w:rPr>
          <w:b w:val="0"/>
          <w:bCs w:val="0"/>
        </w:rPr>
        <w:t>members of the public</w:t>
      </w:r>
      <w:r w:rsidRPr="00E42B57">
        <w:rPr>
          <w:b w:val="0"/>
          <w:bCs w:val="0"/>
        </w:rPr>
        <w:t xml:space="preserve"> and company representatives </w:t>
      </w:r>
      <w:r w:rsidR="0049471A">
        <w:rPr>
          <w:b w:val="0"/>
          <w:bCs w:val="0"/>
        </w:rPr>
        <w:tab/>
      </w:r>
      <w:r w:rsidRPr="00E42B57">
        <w:rPr>
          <w:b w:val="0"/>
          <w:bCs w:val="0"/>
        </w:rPr>
        <w:t xml:space="preserve">from </w:t>
      </w:r>
      <w:sdt>
        <w:sdtPr>
          <w:rPr>
            <w:b w:val="0"/>
            <w:bCs w:val="0"/>
          </w:rPr>
          <w:id w:val="1054508510"/>
          <w:placeholder>
            <w:docPart w:val="AD2589DF17DF424DAF89897D2F936F0D"/>
          </w:placeholder>
        </w:sdtPr>
        <w:sdtEndPr/>
        <w:sdtContent>
          <w:proofErr w:type="spellStart"/>
          <w:r w:rsidR="00B61C03">
            <w:rPr>
              <w:b w:val="0"/>
              <w:bCs w:val="0"/>
            </w:rPr>
            <w:t>Zogenix</w:t>
          </w:r>
          <w:proofErr w:type="spellEnd"/>
          <w:r w:rsidR="008E6A3A" w:rsidRPr="00E42B57">
            <w:rPr>
              <w:b w:val="0"/>
              <w:bCs w:val="0"/>
            </w:rPr>
            <w:t>.</w:t>
          </w:r>
        </w:sdtContent>
      </w:sdt>
      <w:r w:rsidR="00377867" w:rsidRPr="00E42B57">
        <w:rPr>
          <w:b w:val="0"/>
          <w:bCs w:val="0"/>
        </w:rPr>
        <w:t xml:space="preserve"> </w:t>
      </w:r>
    </w:p>
    <w:p w14:paraId="62BB4F36" w14:textId="35BC1E55" w:rsidR="00DB6453" w:rsidRPr="00E42B57" w:rsidRDefault="002F5606" w:rsidP="0049471A">
      <w:pPr>
        <w:pStyle w:val="Level3numbered"/>
        <w:ind w:left="1843"/>
        <w:rPr>
          <w:b w:val="0"/>
          <w:bCs w:val="0"/>
        </w:rPr>
      </w:pPr>
      <w:r w:rsidRPr="00E42B57">
        <w:rPr>
          <w:b w:val="0"/>
          <w:bCs w:val="0"/>
        </w:rPr>
        <w:t xml:space="preserve">The </w:t>
      </w:r>
      <w:r w:rsidR="00DA7E81" w:rsidRPr="00E42B57">
        <w:rPr>
          <w:b w:val="0"/>
          <w:bCs w:val="0"/>
        </w:rPr>
        <w:t>chair</w:t>
      </w:r>
      <w:r w:rsidRPr="00E42B57">
        <w:rPr>
          <w:b w:val="0"/>
          <w:bCs w:val="0"/>
        </w:rPr>
        <w:t xml:space="preserve"> asked all committee members</w:t>
      </w:r>
      <w:r w:rsidR="00903E68" w:rsidRPr="00E42B57">
        <w:rPr>
          <w:b w:val="0"/>
          <w:bCs w:val="0"/>
        </w:rPr>
        <w:t>,</w:t>
      </w:r>
      <w:r w:rsidRPr="00E42B57">
        <w:rPr>
          <w:b w:val="0"/>
          <w:bCs w:val="0"/>
        </w:rPr>
        <w:t xml:space="preserve"> </w:t>
      </w:r>
      <w:r w:rsidR="00F95663" w:rsidRPr="00E42B57">
        <w:rPr>
          <w:b w:val="0"/>
          <w:bCs w:val="0"/>
        </w:rPr>
        <w:t xml:space="preserve">professional </w:t>
      </w:r>
      <w:r w:rsidRPr="00E42B57">
        <w:rPr>
          <w:b w:val="0"/>
          <w:bCs w:val="0"/>
        </w:rPr>
        <w:t>experts</w:t>
      </w:r>
      <w:r w:rsidR="00903E68" w:rsidRPr="00E42B57">
        <w:rPr>
          <w:b w:val="0"/>
          <w:bCs w:val="0"/>
        </w:rPr>
        <w:t xml:space="preserve">, </w:t>
      </w:r>
      <w:r w:rsidR="00F95663" w:rsidRPr="00E42B57">
        <w:rPr>
          <w:b w:val="0"/>
          <w:bCs w:val="0"/>
        </w:rPr>
        <w:t xml:space="preserve">external </w:t>
      </w:r>
      <w:r w:rsidR="0049471A">
        <w:rPr>
          <w:b w:val="0"/>
          <w:bCs w:val="0"/>
        </w:rPr>
        <w:tab/>
      </w:r>
      <w:r w:rsidR="00F95663" w:rsidRPr="00E42B57">
        <w:rPr>
          <w:b w:val="0"/>
          <w:bCs w:val="0"/>
        </w:rPr>
        <w:t>group representatives</w:t>
      </w:r>
      <w:r w:rsidR="00DA7E81" w:rsidRPr="00E42B57">
        <w:rPr>
          <w:b w:val="0"/>
          <w:bCs w:val="0"/>
        </w:rPr>
        <w:t xml:space="preserve"> and </w:t>
      </w:r>
      <w:r w:rsidR="00903E68" w:rsidRPr="00E42B57">
        <w:rPr>
          <w:b w:val="0"/>
          <w:bCs w:val="0"/>
        </w:rPr>
        <w:t xml:space="preserve">NICE staff </w:t>
      </w:r>
      <w:r w:rsidR="00DA7E81" w:rsidRPr="00E42B57">
        <w:rPr>
          <w:b w:val="0"/>
          <w:bCs w:val="0"/>
        </w:rPr>
        <w:t xml:space="preserve">present </w:t>
      </w:r>
      <w:r w:rsidRPr="00E42B57">
        <w:rPr>
          <w:b w:val="0"/>
          <w:bCs w:val="0"/>
        </w:rPr>
        <w:t xml:space="preserve">to declare any relevant </w:t>
      </w:r>
      <w:r w:rsidR="0049471A">
        <w:rPr>
          <w:b w:val="0"/>
          <w:bCs w:val="0"/>
        </w:rPr>
        <w:tab/>
      </w:r>
      <w:r w:rsidRPr="00E42B57">
        <w:rPr>
          <w:b w:val="0"/>
          <w:bCs w:val="0"/>
        </w:rPr>
        <w:t>interests</w:t>
      </w:r>
      <w:r w:rsidR="00782C9C" w:rsidRPr="00E42B57">
        <w:rPr>
          <w:b w:val="0"/>
          <w:bCs w:val="0"/>
        </w:rPr>
        <w:t xml:space="preserve"> in relation to </w:t>
      </w:r>
      <w:r w:rsidR="00EA7444" w:rsidRPr="00E42B57">
        <w:rPr>
          <w:b w:val="0"/>
          <w:bCs w:val="0"/>
        </w:rPr>
        <w:t xml:space="preserve">the </w:t>
      </w:r>
      <w:r w:rsidR="00DA7E81" w:rsidRPr="00E42B57">
        <w:rPr>
          <w:b w:val="0"/>
          <w:bCs w:val="0"/>
        </w:rPr>
        <w:t>item</w:t>
      </w:r>
      <w:r w:rsidR="00EA7444" w:rsidRPr="00E42B57">
        <w:rPr>
          <w:b w:val="0"/>
          <w:bCs w:val="0"/>
        </w:rPr>
        <w:t xml:space="preserve"> being considered.</w:t>
      </w:r>
      <w:r w:rsidR="00402715" w:rsidRPr="00E42B57">
        <w:rPr>
          <w:b w:val="0"/>
          <w:bCs w:val="0"/>
        </w:rPr>
        <w:t xml:space="preserve"> </w:t>
      </w:r>
    </w:p>
    <w:p w14:paraId="6A702316" w14:textId="3ED66B81" w:rsidR="002F5606" w:rsidRDefault="00247C3B" w:rsidP="00774747">
      <w:pPr>
        <w:pStyle w:val="Bulletlist"/>
      </w:pPr>
      <w:sdt>
        <w:sdtPr>
          <w:id w:val="1675376525"/>
          <w:placeholder>
            <w:docPart w:val="587468A266C941C98DD57A10C8D21D74"/>
          </w:placeholder>
        </w:sdtPr>
        <w:sdtEndPr/>
        <w:sdtContent>
          <w:bookmarkStart w:id="1" w:name="_Hlk65759544"/>
          <w:r w:rsidR="00614563">
            <w:t xml:space="preserve">Prior to the meeting, </w:t>
          </w:r>
          <w:r w:rsidR="008F2B48">
            <w:t>Mr Mark Chapman, committee member</w:t>
          </w:r>
          <w:bookmarkEnd w:id="1"/>
          <w:r w:rsidR="008F2B48">
            <w:t xml:space="preserve">, </w:t>
          </w:r>
          <w:r w:rsidR="00614563">
            <w:t>declared that his employer</w:t>
          </w:r>
          <w:r w:rsidR="004C1F05">
            <w:t>,</w:t>
          </w:r>
          <w:r w:rsidR="00614563">
            <w:t xml:space="preserve"> Medtronic, </w:t>
          </w:r>
          <w:r w:rsidR="00614563" w:rsidRPr="00614563">
            <w:t>manufacture deep brain stimulation which is a treatment for epilepsy. It</w:t>
          </w:r>
          <w:r w:rsidR="00614563">
            <w:t xml:space="preserve"> is</w:t>
          </w:r>
          <w:r w:rsidR="00614563" w:rsidRPr="00614563">
            <w:t xml:space="preserve"> not a comparator.</w:t>
          </w:r>
          <w:r w:rsidR="00614563">
            <w:t xml:space="preserve"> </w:t>
          </w:r>
          <w:r w:rsidR="008E3C6F">
            <w:t xml:space="preserve">It was agreed that this declaration </w:t>
          </w:r>
          <w:r w:rsidR="008F2B48">
            <w:t xml:space="preserve">did not present a conflict </w:t>
          </w:r>
          <w:r w:rsidR="00614563">
            <w:t xml:space="preserve">of interest </w:t>
          </w:r>
          <w:r w:rsidR="008F2B48">
            <w:t xml:space="preserve">and </w:t>
          </w:r>
          <w:r w:rsidR="00614563">
            <w:t xml:space="preserve">did not prevent </w:t>
          </w:r>
          <w:r w:rsidR="008F2B48">
            <w:t xml:space="preserve">Mr Chapman </w:t>
          </w:r>
          <w:r w:rsidR="00614563" w:rsidRPr="00614563">
            <w:t>from participating in this section of the meeting.</w:t>
          </w:r>
          <w:r w:rsidR="00614563">
            <w:t xml:space="preserve"> </w:t>
          </w:r>
          <w:r w:rsidR="008E3C6F">
            <w:t xml:space="preserve"> </w:t>
          </w:r>
        </w:sdtContent>
      </w:sdt>
      <w:r w:rsidR="00040BED">
        <w:t xml:space="preserve"> </w:t>
      </w:r>
    </w:p>
    <w:bookmarkStart w:id="2" w:name="_Hlk65768728"/>
    <w:p w14:paraId="638E9C04" w14:textId="374A29F1" w:rsidR="008F2B48" w:rsidRDefault="00247C3B" w:rsidP="00A92567">
      <w:pPr>
        <w:pStyle w:val="Bulletlist"/>
      </w:pPr>
      <w:sdt>
        <w:sdtPr>
          <w:id w:val="519903685"/>
          <w:placeholder>
            <w:docPart w:val="6CE9C6C12A344656A705F8C6F98C8CB2"/>
          </w:placeholder>
        </w:sdtPr>
        <w:sdtEndPr/>
        <w:sdtContent>
          <w:r w:rsidR="00614563" w:rsidRPr="00614563">
            <w:t xml:space="preserve">Prior to the meeting, </w:t>
          </w:r>
          <w:r w:rsidR="008F2B48">
            <w:t xml:space="preserve">Mr Peter Wheatley-Price, committee member, </w:t>
          </w:r>
          <w:r w:rsidR="00614563">
            <w:t xml:space="preserve">declared that his employer, Takeda, had recently </w:t>
          </w:r>
          <w:r w:rsidR="00614563" w:rsidRPr="00614563">
            <w:t>secured global rights to develop and commerciali</w:t>
          </w:r>
          <w:r w:rsidR="004C1F05">
            <w:t>s</w:t>
          </w:r>
          <w:r w:rsidR="00614563" w:rsidRPr="00614563">
            <w:t xml:space="preserve">e </w:t>
          </w:r>
          <w:proofErr w:type="spellStart"/>
          <w:r w:rsidR="00614563" w:rsidRPr="00614563">
            <w:t>soticlestat</w:t>
          </w:r>
          <w:proofErr w:type="spellEnd"/>
          <w:r w:rsidR="00614563" w:rsidRPr="00614563">
            <w:t xml:space="preserve"> for the treatment of children and adults with </w:t>
          </w:r>
          <w:proofErr w:type="spellStart"/>
          <w:r w:rsidR="00614563" w:rsidRPr="00614563">
            <w:t>Dravet</w:t>
          </w:r>
          <w:proofErr w:type="spellEnd"/>
          <w:r w:rsidR="00614563" w:rsidRPr="00614563">
            <w:t xml:space="preserve"> syndrome (DS) and Lennox-</w:t>
          </w:r>
          <w:proofErr w:type="spellStart"/>
          <w:r w:rsidR="00614563" w:rsidRPr="00614563">
            <w:t>Gastaut</w:t>
          </w:r>
          <w:proofErr w:type="spellEnd"/>
          <w:r w:rsidR="00614563" w:rsidRPr="00614563">
            <w:t xml:space="preserve"> syndrome (LGS) from </w:t>
          </w:r>
          <w:r w:rsidR="00614563">
            <w:t>their</w:t>
          </w:r>
          <w:r w:rsidR="00614563" w:rsidRPr="00614563">
            <w:t xml:space="preserve"> partner Ovid Therapeutics</w:t>
          </w:r>
          <w:r w:rsidR="008F2B48">
            <w:t xml:space="preserve">. It was agreed that this declaration did not present a conflict </w:t>
          </w:r>
          <w:r w:rsidR="00614563">
            <w:t xml:space="preserve">of interest and did not prevent Mr Wheatley-Price </w:t>
          </w:r>
          <w:r w:rsidR="00614563" w:rsidRPr="00614563">
            <w:t>from participating in this section of the meeting</w:t>
          </w:r>
          <w:bookmarkEnd w:id="2"/>
          <w:r w:rsidR="00614563">
            <w:t>.</w:t>
          </w:r>
        </w:sdtContent>
      </w:sdt>
      <w:r w:rsidR="008F2B48" w:rsidRPr="008E3C6F">
        <w:t xml:space="preserve"> </w:t>
      </w:r>
    </w:p>
    <w:p w14:paraId="3F1DBBCA" w14:textId="68575BE5" w:rsidR="004C1F05" w:rsidRDefault="00B47150" w:rsidP="004C1F05">
      <w:pPr>
        <w:pStyle w:val="Bulletlist"/>
      </w:pPr>
      <w:r>
        <w:t xml:space="preserve">In the meeting, </w:t>
      </w:r>
      <w:r w:rsidR="008F2B48" w:rsidRPr="008E3C6F">
        <w:t>Professor Helen Cross</w:t>
      </w:r>
      <w:r w:rsidR="008F2B48">
        <w:t xml:space="preserve">, clinical expert, declared </w:t>
      </w:r>
      <w:r w:rsidR="004C1F05">
        <w:t xml:space="preserve">direct non-financial interests as she is the Chair of the </w:t>
      </w:r>
      <w:r w:rsidR="004C1F05" w:rsidRPr="004C1F05">
        <w:t xml:space="preserve">medical board of </w:t>
      </w:r>
      <w:proofErr w:type="spellStart"/>
      <w:r w:rsidR="004C1F05" w:rsidRPr="004C1F05">
        <w:t>Dravet</w:t>
      </w:r>
      <w:proofErr w:type="spellEnd"/>
      <w:r w:rsidR="004C1F05" w:rsidRPr="004C1F05">
        <w:t xml:space="preserve"> UK</w:t>
      </w:r>
      <w:r w:rsidR="004C1F05">
        <w:t xml:space="preserve"> and was the lead investigator in clinical trials </w:t>
      </w:r>
      <w:r w:rsidR="004C1F05" w:rsidRPr="004C1F05">
        <w:t xml:space="preserve">for </w:t>
      </w:r>
      <w:proofErr w:type="spellStart"/>
      <w:r w:rsidR="004C1F05" w:rsidRPr="004C1F05">
        <w:lastRenderedPageBreak/>
        <w:t>Zogenix</w:t>
      </w:r>
      <w:proofErr w:type="spellEnd"/>
      <w:r w:rsidR="004C1F05" w:rsidRPr="004C1F05">
        <w:t xml:space="preserve"> (RCT fenfluramine in </w:t>
      </w:r>
      <w:proofErr w:type="spellStart"/>
      <w:r w:rsidR="004C1F05" w:rsidRPr="004C1F05">
        <w:t>Dravet</w:t>
      </w:r>
      <w:proofErr w:type="spellEnd"/>
      <w:r w:rsidR="004C1F05" w:rsidRPr="004C1F05">
        <w:t xml:space="preserve"> syndrome), GW Pharma (RCTs Cannabidiol in </w:t>
      </w:r>
      <w:proofErr w:type="spellStart"/>
      <w:r w:rsidR="004C1F05" w:rsidRPr="004C1F05">
        <w:t>Dravet</w:t>
      </w:r>
      <w:proofErr w:type="spellEnd"/>
      <w:r w:rsidR="004C1F05" w:rsidRPr="004C1F05">
        <w:t xml:space="preserve"> and Lennox </w:t>
      </w:r>
      <w:proofErr w:type="spellStart"/>
      <w:r w:rsidR="004C1F05" w:rsidRPr="004C1F05">
        <w:t>Gastaut</w:t>
      </w:r>
      <w:proofErr w:type="spellEnd"/>
      <w:r w:rsidR="004C1F05" w:rsidRPr="004C1F05">
        <w:t xml:space="preserve"> syndromes) and Marinius (RCT </w:t>
      </w:r>
      <w:proofErr w:type="spellStart"/>
      <w:r w:rsidR="004C1F05" w:rsidRPr="004C1F05">
        <w:t>Ganaxolone</w:t>
      </w:r>
      <w:proofErr w:type="spellEnd"/>
      <w:r w:rsidR="004C1F05" w:rsidRPr="004C1F05">
        <w:t xml:space="preserve"> in CDKL5 deficiency), for which remuneration was made to </w:t>
      </w:r>
      <w:r w:rsidR="004C1F05">
        <w:t xml:space="preserve">her </w:t>
      </w:r>
      <w:r w:rsidR="004C1F05" w:rsidRPr="004C1F05">
        <w:t>department.</w:t>
      </w:r>
      <w:r w:rsidR="004C1F05">
        <w:t xml:space="preserve"> Professor Cross also declared direct financial interests as she</w:t>
      </w:r>
      <w:r>
        <w:t xml:space="preserve"> attended an education</w:t>
      </w:r>
      <w:r w:rsidR="00304C49">
        <w:t xml:space="preserve">al </w:t>
      </w:r>
      <w:r>
        <w:t>for</w:t>
      </w:r>
      <w:r w:rsidR="00304C49">
        <w:t>u</w:t>
      </w:r>
      <w:r>
        <w:t xml:space="preserve">m sponsored by </w:t>
      </w:r>
      <w:proofErr w:type="spellStart"/>
      <w:r>
        <w:t>Zogenix</w:t>
      </w:r>
      <w:proofErr w:type="spellEnd"/>
      <w:r w:rsidR="004C1F05">
        <w:t xml:space="preserve">. </w:t>
      </w:r>
    </w:p>
    <w:p w14:paraId="62E53C96" w14:textId="5BDFD874" w:rsidR="004C1F05" w:rsidRDefault="004C1F05" w:rsidP="004C1F05">
      <w:pPr>
        <w:pStyle w:val="Bulletlist"/>
        <w:numPr>
          <w:ilvl w:val="0"/>
          <w:numId w:val="0"/>
        </w:numPr>
        <w:ind w:left="2625"/>
      </w:pPr>
      <w:r>
        <w:t>Prior to the meeting, Professor Cross declared</w:t>
      </w:r>
      <w:r w:rsidRPr="004C1F05">
        <w:t xml:space="preserve"> direct non-financial interests as she is the </w:t>
      </w:r>
      <w:r w:rsidR="00B005C3">
        <w:t>T</w:t>
      </w:r>
      <w:r>
        <w:t xml:space="preserve">reasurer for Matthew’s Friends and President Elect </w:t>
      </w:r>
      <w:r w:rsidRPr="004C1F05">
        <w:t xml:space="preserve">for </w:t>
      </w:r>
      <w:r w:rsidRPr="004C1F05">
        <w:rPr>
          <w:sz w:val="23"/>
          <w:szCs w:val="23"/>
        </w:rPr>
        <w:t>the International League Against Epilepsy</w:t>
      </w:r>
      <w:r>
        <w:rPr>
          <w:i/>
          <w:iCs/>
          <w:sz w:val="23"/>
          <w:szCs w:val="23"/>
        </w:rPr>
        <w:t xml:space="preserve">. </w:t>
      </w:r>
      <w:r w:rsidRPr="004C1F05">
        <w:rPr>
          <w:sz w:val="23"/>
          <w:szCs w:val="23"/>
        </w:rPr>
        <w:t xml:space="preserve">She was </w:t>
      </w:r>
      <w:r w:rsidR="00B47150">
        <w:rPr>
          <w:sz w:val="23"/>
          <w:szCs w:val="23"/>
        </w:rPr>
        <w:t xml:space="preserve">also </w:t>
      </w:r>
      <w:r w:rsidRPr="004C1F05">
        <w:rPr>
          <w:sz w:val="23"/>
          <w:szCs w:val="23"/>
        </w:rPr>
        <w:t xml:space="preserve">the author of </w:t>
      </w:r>
      <w:r w:rsidRPr="00B47150">
        <w:rPr>
          <w:sz w:val="23"/>
          <w:szCs w:val="23"/>
        </w:rPr>
        <w:t xml:space="preserve">a review of fenfluramine in the press (an information piece). </w:t>
      </w:r>
      <w:r w:rsidR="00B47150" w:rsidRPr="00B47150">
        <w:rPr>
          <w:sz w:val="23"/>
          <w:szCs w:val="23"/>
        </w:rPr>
        <w:t xml:space="preserve">Professor Cross </w:t>
      </w:r>
      <w:r w:rsidR="00A42ECF">
        <w:rPr>
          <w:sz w:val="23"/>
          <w:szCs w:val="23"/>
        </w:rPr>
        <w:t xml:space="preserve">also </w:t>
      </w:r>
      <w:r w:rsidR="00B47150" w:rsidRPr="00B47150">
        <w:rPr>
          <w:sz w:val="23"/>
          <w:szCs w:val="23"/>
        </w:rPr>
        <w:t>declared financial interests as she contributed to two symposia on rare epilepsies/</w:t>
      </w:r>
      <w:proofErr w:type="spellStart"/>
      <w:r w:rsidR="00B47150" w:rsidRPr="00B47150">
        <w:rPr>
          <w:sz w:val="23"/>
          <w:szCs w:val="23"/>
        </w:rPr>
        <w:t>Dravet</w:t>
      </w:r>
      <w:proofErr w:type="spellEnd"/>
      <w:r w:rsidR="00B47150" w:rsidRPr="00B47150">
        <w:rPr>
          <w:sz w:val="23"/>
          <w:szCs w:val="23"/>
        </w:rPr>
        <w:t xml:space="preserve"> syndrome, at </w:t>
      </w:r>
      <w:r w:rsidR="002404C1">
        <w:rPr>
          <w:sz w:val="23"/>
          <w:szCs w:val="23"/>
        </w:rPr>
        <w:t xml:space="preserve">the </w:t>
      </w:r>
      <w:r w:rsidR="00B47150" w:rsidRPr="00B47150">
        <w:rPr>
          <w:sz w:val="23"/>
          <w:szCs w:val="23"/>
        </w:rPr>
        <w:t xml:space="preserve">British Paediatric Neurology Association meeting in January 2021, sponsored by educational grants from </w:t>
      </w:r>
      <w:proofErr w:type="spellStart"/>
      <w:r w:rsidR="00B47150" w:rsidRPr="00B47150">
        <w:rPr>
          <w:sz w:val="23"/>
          <w:szCs w:val="23"/>
        </w:rPr>
        <w:t>Biocodex</w:t>
      </w:r>
      <w:proofErr w:type="spellEnd"/>
      <w:r w:rsidR="00B47150" w:rsidRPr="00B47150">
        <w:rPr>
          <w:sz w:val="23"/>
          <w:szCs w:val="23"/>
        </w:rPr>
        <w:t xml:space="preserve"> and </w:t>
      </w:r>
      <w:proofErr w:type="spellStart"/>
      <w:r w:rsidR="00B47150" w:rsidRPr="00B47150">
        <w:rPr>
          <w:sz w:val="23"/>
          <w:szCs w:val="23"/>
        </w:rPr>
        <w:t>Zogenix</w:t>
      </w:r>
      <w:proofErr w:type="spellEnd"/>
      <w:r w:rsidR="00B47150" w:rsidRPr="00B47150">
        <w:rPr>
          <w:sz w:val="23"/>
          <w:szCs w:val="23"/>
        </w:rPr>
        <w:t xml:space="preserve">. Renumeration was made to </w:t>
      </w:r>
      <w:r w:rsidR="002404C1">
        <w:rPr>
          <w:sz w:val="23"/>
          <w:szCs w:val="23"/>
        </w:rPr>
        <w:t xml:space="preserve">the </w:t>
      </w:r>
      <w:r w:rsidR="00B47150" w:rsidRPr="00B47150">
        <w:rPr>
          <w:sz w:val="23"/>
          <w:szCs w:val="23"/>
        </w:rPr>
        <w:t xml:space="preserve">BPNA and </w:t>
      </w:r>
      <w:r w:rsidR="00B47150">
        <w:rPr>
          <w:sz w:val="23"/>
          <w:szCs w:val="23"/>
        </w:rPr>
        <w:t xml:space="preserve">her </w:t>
      </w:r>
      <w:r w:rsidR="00B47150" w:rsidRPr="00B47150">
        <w:rPr>
          <w:sz w:val="23"/>
          <w:szCs w:val="23"/>
        </w:rPr>
        <w:t>department.</w:t>
      </w:r>
    </w:p>
    <w:p w14:paraId="5FDF6936" w14:textId="11C58DFF" w:rsidR="008F2B48" w:rsidRDefault="008F2B48" w:rsidP="004C1F05">
      <w:pPr>
        <w:pStyle w:val="Bulletlist"/>
        <w:numPr>
          <w:ilvl w:val="0"/>
          <w:numId w:val="0"/>
        </w:numPr>
        <w:ind w:left="2625"/>
      </w:pPr>
      <w:r>
        <w:t>It was agreed that th</w:t>
      </w:r>
      <w:r w:rsidR="004C1F05">
        <w:t>ese</w:t>
      </w:r>
      <w:r>
        <w:t xml:space="preserve"> declaration</w:t>
      </w:r>
      <w:r w:rsidR="004C1F05">
        <w:t>s</w:t>
      </w:r>
      <w:r>
        <w:t xml:space="preserve"> would not prevent </w:t>
      </w:r>
      <w:r w:rsidRPr="008E3C6F">
        <w:t>Professor Cross</w:t>
      </w:r>
      <w:r>
        <w:t xml:space="preserve"> from providing expert advice to the committee</w:t>
      </w:r>
      <w:r w:rsidRPr="00E00AAB">
        <w:t>.</w:t>
      </w:r>
    </w:p>
    <w:p w14:paraId="62D40336" w14:textId="1D25F23D" w:rsidR="007A1527" w:rsidRDefault="00A92567" w:rsidP="00A92567">
      <w:pPr>
        <w:pStyle w:val="Bulletlist"/>
      </w:pPr>
      <w:r>
        <w:t xml:space="preserve">Dr </w:t>
      </w:r>
      <w:r w:rsidR="008E3C6F">
        <w:t xml:space="preserve">Sofia </w:t>
      </w:r>
      <w:r w:rsidR="008E3C6F" w:rsidRPr="008E3C6F">
        <w:t>Eriksson</w:t>
      </w:r>
      <w:r>
        <w:t xml:space="preserve">, clinical expert, declared </w:t>
      </w:r>
      <w:r w:rsidR="00A42ECF">
        <w:t>direct financial</w:t>
      </w:r>
      <w:r>
        <w:t xml:space="preserve"> interest</w:t>
      </w:r>
      <w:r w:rsidR="00A42ECF">
        <w:t>s</w:t>
      </w:r>
      <w:r>
        <w:t xml:space="preserve"> as </w:t>
      </w:r>
      <w:r w:rsidR="008E3C6F">
        <w:t>s</w:t>
      </w:r>
      <w:r>
        <w:t xml:space="preserve">he had </w:t>
      </w:r>
      <w:r w:rsidR="00A42ECF">
        <w:t>received h</w:t>
      </w:r>
      <w:r w:rsidR="00A42ECF" w:rsidRPr="00A42ECF">
        <w:t xml:space="preserve">onoraria for educational activities and conference attendance from: UCB Pharma, Lincoln Pharma, </w:t>
      </w:r>
      <w:proofErr w:type="gramStart"/>
      <w:r w:rsidR="00A42ECF" w:rsidRPr="00A42ECF">
        <w:t>Eisai</w:t>
      </w:r>
      <w:proofErr w:type="gramEnd"/>
      <w:r w:rsidR="00A42ECF" w:rsidRPr="00A42ECF">
        <w:t xml:space="preserve"> and Fidia Pharma</w:t>
      </w:r>
      <w:r w:rsidR="00A42ECF">
        <w:t xml:space="preserve">. These conferences were not </w:t>
      </w:r>
      <w:r w:rsidR="00A42ECF" w:rsidRPr="00A42ECF">
        <w:t xml:space="preserve">related to </w:t>
      </w:r>
      <w:r w:rsidR="00A42ECF">
        <w:t xml:space="preserve">the treatment being discussed. </w:t>
      </w:r>
      <w:r>
        <w:t xml:space="preserve">It was agreed that this declaration would not prevent Dr </w:t>
      </w:r>
      <w:r w:rsidR="008E3C6F" w:rsidRPr="008E3C6F">
        <w:t>Eriksson</w:t>
      </w:r>
      <w:r w:rsidR="008E3C6F">
        <w:t xml:space="preserve"> </w:t>
      </w:r>
      <w:r>
        <w:t>from providing expert advice to the committee.</w:t>
      </w:r>
    </w:p>
    <w:p w14:paraId="7FA686C8" w14:textId="60A71CAB" w:rsidR="008E3C6F" w:rsidRDefault="00AD7EB2" w:rsidP="00A92567">
      <w:pPr>
        <w:pStyle w:val="Bulletlist"/>
      </w:pPr>
      <w:r>
        <w:t xml:space="preserve">Ms </w:t>
      </w:r>
      <w:r w:rsidR="008E3C6F">
        <w:t xml:space="preserve">Claire Eldred, patient expert, declared </w:t>
      </w:r>
      <w:r w:rsidR="008E3C6F" w:rsidRPr="005C5F72">
        <w:t>an</w:t>
      </w:r>
      <w:r w:rsidR="008E3C6F">
        <w:t xml:space="preserve"> </w:t>
      </w:r>
      <w:r w:rsidR="00A42ECF">
        <w:t>indirect</w:t>
      </w:r>
      <w:r w:rsidR="008E3C6F">
        <w:t xml:space="preserve"> interest as </w:t>
      </w:r>
      <w:r w:rsidR="00A42ECF">
        <w:t xml:space="preserve">her employer, </w:t>
      </w:r>
      <w:proofErr w:type="spellStart"/>
      <w:r w:rsidR="00A42ECF" w:rsidRPr="00AA1BED">
        <w:rPr>
          <w:sz w:val="23"/>
          <w:szCs w:val="23"/>
        </w:rPr>
        <w:t>Dravet</w:t>
      </w:r>
      <w:proofErr w:type="spellEnd"/>
      <w:r w:rsidR="00A42ECF" w:rsidRPr="00AA1BED">
        <w:rPr>
          <w:sz w:val="23"/>
          <w:szCs w:val="23"/>
        </w:rPr>
        <w:t xml:space="preserve"> Syndrome U</w:t>
      </w:r>
      <w:r w:rsidR="00A42ECF">
        <w:rPr>
          <w:sz w:val="23"/>
          <w:szCs w:val="23"/>
        </w:rPr>
        <w:t xml:space="preserve">K, received unrestricted funding </w:t>
      </w:r>
      <w:r w:rsidR="00A42ECF" w:rsidRPr="00A42ECF">
        <w:rPr>
          <w:sz w:val="23"/>
          <w:szCs w:val="23"/>
        </w:rPr>
        <w:t>from pharma</w:t>
      </w:r>
      <w:r w:rsidR="00A42ECF">
        <w:rPr>
          <w:sz w:val="23"/>
          <w:szCs w:val="23"/>
        </w:rPr>
        <w:t>ceutical companies</w:t>
      </w:r>
      <w:r w:rsidR="00B005C3">
        <w:rPr>
          <w:sz w:val="23"/>
          <w:szCs w:val="23"/>
        </w:rPr>
        <w:t>.</w:t>
      </w:r>
      <w:r w:rsidR="008E3C6F">
        <w:t xml:space="preserve"> It was agreed that this declaration would not prevent Claire from providing expert advice to the committee.</w:t>
      </w:r>
    </w:p>
    <w:p w14:paraId="7BDE641B" w14:textId="61E9B40A" w:rsidR="00DB6453" w:rsidRDefault="00AD7EB2" w:rsidP="006B7E85">
      <w:pPr>
        <w:pStyle w:val="Bulletlist"/>
      </w:pPr>
      <w:r>
        <w:t xml:space="preserve">Ms </w:t>
      </w:r>
      <w:r w:rsidR="008E3C6F">
        <w:t>Galia Wilson</w:t>
      </w:r>
      <w:r w:rsidR="00DB6453">
        <w:t xml:space="preserve">, patient expert, </w:t>
      </w:r>
      <w:r w:rsidR="007A1527">
        <w:t xml:space="preserve">declared </w:t>
      </w:r>
      <w:r w:rsidR="006B7E85" w:rsidRPr="006B7E85">
        <w:t xml:space="preserve">an indirect interest as her employer, </w:t>
      </w:r>
      <w:proofErr w:type="spellStart"/>
      <w:r w:rsidR="006B7E85" w:rsidRPr="006B7E85">
        <w:t>Dravet</w:t>
      </w:r>
      <w:proofErr w:type="spellEnd"/>
      <w:r w:rsidR="006B7E85" w:rsidRPr="006B7E85">
        <w:t xml:space="preserve"> Syndrome UK, received unrestricted funding from pharmaceutical companies, including </w:t>
      </w:r>
      <w:proofErr w:type="spellStart"/>
      <w:r w:rsidR="006B7E85" w:rsidRPr="006B7E85">
        <w:t>Zogenix</w:t>
      </w:r>
      <w:proofErr w:type="spellEnd"/>
      <w:r w:rsidR="006B7E85" w:rsidRPr="006B7E85">
        <w:t xml:space="preserve">, in recent years (within the ABPI Code of Practice). It was agreed that this declaration would not prevent </w:t>
      </w:r>
      <w:r w:rsidR="006B7E85">
        <w:t>Galia</w:t>
      </w:r>
      <w:r w:rsidR="006B7E85" w:rsidRPr="006B7E85">
        <w:t xml:space="preserve"> from providing expert advice to the committee.</w:t>
      </w:r>
    </w:p>
    <w:p w14:paraId="30D496FD" w14:textId="729A3EDE" w:rsidR="00971929" w:rsidRDefault="0049471A" w:rsidP="00971929">
      <w:pPr>
        <w:pStyle w:val="Bulletlist"/>
        <w:numPr>
          <w:ilvl w:val="0"/>
          <w:numId w:val="0"/>
        </w:numPr>
        <w:ind w:left="2138"/>
      </w:pPr>
      <w:r>
        <w:tab/>
        <w:t xml:space="preserve">       </w:t>
      </w:r>
      <w:r w:rsidR="00971929" w:rsidRPr="00205638">
        <w:t>No further conflicts of interest were declared for this item</w:t>
      </w:r>
      <w:r w:rsidR="00D5610F">
        <w:t>.</w:t>
      </w:r>
    </w:p>
    <w:p w14:paraId="5941E0AB" w14:textId="6C2F5AAF" w:rsidR="006377E5" w:rsidRPr="006377E5" w:rsidRDefault="006377E5" w:rsidP="0049471A">
      <w:pPr>
        <w:pStyle w:val="Level3numbered"/>
        <w:ind w:left="1843"/>
        <w:rPr>
          <w:b w:val="0"/>
          <w:bCs w:val="0"/>
        </w:rPr>
      </w:pPr>
      <w:r w:rsidRPr="006377E5">
        <w:rPr>
          <w:b w:val="0"/>
          <w:bCs w:val="0"/>
        </w:rPr>
        <w:t>The Chair introduced the lead team, Dr Mark Glove</w:t>
      </w:r>
      <w:r>
        <w:rPr>
          <w:b w:val="0"/>
          <w:bCs w:val="0"/>
        </w:rPr>
        <w:t>r</w:t>
      </w:r>
      <w:r w:rsidRPr="006377E5">
        <w:rPr>
          <w:b w:val="0"/>
          <w:bCs w:val="0"/>
        </w:rPr>
        <w:t xml:space="preserve">, Mr </w:t>
      </w:r>
      <w:r>
        <w:rPr>
          <w:b w:val="0"/>
          <w:bCs w:val="0"/>
        </w:rPr>
        <w:t xml:space="preserve">Mark </w:t>
      </w:r>
      <w:r w:rsidR="0049471A">
        <w:rPr>
          <w:b w:val="0"/>
          <w:bCs w:val="0"/>
        </w:rPr>
        <w:tab/>
      </w:r>
      <w:proofErr w:type="gramStart"/>
      <w:r>
        <w:rPr>
          <w:b w:val="0"/>
          <w:bCs w:val="0"/>
        </w:rPr>
        <w:t>Chapman</w:t>
      </w:r>
      <w:proofErr w:type="gramEnd"/>
      <w:r w:rsidRPr="006377E5">
        <w:rPr>
          <w:b w:val="0"/>
          <w:bCs w:val="0"/>
        </w:rPr>
        <w:t xml:space="preserve"> and </w:t>
      </w:r>
      <w:r>
        <w:rPr>
          <w:b w:val="0"/>
          <w:bCs w:val="0"/>
        </w:rPr>
        <w:t xml:space="preserve">Mr Tony Wootton, </w:t>
      </w:r>
      <w:r w:rsidRPr="006377E5">
        <w:rPr>
          <w:b w:val="0"/>
          <w:bCs w:val="0"/>
        </w:rPr>
        <w:t xml:space="preserve">who gave presentations on the </w:t>
      </w:r>
      <w:r w:rsidR="0049471A">
        <w:rPr>
          <w:b w:val="0"/>
          <w:bCs w:val="0"/>
        </w:rPr>
        <w:tab/>
      </w:r>
      <w:r w:rsidRPr="006377E5">
        <w:rPr>
          <w:b w:val="0"/>
          <w:bCs w:val="0"/>
        </w:rPr>
        <w:t xml:space="preserve">clinical effectiveness and cost effectiveness of </w:t>
      </w:r>
      <w:sdt>
        <w:sdtPr>
          <w:rPr>
            <w:b w:val="0"/>
            <w:bCs w:val="0"/>
          </w:rPr>
          <w:id w:val="-655530020"/>
          <w:placeholder>
            <w:docPart w:val="37A72D62E8CB48C8B16B104156534422"/>
          </w:placeholder>
        </w:sdtPr>
        <w:sdtEndPr>
          <w:rPr>
            <w:b/>
            <w:bCs/>
          </w:rPr>
        </w:sdtEndPr>
        <w:sdtContent>
          <w:r w:rsidRPr="006377E5">
            <w:rPr>
              <w:b w:val="0"/>
              <w:bCs w:val="0"/>
              <w:szCs w:val="24"/>
            </w:rPr>
            <w:t xml:space="preserve">Fenfluramine for </w:t>
          </w:r>
          <w:r w:rsidR="0049471A">
            <w:rPr>
              <w:b w:val="0"/>
              <w:bCs w:val="0"/>
              <w:szCs w:val="24"/>
            </w:rPr>
            <w:tab/>
          </w:r>
          <w:r w:rsidRPr="006377E5">
            <w:rPr>
              <w:b w:val="0"/>
              <w:bCs w:val="0"/>
              <w:szCs w:val="24"/>
            </w:rPr>
            <w:t xml:space="preserve">treating </w:t>
          </w:r>
          <w:proofErr w:type="spellStart"/>
          <w:r w:rsidRPr="006377E5">
            <w:rPr>
              <w:b w:val="0"/>
              <w:bCs w:val="0"/>
              <w:szCs w:val="24"/>
            </w:rPr>
            <w:t>Dravet</w:t>
          </w:r>
          <w:proofErr w:type="spellEnd"/>
          <w:r w:rsidRPr="006377E5">
            <w:rPr>
              <w:b w:val="0"/>
              <w:bCs w:val="0"/>
              <w:szCs w:val="24"/>
            </w:rPr>
            <w:t xml:space="preserve"> syndrome [ID1109]</w:t>
          </w:r>
          <w:r>
            <w:rPr>
              <w:b w:val="0"/>
              <w:bCs w:val="0"/>
              <w:szCs w:val="24"/>
            </w:rPr>
            <w:t>.</w:t>
          </w:r>
        </w:sdtContent>
      </w:sdt>
    </w:p>
    <w:p w14:paraId="6AFEEDC4" w14:textId="6166B437" w:rsidR="005E2873" w:rsidRPr="00E42B57" w:rsidRDefault="00D22F90" w:rsidP="00F57A78">
      <w:pPr>
        <w:pStyle w:val="Level2numbered"/>
        <w:rPr>
          <w:b w:val="0"/>
          <w:bCs w:val="0"/>
        </w:rPr>
      </w:pPr>
      <w:r w:rsidRPr="00E42B57">
        <w:rPr>
          <w:b w:val="0"/>
          <w:bCs w:val="0"/>
        </w:rPr>
        <w:lastRenderedPageBreak/>
        <w:t>Part 2a – Closed session (members of the public</w:t>
      </w:r>
      <w:r w:rsidR="00D5610F" w:rsidRPr="00E42B57">
        <w:rPr>
          <w:b w:val="0"/>
          <w:bCs w:val="0"/>
        </w:rPr>
        <w:t>, company representatives and professional experts</w:t>
      </w:r>
      <w:r w:rsidRPr="00E42B57">
        <w:rPr>
          <w:b w:val="0"/>
          <w:bCs w:val="0"/>
        </w:rPr>
        <w:t xml:space="preserve"> were asked to leave the meeting)</w:t>
      </w:r>
      <w:r w:rsidR="00031524" w:rsidRPr="00E42B57">
        <w:rPr>
          <w:b w:val="0"/>
          <w:bCs w:val="0"/>
        </w:rPr>
        <w:t xml:space="preserve">. </w:t>
      </w:r>
    </w:p>
    <w:p w14:paraId="50F45749" w14:textId="0E25F126" w:rsidR="00D22F90" w:rsidRPr="00E42B57" w:rsidRDefault="00D22F90" w:rsidP="00A46340">
      <w:pPr>
        <w:pStyle w:val="Level3numbered"/>
        <w:ind w:left="1843"/>
        <w:rPr>
          <w:b w:val="0"/>
          <w:bCs w:val="0"/>
        </w:rPr>
      </w:pPr>
      <w:r w:rsidRPr="00E42B57">
        <w:rPr>
          <w:b w:val="0"/>
          <w:bCs w:val="0"/>
        </w:rPr>
        <w:t xml:space="preserve">The committee discussed confidential information submitted for this </w:t>
      </w:r>
      <w:r w:rsidR="00A46340">
        <w:rPr>
          <w:b w:val="0"/>
          <w:bCs w:val="0"/>
        </w:rPr>
        <w:tab/>
      </w:r>
      <w:r w:rsidRPr="00E42B57">
        <w:rPr>
          <w:b w:val="0"/>
          <w:bCs w:val="0"/>
        </w:rPr>
        <w:t>item.</w:t>
      </w:r>
    </w:p>
    <w:p w14:paraId="48C578B1" w14:textId="49D4FFD0" w:rsidR="00D14E64" w:rsidRPr="00E42B57" w:rsidRDefault="00D22F90" w:rsidP="00F57A78">
      <w:pPr>
        <w:pStyle w:val="Level2numbered"/>
        <w:rPr>
          <w:b w:val="0"/>
          <w:bCs w:val="0"/>
        </w:rPr>
      </w:pPr>
      <w:r w:rsidRPr="00E42B57">
        <w:rPr>
          <w:b w:val="0"/>
          <w:bCs w:val="0"/>
        </w:rPr>
        <w:t>Part 2</w:t>
      </w:r>
      <w:r w:rsidR="00613786" w:rsidRPr="00E42B57">
        <w:rPr>
          <w:b w:val="0"/>
          <w:bCs w:val="0"/>
        </w:rPr>
        <w:t xml:space="preserve">b – </w:t>
      </w:r>
      <w:r w:rsidRPr="00E42B57">
        <w:rPr>
          <w:b w:val="0"/>
          <w:bCs w:val="0"/>
        </w:rPr>
        <w:t>Closed session (</w:t>
      </w:r>
      <w:r w:rsidR="00FF522D" w:rsidRPr="00E42B57">
        <w:rPr>
          <w:b w:val="0"/>
          <w:bCs w:val="0"/>
        </w:rPr>
        <w:t xml:space="preserve">external group </w:t>
      </w:r>
      <w:r w:rsidRPr="00E42B57">
        <w:rPr>
          <w:b w:val="0"/>
          <w:bCs w:val="0"/>
        </w:rPr>
        <w:t>representatives were asked to leave the meeting)</w:t>
      </w:r>
      <w:r w:rsidR="000971F0" w:rsidRPr="00E42B57">
        <w:rPr>
          <w:b w:val="0"/>
          <w:bCs w:val="0"/>
        </w:rPr>
        <w:t>.</w:t>
      </w:r>
    </w:p>
    <w:p w14:paraId="5AB3EABA" w14:textId="557A5F93" w:rsidR="009114CE" w:rsidRPr="00E42B57" w:rsidRDefault="00D14E64" w:rsidP="00A46340">
      <w:pPr>
        <w:pStyle w:val="Level3numbered"/>
        <w:ind w:left="2268" w:hanging="850"/>
        <w:rPr>
          <w:b w:val="0"/>
          <w:bCs w:val="0"/>
        </w:rPr>
      </w:pPr>
      <w:r w:rsidRPr="00E42B57">
        <w:rPr>
          <w:b w:val="0"/>
          <w:bCs w:val="0"/>
        </w:rPr>
        <w:t xml:space="preserve">The </w:t>
      </w:r>
      <w:r w:rsidR="003965A8" w:rsidRPr="00E42B57">
        <w:rPr>
          <w:b w:val="0"/>
          <w:bCs w:val="0"/>
        </w:rPr>
        <w:t>c</w:t>
      </w:r>
      <w:r w:rsidRPr="00E42B57">
        <w:rPr>
          <w:b w:val="0"/>
          <w:bCs w:val="0"/>
        </w:rPr>
        <w:t xml:space="preserve">ommittee then </w:t>
      </w:r>
      <w:r w:rsidR="00842ACF" w:rsidRPr="00E42B57">
        <w:rPr>
          <w:b w:val="0"/>
          <w:bCs w:val="0"/>
        </w:rPr>
        <w:t xml:space="preserve">agreed on the content of the </w:t>
      </w:r>
      <w:sdt>
        <w:sdtPr>
          <w:rPr>
            <w:b w:val="0"/>
            <w:bCs w:val="0"/>
          </w:rPr>
          <w:id w:val="-1156679365"/>
          <w:placeholder>
            <w:docPart w:val="A7F1F0AD8E454DACB3BBA2CE4B9AE183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B61C03">
            <w:rPr>
              <w:b w:val="0"/>
              <w:bCs w:val="0"/>
            </w:rPr>
            <w:t>Appraisal Consultation Document (ACD)</w:t>
          </w:r>
        </w:sdtContent>
      </w:sdt>
      <w:r w:rsidR="00A46340">
        <w:rPr>
          <w:b w:val="0"/>
          <w:bCs w:val="0"/>
        </w:rPr>
        <w:t xml:space="preserve"> or the Final Appraisal Determination (FAD).</w:t>
      </w:r>
      <w:r w:rsidR="005E2873" w:rsidRPr="00E42B57">
        <w:rPr>
          <w:b w:val="0"/>
          <w:bCs w:val="0"/>
        </w:rPr>
        <w:t xml:space="preserve"> </w:t>
      </w:r>
      <w:r w:rsidR="00842ACF" w:rsidRPr="00E42B57">
        <w:rPr>
          <w:b w:val="0"/>
          <w:bCs w:val="0"/>
        </w:rPr>
        <w:t>The committee decision was reached</w:t>
      </w:r>
      <w:r w:rsidR="001420B9" w:rsidRPr="00E42B57">
        <w:rPr>
          <w:b w:val="0"/>
          <w:bCs w:val="0"/>
        </w:rPr>
        <w:t xml:space="preserve"> </w:t>
      </w:r>
      <w:sdt>
        <w:sdtPr>
          <w:rPr>
            <w:b w:val="0"/>
            <w:bCs w:val="0"/>
          </w:rPr>
          <w:id w:val="-100185539"/>
          <w:placeholder>
            <w:docPart w:val="C02250EF2F8A4B769A218F790CE24937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DB6453" w:rsidRPr="00E42B57">
            <w:rPr>
              <w:b w:val="0"/>
              <w:bCs w:val="0"/>
            </w:rPr>
            <w:t>by consensus.</w:t>
          </w:r>
        </w:sdtContent>
      </w:sdt>
    </w:p>
    <w:p w14:paraId="258C368B" w14:textId="16C4921C" w:rsidR="00E51825" w:rsidRPr="00A46340" w:rsidRDefault="00842ACF" w:rsidP="00A46340">
      <w:pPr>
        <w:pStyle w:val="Level3numbered"/>
        <w:ind w:left="1843"/>
        <w:rPr>
          <w:b w:val="0"/>
          <w:bCs w:val="0"/>
        </w:rPr>
      </w:pPr>
      <w:r w:rsidRPr="00E42B57">
        <w:rPr>
          <w:b w:val="0"/>
          <w:bCs w:val="0"/>
        </w:rPr>
        <w:t>The committee asked the NICE technical team to prepare the</w:t>
      </w:r>
      <w:r w:rsidR="00A46340">
        <w:rPr>
          <w:b w:val="0"/>
          <w:bCs w:val="0"/>
        </w:rPr>
        <w:t xml:space="preserve">                                  </w:t>
      </w:r>
      <w:r w:rsidRPr="00A46340">
        <w:rPr>
          <w:b w:val="0"/>
          <w:bCs w:val="0"/>
        </w:rPr>
        <w:t xml:space="preserve"> </w:t>
      </w:r>
      <w:r w:rsidR="00A46340">
        <w:rPr>
          <w:b w:val="0"/>
          <w:bCs w:val="0"/>
        </w:rPr>
        <w:t xml:space="preserve"> </w:t>
      </w:r>
      <w:r w:rsidR="00A46340">
        <w:rPr>
          <w:b w:val="0"/>
          <w:bCs w:val="0"/>
        </w:rPr>
        <w:tab/>
      </w:r>
      <w:sdt>
        <w:sdtPr>
          <w:rPr>
            <w:b w:val="0"/>
            <w:bCs w:val="0"/>
          </w:rPr>
          <w:id w:val="-1378927998"/>
          <w:placeholder>
            <w:docPart w:val="A21B19CBE18B42069B62A70E1AC874E8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B61C03" w:rsidRPr="00A46340">
            <w:rPr>
              <w:b w:val="0"/>
              <w:bCs w:val="0"/>
            </w:rPr>
            <w:t>Appraisal Consultation Document (ACD)</w:t>
          </w:r>
        </w:sdtContent>
      </w:sdt>
      <w:r w:rsidRPr="00A46340">
        <w:rPr>
          <w:b w:val="0"/>
          <w:bCs w:val="0"/>
        </w:rPr>
        <w:t xml:space="preserve"> </w:t>
      </w:r>
      <w:r w:rsidR="00A46340" w:rsidRPr="00A46340">
        <w:rPr>
          <w:b w:val="0"/>
          <w:bCs w:val="0"/>
        </w:rPr>
        <w:t xml:space="preserve">or Final Appraisal </w:t>
      </w:r>
      <w:r w:rsidR="00A46340">
        <w:rPr>
          <w:b w:val="0"/>
          <w:bCs w:val="0"/>
        </w:rPr>
        <w:tab/>
      </w:r>
      <w:r w:rsidR="00A46340" w:rsidRPr="00A46340">
        <w:rPr>
          <w:b w:val="0"/>
          <w:bCs w:val="0"/>
        </w:rPr>
        <w:t>Determination</w:t>
      </w:r>
      <w:r w:rsidR="00A46340">
        <w:rPr>
          <w:b w:val="0"/>
          <w:bCs w:val="0"/>
        </w:rPr>
        <w:t xml:space="preserve"> </w:t>
      </w:r>
      <w:r w:rsidR="00A46340" w:rsidRPr="00A46340">
        <w:rPr>
          <w:b w:val="0"/>
          <w:bCs w:val="0"/>
        </w:rPr>
        <w:t xml:space="preserve">(FAD) </w:t>
      </w:r>
      <w:r w:rsidRPr="00A46340">
        <w:rPr>
          <w:b w:val="0"/>
          <w:bCs w:val="0"/>
        </w:rPr>
        <w:t>in line with their decisions.</w:t>
      </w:r>
    </w:p>
    <w:p w14:paraId="26F4EAB6" w14:textId="61B43F53" w:rsidR="00A269AF" w:rsidRPr="003E5516" w:rsidRDefault="00247C3B" w:rsidP="00CC4DCB">
      <w:pPr>
        <w:pStyle w:val="Heading3"/>
      </w:pPr>
      <w:sdt>
        <w:sdtPr>
          <w:id w:val="302514540"/>
          <w:placeholder>
            <w:docPart w:val="A786C36159F94B59AB346E8E72FA6535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FF6189">
            <w:t>Appraisal</w:t>
          </w:r>
        </w:sdtContent>
      </w:sdt>
      <w:r w:rsidR="00A269AF">
        <w:t xml:space="preserve"> of </w:t>
      </w:r>
      <w:sdt>
        <w:sdtPr>
          <w:id w:val="-796520181"/>
          <w:placeholder>
            <w:docPart w:val="C69711EDC79F4B38AA150A9C5873E51F"/>
          </w:placeholder>
        </w:sdtPr>
        <w:sdtEndPr/>
        <w:sdtContent>
          <w:r w:rsidR="00B61C03" w:rsidRPr="00A91C0B">
            <w:t xml:space="preserve">Apalutamide for treating prostate cancer </w:t>
          </w:r>
          <w:r w:rsidR="00B61C03" w:rsidRPr="002C24D1">
            <w:t>[ID1</w:t>
          </w:r>
          <w:r w:rsidR="00B61C03">
            <w:t>534</w:t>
          </w:r>
          <w:r w:rsidR="00B61C03" w:rsidRPr="002C24D1">
            <w:t>]</w:t>
          </w:r>
        </w:sdtContent>
      </w:sdt>
      <w:r w:rsidR="001E2351" w:rsidRPr="001E2351">
        <w:t xml:space="preserve"> </w:t>
      </w:r>
    </w:p>
    <w:p w14:paraId="1CDD2003" w14:textId="77777777" w:rsidR="00205638" w:rsidRPr="00E42B57" w:rsidRDefault="00205638" w:rsidP="00F57A78">
      <w:pPr>
        <w:pStyle w:val="Level2numbered"/>
        <w:rPr>
          <w:b w:val="0"/>
          <w:bCs w:val="0"/>
        </w:rPr>
      </w:pPr>
      <w:r w:rsidRPr="00E42B57">
        <w:rPr>
          <w:b w:val="0"/>
          <w:bCs w:val="0"/>
        </w:rPr>
        <w:t>Part 1 – Open session</w:t>
      </w:r>
    </w:p>
    <w:p w14:paraId="6A21C909" w14:textId="19BB403D" w:rsidR="00205638" w:rsidRPr="00E42B57" w:rsidRDefault="00205638" w:rsidP="0049471A">
      <w:pPr>
        <w:pStyle w:val="Level3numbered"/>
        <w:ind w:left="1843"/>
        <w:rPr>
          <w:b w:val="0"/>
          <w:bCs w:val="0"/>
        </w:rPr>
      </w:pPr>
      <w:r w:rsidRPr="00E42B57">
        <w:rPr>
          <w:b w:val="0"/>
          <w:bCs w:val="0"/>
        </w:rPr>
        <w:t xml:space="preserve">The chair welcomed the invited professional experts, external group </w:t>
      </w:r>
      <w:r w:rsidR="0049471A">
        <w:rPr>
          <w:b w:val="0"/>
          <w:bCs w:val="0"/>
        </w:rPr>
        <w:tab/>
      </w:r>
      <w:r w:rsidRPr="00E42B57">
        <w:rPr>
          <w:b w:val="0"/>
          <w:bCs w:val="0"/>
        </w:rPr>
        <w:t xml:space="preserve">representatives, members of the public and company representatives </w:t>
      </w:r>
      <w:r w:rsidR="0049471A">
        <w:rPr>
          <w:b w:val="0"/>
          <w:bCs w:val="0"/>
        </w:rPr>
        <w:tab/>
      </w:r>
      <w:r w:rsidRPr="00E42B57">
        <w:rPr>
          <w:b w:val="0"/>
          <w:bCs w:val="0"/>
        </w:rPr>
        <w:t xml:space="preserve">from </w:t>
      </w:r>
      <w:sdt>
        <w:sdtPr>
          <w:rPr>
            <w:b w:val="0"/>
            <w:bCs w:val="0"/>
          </w:rPr>
          <w:id w:val="-11614080"/>
          <w:placeholder>
            <w:docPart w:val="622A9029154748B99A7D8D54B4E5417A"/>
          </w:placeholder>
        </w:sdtPr>
        <w:sdtEndPr/>
        <w:sdtContent>
          <w:r w:rsidR="00B61C03">
            <w:rPr>
              <w:b w:val="0"/>
              <w:bCs w:val="0"/>
            </w:rPr>
            <w:t>Janssen</w:t>
          </w:r>
          <w:r w:rsidR="00FF6189" w:rsidRPr="00E42B57">
            <w:rPr>
              <w:b w:val="0"/>
              <w:bCs w:val="0"/>
            </w:rPr>
            <w:t>.</w:t>
          </w:r>
        </w:sdtContent>
      </w:sdt>
    </w:p>
    <w:p w14:paraId="2D2A5615" w14:textId="69C257C7" w:rsidR="00205638" w:rsidRPr="00E42B57" w:rsidRDefault="00205638" w:rsidP="0049471A">
      <w:pPr>
        <w:pStyle w:val="Level3numbered"/>
        <w:tabs>
          <w:tab w:val="left" w:pos="1418"/>
        </w:tabs>
        <w:ind w:left="1843"/>
        <w:rPr>
          <w:b w:val="0"/>
          <w:bCs w:val="0"/>
        </w:rPr>
      </w:pPr>
      <w:r w:rsidRPr="00E42B57">
        <w:rPr>
          <w:b w:val="0"/>
          <w:bCs w:val="0"/>
        </w:rPr>
        <w:t xml:space="preserve">The chair asked all committee members, professional experts, external </w:t>
      </w:r>
      <w:r w:rsidR="0049471A">
        <w:rPr>
          <w:b w:val="0"/>
          <w:bCs w:val="0"/>
        </w:rPr>
        <w:tab/>
      </w:r>
      <w:r w:rsidRPr="00E42B57">
        <w:rPr>
          <w:b w:val="0"/>
          <w:bCs w:val="0"/>
        </w:rPr>
        <w:t xml:space="preserve">group representatives and NICE staff present to declare any relevant </w:t>
      </w:r>
      <w:r w:rsidR="0049471A">
        <w:rPr>
          <w:b w:val="0"/>
          <w:bCs w:val="0"/>
        </w:rPr>
        <w:tab/>
      </w:r>
      <w:r w:rsidRPr="00E42B57">
        <w:rPr>
          <w:b w:val="0"/>
          <w:bCs w:val="0"/>
        </w:rPr>
        <w:t xml:space="preserve">interests in relation to the item being considered. </w:t>
      </w:r>
    </w:p>
    <w:sdt>
      <w:sdtPr>
        <w:id w:val="891699995"/>
        <w:placeholder>
          <w:docPart w:val="1489D18173924AE08600A9999C0E7D36"/>
        </w:placeholder>
      </w:sdtPr>
      <w:sdtEndPr/>
      <w:sdtContent>
        <w:p w14:paraId="3FC0BEBA" w14:textId="684D944B" w:rsidR="003D20ED" w:rsidRDefault="0099616D" w:rsidP="003D20ED">
          <w:pPr>
            <w:pStyle w:val="Bulletlist"/>
          </w:pPr>
          <w:r w:rsidRPr="0099616D">
            <w:t>Prior to the meeting, Mr Peter Wheatley-Price, committee member, declared that his employer, Takeda, sell</w:t>
          </w:r>
          <w:r>
            <w:t>s</w:t>
          </w:r>
          <w:r w:rsidRPr="0099616D">
            <w:t xml:space="preserve"> leuprorelin </w:t>
          </w:r>
          <w:r>
            <w:t xml:space="preserve">which is </w:t>
          </w:r>
          <w:r w:rsidRPr="0099616D">
            <w:t>used in the hormonal stage of prostate cancer. It was agreed that this declaration did not present a conflict of interest and did not prevent Mr Wheatley-Price from participating in this section of the meeting</w:t>
          </w:r>
          <w:r>
            <w:t>.</w:t>
          </w:r>
        </w:p>
        <w:p w14:paraId="06D6AB7B" w14:textId="779952F1" w:rsidR="0099616D" w:rsidRDefault="0099616D" w:rsidP="005C5F72">
          <w:pPr>
            <w:pStyle w:val="Bulletlist"/>
          </w:pPr>
          <w:r>
            <w:t>Dr Amit Bahl, clinical expert, declared direct financial interests as he had participated in paid a</w:t>
          </w:r>
          <w:r w:rsidRPr="0099616D">
            <w:t xml:space="preserve">dvisory boards and </w:t>
          </w:r>
          <w:r>
            <w:t xml:space="preserve">received funding for </w:t>
          </w:r>
          <w:r w:rsidRPr="0099616D">
            <w:t>meeting</w:t>
          </w:r>
          <w:r>
            <w:t xml:space="preserve"> attendance</w:t>
          </w:r>
          <w:r w:rsidRPr="0099616D">
            <w:t xml:space="preserve"> and sponsorship f</w:t>
          </w:r>
          <w:r w:rsidR="00B005C3">
            <w:t>rom</w:t>
          </w:r>
          <w:r w:rsidRPr="0099616D">
            <w:t xml:space="preserve"> Sanofi, Astellas, BMS, Janssen, Pfizer, Bayer, EUSA</w:t>
          </w:r>
          <w:r>
            <w:t>.</w:t>
          </w:r>
          <w:r w:rsidRPr="0099616D">
            <w:t xml:space="preserve"> It was agreed that th</w:t>
          </w:r>
          <w:r>
            <w:t xml:space="preserve">is </w:t>
          </w:r>
          <w:r w:rsidRPr="0099616D">
            <w:t xml:space="preserve">declaration would not prevent </w:t>
          </w:r>
          <w:r>
            <w:t>Dr Bahl</w:t>
          </w:r>
          <w:r w:rsidRPr="0099616D">
            <w:t xml:space="preserve"> from providing expert advice to the committee.</w:t>
          </w:r>
        </w:p>
        <w:p w14:paraId="1FA040D0" w14:textId="410F041C" w:rsidR="0099616D" w:rsidRDefault="0099616D" w:rsidP="0099616D">
          <w:pPr>
            <w:pStyle w:val="Bulletlist"/>
          </w:pPr>
          <w:r>
            <w:t xml:space="preserve">Dr Stephen Allen, patient expert, declared an indirect interest as Tackle Prostate Cancer receives funding from various pharmaceutical companies. Prior to the meeting, Dr Allen declared a direct financial interest as he received payment from Janssen, in </w:t>
          </w:r>
          <w:r>
            <w:lastRenderedPageBreak/>
            <w:t>the form of expenses, for him to attend a patient-centred conference in Europe.</w:t>
          </w:r>
          <w:r w:rsidR="006B2BA1">
            <w:t xml:space="preserve"> No commercial interests were involved. </w:t>
          </w:r>
          <w:r>
            <w:t xml:space="preserve"> </w:t>
          </w:r>
          <w:r w:rsidRPr="0099616D">
            <w:t>It was agreed that th</w:t>
          </w:r>
          <w:r>
            <w:t xml:space="preserve">ese </w:t>
          </w:r>
          <w:r w:rsidRPr="0099616D">
            <w:t>declaration</w:t>
          </w:r>
          <w:r>
            <w:t>s</w:t>
          </w:r>
          <w:r w:rsidRPr="0099616D">
            <w:t xml:space="preserve"> would not prevent </w:t>
          </w:r>
          <w:r w:rsidR="000B06DA">
            <w:t>Stephen</w:t>
          </w:r>
          <w:r w:rsidRPr="0099616D">
            <w:t xml:space="preserve"> from providing expert advice to the committee.</w:t>
          </w:r>
        </w:p>
        <w:p w14:paraId="4C35281D" w14:textId="51560C34" w:rsidR="00205638" w:rsidRPr="00205638" w:rsidRDefault="00AD7EB2" w:rsidP="005C5F72">
          <w:pPr>
            <w:pStyle w:val="Bulletlist"/>
          </w:pPr>
          <w:r>
            <w:t xml:space="preserve">Ms </w:t>
          </w:r>
          <w:r w:rsidR="0099616D" w:rsidRPr="0099616D">
            <w:t>Rebecca Leszczynski</w:t>
          </w:r>
          <w:r w:rsidR="0099616D">
            <w:t xml:space="preserve">, patient expert, declared an indirect interest as </w:t>
          </w:r>
          <w:r w:rsidR="000B06DA">
            <w:t xml:space="preserve">her employer, </w:t>
          </w:r>
          <w:r w:rsidR="0099616D">
            <w:t>Prostate Cancer</w:t>
          </w:r>
          <w:r w:rsidR="000B06DA">
            <w:t xml:space="preserve"> UK,</w:t>
          </w:r>
          <w:r w:rsidR="0099616D">
            <w:t xml:space="preserve"> receives funding from various pharmaceutical companies.</w:t>
          </w:r>
          <w:r w:rsidR="000B06DA" w:rsidRPr="000B06DA">
            <w:t xml:space="preserve"> </w:t>
          </w:r>
          <w:r w:rsidR="000B06DA" w:rsidRPr="0099616D">
            <w:t>It was agreed that th</w:t>
          </w:r>
          <w:r w:rsidR="000B06DA">
            <w:t xml:space="preserve">is </w:t>
          </w:r>
          <w:r w:rsidR="000B06DA" w:rsidRPr="0099616D">
            <w:t>declaration would not prevent Rebecca from providing expert advice to the committee</w:t>
          </w:r>
          <w:r w:rsidR="000B06DA">
            <w:t>.</w:t>
          </w:r>
        </w:p>
      </w:sdtContent>
    </w:sdt>
    <w:p w14:paraId="2E50BB20" w14:textId="41C31014" w:rsidR="00205638" w:rsidRDefault="00971929" w:rsidP="00031524">
      <w:pPr>
        <w:pStyle w:val="Paragraphnonumbers"/>
      </w:pPr>
      <w:r>
        <w:t xml:space="preserve">                                   </w:t>
      </w:r>
      <w:r w:rsidR="00205638" w:rsidRPr="00205638">
        <w:t>No further conflicts of interest were declared for this item.</w:t>
      </w:r>
    </w:p>
    <w:p w14:paraId="734CAE32" w14:textId="3FEAB147" w:rsidR="003D20ED" w:rsidRDefault="003D20ED" w:rsidP="0049471A">
      <w:pPr>
        <w:pStyle w:val="Level3numbered"/>
        <w:ind w:left="1843"/>
        <w:rPr>
          <w:b w:val="0"/>
          <w:bCs w:val="0"/>
        </w:rPr>
      </w:pPr>
      <w:r w:rsidRPr="00D21C99">
        <w:rPr>
          <w:b w:val="0"/>
          <w:bCs w:val="0"/>
        </w:rPr>
        <w:t xml:space="preserve">The Chair introduced the lead team, </w:t>
      </w:r>
      <w:r w:rsidR="00D21C99" w:rsidRPr="00D21C99">
        <w:rPr>
          <w:b w:val="0"/>
          <w:bCs w:val="0"/>
        </w:rPr>
        <w:t xml:space="preserve">Ms Anna </w:t>
      </w:r>
      <w:proofErr w:type="spellStart"/>
      <w:r w:rsidR="00D21C99" w:rsidRPr="00D21C99">
        <w:rPr>
          <w:b w:val="0"/>
          <w:bCs w:val="0"/>
        </w:rPr>
        <w:t>Pracz</w:t>
      </w:r>
      <w:proofErr w:type="spellEnd"/>
      <w:r w:rsidRPr="00D21C99">
        <w:rPr>
          <w:b w:val="0"/>
          <w:bCs w:val="0"/>
        </w:rPr>
        <w:t xml:space="preserve">, </w:t>
      </w:r>
      <w:r w:rsidR="00D21C99" w:rsidRPr="00D21C99">
        <w:rPr>
          <w:b w:val="0"/>
          <w:bCs w:val="0"/>
        </w:rPr>
        <w:t xml:space="preserve">Dr Rhiannon </w:t>
      </w:r>
      <w:r w:rsidR="0049471A">
        <w:rPr>
          <w:b w:val="0"/>
          <w:bCs w:val="0"/>
        </w:rPr>
        <w:tab/>
      </w:r>
      <w:r w:rsidR="00D21C99" w:rsidRPr="00D21C99">
        <w:rPr>
          <w:b w:val="0"/>
          <w:bCs w:val="0"/>
        </w:rPr>
        <w:t>Owen</w:t>
      </w:r>
      <w:r w:rsidRPr="00D21C99">
        <w:rPr>
          <w:b w:val="0"/>
          <w:bCs w:val="0"/>
        </w:rPr>
        <w:t xml:space="preserve"> and Mr </w:t>
      </w:r>
      <w:r w:rsidR="006A0C2B">
        <w:rPr>
          <w:b w:val="0"/>
          <w:bCs w:val="0"/>
        </w:rPr>
        <w:t>Nigel Westwood</w:t>
      </w:r>
      <w:r w:rsidRPr="00D21C99">
        <w:rPr>
          <w:b w:val="0"/>
          <w:bCs w:val="0"/>
        </w:rPr>
        <w:t xml:space="preserve">, who gave presentations on the clinical </w:t>
      </w:r>
      <w:r w:rsidR="0049471A">
        <w:rPr>
          <w:b w:val="0"/>
          <w:bCs w:val="0"/>
        </w:rPr>
        <w:tab/>
      </w:r>
      <w:r w:rsidRPr="00D21C99">
        <w:rPr>
          <w:b w:val="0"/>
          <w:bCs w:val="0"/>
        </w:rPr>
        <w:t xml:space="preserve">effectiveness and cost effectiveness of </w:t>
      </w:r>
      <w:r w:rsidR="00D21C99" w:rsidRPr="00D21C99">
        <w:rPr>
          <w:b w:val="0"/>
          <w:bCs w:val="0"/>
        </w:rPr>
        <w:t xml:space="preserve">Apalutamide for treating </w:t>
      </w:r>
      <w:r w:rsidR="0049471A">
        <w:rPr>
          <w:b w:val="0"/>
          <w:bCs w:val="0"/>
        </w:rPr>
        <w:tab/>
      </w:r>
      <w:r w:rsidR="00D21C99" w:rsidRPr="00D21C99">
        <w:rPr>
          <w:b w:val="0"/>
          <w:bCs w:val="0"/>
        </w:rPr>
        <w:t>prostate cancer [ID1534]</w:t>
      </w:r>
      <w:r w:rsidR="00D21C99">
        <w:rPr>
          <w:b w:val="0"/>
          <w:bCs w:val="0"/>
        </w:rPr>
        <w:t xml:space="preserve">. </w:t>
      </w:r>
    </w:p>
    <w:p w14:paraId="5CCF3EAC" w14:textId="250A52E8" w:rsidR="006A0C2B" w:rsidRDefault="006A0C2B" w:rsidP="0049471A">
      <w:pPr>
        <w:pStyle w:val="Level3numbered"/>
        <w:ind w:left="1843"/>
        <w:rPr>
          <w:b w:val="0"/>
          <w:bCs w:val="0"/>
        </w:rPr>
      </w:pPr>
      <w:r w:rsidRPr="006A0C2B">
        <w:rPr>
          <w:b w:val="0"/>
          <w:bCs w:val="0"/>
        </w:rPr>
        <w:t xml:space="preserve">The Chair then asked </w:t>
      </w:r>
      <w:r>
        <w:rPr>
          <w:b w:val="0"/>
          <w:bCs w:val="0"/>
        </w:rPr>
        <w:t xml:space="preserve">for the committee, NICE Staff and CDF clinical </w:t>
      </w:r>
      <w:r w:rsidR="0049471A">
        <w:rPr>
          <w:b w:val="0"/>
          <w:bCs w:val="0"/>
        </w:rPr>
        <w:tab/>
      </w:r>
      <w:r>
        <w:rPr>
          <w:b w:val="0"/>
          <w:bCs w:val="0"/>
        </w:rPr>
        <w:t xml:space="preserve">lead, </w:t>
      </w:r>
      <w:r w:rsidR="00A563C7">
        <w:rPr>
          <w:b w:val="0"/>
          <w:bCs w:val="0"/>
        </w:rPr>
        <w:t xml:space="preserve">Professor </w:t>
      </w:r>
      <w:r>
        <w:rPr>
          <w:b w:val="0"/>
          <w:bCs w:val="0"/>
        </w:rPr>
        <w:t xml:space="preserve">Peter Clark, to </w:t>
      </w:r>
      <w:r w:rsidR="0077778F">
        <w:rPr>
          <w:b w:val="0"/>
          <w:bCs w:val="0"/>
        </w:rPr>
        <w:t xml:space="preserve">be </w:t>
      </w:r>
      <w:r>
        <w:rPr>
          <w:b w:val="0"/>
          <w:bCs w:val="0"/>
        </w:rPr>
        <w:t>move</w:t>
      </w:r>
      <w:r w:rsidR="0077778F">
        <w:rPr>
          <w:b w:val="0"/>
          <w:bCs w:val="0"/>
        </w:rPr>
        <w:t>d</w:t>
      </w:r>
      <w:r>
        <w:rPr>
          <w:b w:val="0"/>
          <w:bCs w:val="0"/>
        </w:rPr>
        <w:t xml:space="preserve"> to a </w:t>
      </w:r>
      <w:r w:rsidR="00091DC3">
        <w:rPr>
          <w:b w:val="0"/>
          <w:bCs w:val="0"/>
        </w:rPr>
        <w:t>closed private</w:t>
      </w:r>
      <w:r>
        <w:rPr>
          <w:b w:val="0"/>
          <w:bCs w:val="0"/>
        </w:rPr>
        <w:t xml:space="preserve"> session in </w:t>
      </w:r>
      <w:r w:rsidR="00A563C7">
        <w:rPr>
          <w:b w:val="0"/>
          <w:bCs w:val="0"/>
        </w:rPr>
        <w:tab/>
      </w:r>
      <w:r>
        <w:rPr>
          <w:b w:val="0"/>
          <w:bCs w:val="0"/>
        </w:rPr>
        <w:t xml:space="preserve">which confidential information was shared. The </w:t>
      </w:r>
      <w:r w:rsidRPr="006A0C2B">
        <w:rPr>
          <w:b w:val="0"/>
          <w:bCs w:val="0"/>
        </w:rPr>
        <w:t xml:space="preserve">company </w:t>
      </w:r>
      <w:r w:rsidR="00A563C7">
        <w:rPr>
          <w:b w:val="0"/>
          <w:bCs w:val="0"/>
        </w:rPr>
        <w:tab/>
      </w:r>
      <w:r w:rsidRPr="006A0C2B">
        <w:rPr>
          <w:b w:val="0"/>
          <w:bCs w:val="0"/>
        </w:rPr>
        <w:t xml:space="preserve">representatives, professional experts, external group </w:t>
      </w:r>
      <w:r w:rsidR="00A563C7">
        <w:rPr>
          <w:b w:val="0"/>
          <w:bCs w:val="0"/>
        </w:rPr>
        <w:tab/>
      </w:r>
      <w:r w:rsidRPr="006A0C2B">
        <w:rPr>
          <w:b w:val="0"/>
          <w:bCs w:val="0"/>
        </w:rPr>
        <w:t>representatives and members of the public</w:t>
      </w:r>
      <w:r>
        <w:rPr>
          <w:b w:val="0"/>
          <w:bCs w:val="0"/>
        </w:rPr>
        <w:t xml:space="preserve"> remained separate </w:t>
      </w:r>
      <w:r w:rsidR="00A563C7">
        <w:rPr>
          <w:b w:val="0"/>
          <w:bCs w:val="0"/>
        </w:rPr>
        <w:tab/>
      </w:r>
      <w:r>
        <w:rPr>
          <w:b w:val="0"/>
          <w:bCs w:val="0"/>
        </w:rPr>
        <w:t xml:space="preserve">from this </w:t>
      </w:r>
      <w:r w:rsidR="00091DC3">
        <w:rPr>
          <w:b w:val="0"/>
          <w:bCs w:val="0"/>
        </w:rPr>
        <w:t xml:space="preserve">closed private </w:t>
      </w:r>
      <w:r>
        <w:rPr>
          <w:b w:val="0"/>
          <w:bCs w:val="0"/>
        </w:rPr>
        <w:t xml:space="preserve">session. </w:t>
      </w:r>
    </w:p>
    <w:p w14:paraId="06B25FB1" w14:textId="3D17D7BD" w:rsidR="00D21C99" w:rsidRPr="006A0C2B" w:rsidRDefault="006A0C2B" w:rsidP="0049471A">
      <w:pPr>
        <w:pStyle w:val="Level3numbered"/>
        <w:ind w:left="1843"/>
        <w:rPr>
          <w:b w:val="0"/>
          <w:bCs w:val="0"/>
        </w:rPr>
      </w:pPr>
      <w:r>
        <w:rPr>
          <w:b w:val="0"/>
          <w:bCs w:val="0"/>
        </w:rPr>
        <w:t xml:space="preserve">All attendees were brought back </w:t>
      </w:r>
      <w:r w:rsidR="00091DC3">
        <w:rPr>
          <w:b w:val="0"/>
          <w:bCs w:val="0"/>
        </w:rPr>
        <w:t>together,</w:t>
      </w:r>
      <w:r>
        <w:rPr>
          <w:b w:val="0"/>
          <w:bCs w:val="0"/>
        </w:rPr>
        <w:t xml:space="preserve"> and the lead team continued </w:t>
      </w:r>
      <w:r w:rsidR="0049471A">
        <w:rPr>
          <w:b w:val="0"/>
          <w:bCs w:val="0"/>
        </w:rPr>
        <w:tab/>
      </w:r>
      <w:r>
        <w:rPr>
          <w:b w:val="0"/>
          <w:bCs w:val="0"/>
        </w:rPr>
        <w:t xml:space="preserve">with presentations on </w:t>
      </w:r>
      <w:r w:rsidRPr="006A0C2B">
        <w:rPr>
          <w:b w:val="0"/>
          <w:bCs w:val="0"/>
        </w:rPr>
        <w:t xml:space="preserve">the clinical effectiveness and cost effectiveness </w:t>
      </w:r>
      <w:r w:rsidR="0049471A">
        <w:rPr>
          <w:b w:val="0"/>
          <w:bCs w:val="0"/>
        </w:rPr>
        <w:tab/>
      </w:r>
      <w:r w:rsidRPr="006A0C2B">
        <w:rPr>
          <w:b w:val="0"/>
          <w:bCs w:val="0"/>
        </w:rPr>
        <w:t>of Apalutamide for treating prostate cancer [ID1534].</w:t>
      </w:r>
    </w:p>
    <w:p w14:paraId="7DFA38EC" w14:textId="77777777" w:rsidR="008D5859" w:rsidRPr="008D5859" w:rsidRDefault="008D5859" w:rsidP="008D5859">
      <w:pPr>
        <w:pStyle w:val="Level2numbered"/>
        <w:rPr>
          <w:b w:val="0"/>
          <w:bCs w:val="0"/>
        </w:rPr>
      </w:pPr>
      <w:r w:rsidRPr="008D5859">
        <w:rPr>
          <w:b w:val="0"/>
          <w:bCs w:val="0"/>
        </w:rPr>
        <w:t xml:space="preserve">Part 2a – Closed session (members of the public, company representatives and professional experts were asked to leave the meeting). </w:t>
      </w:r>
    </w:p>
    <w:p w14:paraId="0366C261" w14:textId="0350DE88" w:rsidR="008D5859" w:rsidRPr="00E42B57" w:rsidRDefault="008D5859" w:rsidP="0049471A">
      <w:pPr>
        <w:pStyle w:val="Level3numbered"/>
        <w:ind w:left="1843"/>
        <w:rPr>
          <w:b w:val="0"/>
          <w:bCs w:val="0"/>
        </w:rPr>
      </w:pPr>
      <w:r w:rsidRPr="00E42B57">
        <w:rPr>
          <w:b w:val="0"/>
          <w:bCs w:val="0"/>
        </w:rPr>
        <w:t xml:space="preserve">The committee discussed confidential information submitted for this </w:t>
      </w:r>
      <w:r w:rsidR="0049471A">
        <w:rPr>
          <w:b w:val="0"/>
          <w:bCs w:val="0"/>
        </w:rPr>
        <w:tab/>
      </w:r>
      <w:r w:rsidRPr="00E42B57">
        <w:rPr>
          <w:b w:val="0"/>
          <w:bCs w:val="0"/>
        </w:rPr>
        <w:t>item.</w:t>
      </w:r>
    </w:p>
    <w:p w14:paraId="183BB478" w14:textId="77777777" w:rsidR="008D5859" w:rsidRPr="00E42B57" w:rsidRDefault="008D5859" w:rsidP="008D5859">
      <w:pPr>
        <w:pStyle w:val="Level2numbered"/>
        <w:rPr>
          <w:b w:val="0"/>
          <w:bCs w:val="0"/>
        </w:rPr>
      </w:pPr>
      <w:r w:rsidRPr="00E42B57">
        <w:rPr>
          <w:b w:val="0"/>
          <w:bCs w:val="0"/>
        </w:rPr>
        <w:t>Part 2b – Closed session (external group representatives were asked to leave the meeting).</w:t>
      </w:r>
    </w:p>
    <w:p w14:paraId="45872008" w14:textId="4C33FAAA" w:rsidR="008D5859" w:rsidRPr="00E42B57" w:rsidRDefault="008D5859" w:rsidP="0049471A">
      <w:pPr>
        <w:pStyle w:val="Level3numbered"/>
        <w:ind w:left="1843"/>
        <w:rPr>
          <w:b w:val="0"/>
          <w:bCs w:val="0"/>
        </w:rPr>
      </w:pPr>
      <w:r w:rsidRPr="00E42B57">
        <w:rPr>
          <w:b w:val="0"/>
          <w:bCs w:val="0"/>
        </w:rPr>
        <w:t xml:space="preserve">The committee then agreed on the content of the </w:t>
      </w:r>
      <w:sdt>
        <w:sdtPr>
          <w:rPr>
            <w:b w:val="0"/>
            <w:bCs w:val="0"/>
          </w:rPr>
          <w:id w:val="-1163004175"/>
          <w:placeholder>
            <w:docPart w:val="1784EA5500CF4F44801BC107579DEADA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>
            <w:rPr>
              <w:b w:val="0"/>
              <w:bCs w:val="0"/>
            </w:rPr>
            <w:t>Appraisal Consultation Document (ACD)</w:t>
          </w:r>
        </w:sdtContent>
      </w:sdt>
      <w:r w:rsidR="00312DBD">
        <w:rPr>
          <w:b w:val="0"/>
          <w:bCs w:val="0"/>
        </w:rPr>
        <w:t xml:space="preserve"> or the Final Appraisal Determination </w:t>
      </w:r>
      <w:r w:rsidR="00312DBD">
        <w:rPr>
          <w:b w:val="0"/>
          <w:bCs w:val="0"/>
        </w:rPr>
        <w:tab/>
        <w:t xml:space="preserve">(FAD). </w:t>
      </w:r>
      <w:r w:rsidRPr="00E42B57">
        <w:rPr>
          <w:b w:val="0"/>
          <w:bCs w:val="0"/>
        </w:rPr>
        <w:t xml:space="preserve">The committee decision was reached </w:t>
      </w:r>
      <w:sdt>
        <w:sdtPr>
          <w:rPr>
            <w:b w:val="0"/>
            <w:bCs w:val="0"/>
          </w:rPr>
          <w:id w:val="-631181672"/>
          <w:placeholder>
            <w:docPart w:val="F3C64268473949FE999782DF9515AA53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Pr="00E42B57">
            <w:rPr>
              <w:b w:val="0"/>
              <w:bCs w:val="0"/>
            </w:rPr>
            <w:t>by consensus.</w:t>
          </w:r>
        </w:sdtContent>
      </w:sdt>
    </w:p>
    <w:p w14:paraId="6BE4B4D6" w14:textId="693EEB07" w:rsidR="008D5859" w:rsidRPr="00E42B57" w:rsidRDefault="008D5859" w:rsidP="0049471A">
      <w:pPr>
        <w:pStyle w:val="Level3numbered"/>
        <w:ind w:left="1843"/>
        <w:rPr>
          <w:b w:val="0"/>
          <w:bCs w:val="0"/>
        </w:rPr>
      </w:pPr>
      <w:r w:rsidRPr="00E42B57">
        <w:rPr>
          <w:b w:val="0"/>
          <w:bCs w:val="0"/>
        </w:rPr>
        <w:t xml:space="preserve">The committee asked the NICE technical team to prepare the </w:t>
      </w:r>
      <w:r w:rsidR="0049471A">
        <w:rPr>
          <w:b w:val="0"/>
          <w:bCs w:val="0"/>
        </w:rPr>
        <w:tab/>
      </w:r>
      <w:sdt>
        <w:sdtPr>
          <w:rPr>
            <w:b w:val="0"/>
            <w:bCs w:val="0"/>
          </w:rPr>
          <w:id w:val="-1155521205"/>
          <w:placeholder>
            <w:docPart w:val="F3EA0DD588F24CD5B6A6A183F6DC42F6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>
            <w:rPr>
              <w:b w:val="0"/>
              <w:bCs w:val="0"/>
            </w:rPr>
            <w:t>Appraisal Consultation Document (ACD)</w:t>
          </w:r>
        </w:sdtContent>
      </w:sdt>
      <w:r w:rsidRPr="00E42B57">
        <w:rPr>
          <w:b w:val="0"/>
          <w:bCs w:val="0"/>
        </w:rPr>
        <w:t xml:space="preserve"> </w:t>
      </w:r>
      <w:r w:rsidR="00312DBD">
        <w:rPr>
          <w:b w:val="0"/>
          <w:bCs w:val="0"/>
        </w:rPr>
        <w:t xml:space="preserve">or Final Appraisal </w:t>
      </w:r>
      <w:r w:rsidR="00312DBD">
        <w:rPr>
          <w:b w:val="0"/>
          <w:bCs w:val="0"/>
        </w:rPr>
        <w:tab/>
        <w:t xml:space="preserve">Determination (FAD) </w:t>
      </w:r>
      <w:r w:rsidRPr="00E42B57">
        <w:rPr>
          <w:b w:val="0"/>
          <w:bCs w:val="0"/>
        </w:rPr>
        <w:t>in line with their decisions.</w:t>
      </w:r>
    </w:p>
    <w:p w14:paraId="6BD2BD2A" w14:textId="77777777" w:rsidR="009B5D1C" w:rsidRPr="001F551E" w:rsidRDefault="00236AD0" w:rsidP="00CC4DCB">
      <w:pPr>
        <w:pStyle w:val="Heading3"/>
      </w:pPr>
      <w:r w:rsidRPr="001F551E">
        <w:lastRenderedPageBreak/>
        <w:t>Date of the next meeting</w:t>
      </w:r>
    </w:p>
    <w:p w14:paraId="0B11F4EE" w14:textId="500FE5A8" w:rsidR="00135794" w:rsidRDefault="007507BD" w:rsidP="00B005C3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C341B1A98B954F84AE4AD809C84AE046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B61C03">
            <w:t>Technology Appraisal (Committee B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CE80B7AE51574A3BAC2E2F602344D02D"/>
          </w:placeholder>
        </w:sdtPr>
        <w:sdtEndPr/>
        <w:sdtContent>
          <w:r w:rsidR="00B61C03">
            <w:t>Thursday</w:t>
          </w:r>
          <w:r w:rsidR="000E2D43">
            <w:t xml:space="preserve"> </w:t>
          </w:r>
          <w:r w:rsidR="00B61C03">
            <w:t>8 April</w:t>
          </w:r>
          <w:r w:rsidR="000E2D43">
            <w:t xml:space="preserve">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2310A9A82D74359B03576044781EC16"/>
          </w:placeholder>
        </w:sdtPr>
        <w:sdtEndPr/>
        <w:sdtContent>
          <w:r w:rsidR="008E6A3A">
            <w:t>9:30am</w:t>
          </w:r>
        </w:sdtContent>
      </w:sdt>
      <w:r w:rsidR="00236AD0" w:rsidRPr="001F551E">
        <w:t xml:space="preserve">. </w:t>
      </w:r>
    </w:p>
    <w:p w14:paraId="4AEE120C" w14:textId="77777777" w:rsidR="00135794" w:rsidRDefault="00135794" w:rsidP="00B62844">
      <w:pPr>
        <w:spacing w:line="276" w:lineRule="auto"/>
      </w:pPr>
    </w:p>
    <w:p w14:paraId="2A372A0E" w14:textId="77777777" w:rsidR="00135794" w:rsidRPr="001F551E" w:rsidRDefault="00135794" w:rsidP="00B62844">
      <w:pPr>
        <w:spacing w:line="276" w:lineRule="auto"/>
      </w:pPr>
    </w:p>
    <w:sectPr w:rsidR="00135794" w:rsidRPr="001F551E" w:rsidSect="00F810BB">
      <w:pgSz w:w="11906" w:h="16838"/>
      <w:pgMar w:top="1440" w:right="991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17AF9" w14:textId="77777777" w:rsidR="0099616D" w:rsidRDefault="0099616D" w:rsidP="006231D3">
      <w:r>
        <w:separator/>
      </w:r>
    </w:p>
  </w:endnote>
  <w:endnote w:type="continuationSeparator" w:id="0">
    <w:p w14:paraId="14FF107D" w14:textId="77777777" w:rsidR="0099616D" w:rsidRDefault="0099616D" w:rsidP="006231D3">
      <w:r>
        <w:continuationSeparator/>
      </w:r>
    </w:p>
  </w:endnote>
  <w:endnote w:type="continuationNotice" w:id="1">
    <w:p w14:paraId="5C23AF13" w14:textId="77777777" w:rsidR="0099616D" w:rsidRDefault="0099616D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530CE" w14:textId="77777777" w:rsidR="0099616D" w:rsidRDefault="0099616D" w:rsidP="006231D3">
      <w:r>
        <w:separator/>
      </w:r>
    </w:p>
  </w:footnote>
  <w:footnote w:type="continuationSeparator" w:id="0">
    <w:p w14:paraId="568053F8" w14:textId="77777777" w:rsidR="0099616D" w:rsidRDefault="0099616D" w:rsidP="006231D3">
      <w:r>
        <w:continuationSeparator/>
      </w:r>
    </w:p>
  </w:footnote>
  <w:footnote w:type="continuationNotice" w:id="1">
    <w:p w14:paraId="7EC199E3" w14:textId="77777777" w:rsidR="0099616D" w:rsidRDefault="0099616D" w:rsidP="006231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305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EEE4519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6"/>
  </w:num>
  <w:num w:numId="6">
    <w:abstractNumId w:val="8"/>
  </w:num>
  <w:num w:numId="7">
    <w:abstractNumId w:val="0"/>
  </w:num>
  <w:num w:numId="8">
    <w:abstractNumId w:val="1"/>
  </w:num>
  <w:num w:numId="9">
    <w:abstractNumId w:val="7"/>
  </w:num>
  <w:num w:numId="10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5120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830BB"/>
    <w:rsid w:val="00031524"/>
    <w:rsid w:val="000356AA"/>
    <w:rsid w:val="00040BED"/>
    <w:rsid w:val="000411A2"/>
    <w:rsid w:val="00044FC1"/>
    <w:rsid w:val="00052197"/>
    <w:rsid w:val="00053C24"/>
    <w:rsid w:val="000806B6"/>
    <w:rsid w:val="00080C80"/>
    <w:rsid w:val="00083CF9"/>
    <w:rsid w:val="00085585"/>
    <w:rsid w:val="00091DC3"/>
    <w:rsid w:val="000971F0"/>
    <w:rsid w:val="000A3C2F"/>
    <w:rsid w:val="000A4E7D"/>
    <w:rsid w:val="000A687D"/>
    <w:rsid w:val="000B06DA"/>
    <w:rsid w:val="000B6372"/>
    <w:rsid w:val="000C4E08"/>
    <w:rsid w:val="000D5A94"/>
    <w:rsid w:val="000E2D43"/>
    <w:rsid w:val="0010461D"/>
    <w:rsid w:val="0011038B"/>
    <w:rsid w:val="00112212"/>
    <w:rsid w:val="0012100C"/>
    <w:rsid w:val="001220B1"/>
    <w:rsid w:val="00135794"/>
    <w:rsid w:val="001420B9"/>
    <w:rsid w:val="0015744C"/>
    <w:rsid w:val="00161397"/>
    <w:rsid w:val="00162753"/>
    <w:rsid w:val="001662DA"/>
    <w:rsid w:val="00167023"/>
    <w:rsid w:val="00196E93"/>
    <w:rsid w:val="001A18CE"/>
    <w:rsid w:val="001B7417"/>
    <w:rsid w:val="001C38B8"/>
    <w:rsid w:val="001C390E"/>
    <w:rsid w:val="001C5FB8"/>
    <w:rsid w:val="001D769D"/>
    <w:rsid w:val="001E1376"/>
    <w:rsid w:val="001E2351"/>
    <w:rsid w:val="001F2404"/>
    <w:rsid w:val="001F551E"/>
    <w:rsid w:val="002038C6"/>
    <w:rsid w:val="00205638"/>
    <w:rsid w:val="00215E89"/>
    <w:rsid w:val="00215FF0"/>
    <w:rsid w:val="002228E3"/>
    <w:rsid w:val="00223637"/>
    <w:rsid w:val="002315B5"/>
    <w:rsid w:val="00233254"/>
    <w:rsid w:val="00236AD0"/>
    <w:rsid w:val="002404C1"/>
    <w:rsid w:val="00240933"/>
    <w:rsid w:val="00247C3B"/>
    <w:rsid w:val="00250F16"/>
    <w:rsid w:val="0026456D"/>
    <w:rsid w:val="00272990"/>
    <w:rsid w:val="002748D1"/>
    <w:rsid w:val="00277DAE"/>
    <w:rsid w:val="002817B8"/>
    <w:rsid w:val="002950EB"/>
    <w:rsid w:val="002A3652"/>
    <w:rsid w:val="002B5720"/>
    <w:rsid w:val="002C660B"/>
    <w:rsid w:val="002C7A84"/>
    <w:rsid w:val="002D1A7F"/>
    <w:rsid w:val="002D5892"/>
    <w:rsid w:val="002F3D4E"/>
    <w:rsid w:val="002F5606"/>
    <w:rsid w:val="0030059A"/>
    <w:rsid w:val="00304C49"/>
    <w:rsid w:val="003052FD"/>
    <w:rsid w:val="00312DBD"/>
    <w:rsid w:val="00314EF0"/>
    <w:rsid w:val="00331175"/>
    <w:rsid w:val="00334683"/>
    <w:rsid w:val="00335502"/>
    <w:rsid w:val="00337868"/>
    <w:rsid w:val="00344EA6"/>
    <w:rsid w:val="00350071"/>
    <w:rsid w:val="00370813"/>
    <w:rsid w:val="00377867"/>
    <w:rsid w:val="003830BB"/>
    <w:rsid w:val="00385AEB"/>
    <w:rsid w:val="00394528"/>
    <w:rsid w:val="003965A8"/>
    <w:rsid w:val="00396C66"/>
    <w:rsid w:val="003A2CF7"/>
    <w:rsid w:val="003C11F1"/>
    <w:rsid w:val="003C1D05"/>
    <w:rsid w:val="003C2EEF"/>
    <w:rsid w:val="003D0F29"/>
    <w:rsid w:val="003D20ED"/>
    <w:rsid w:val="003D4563"/>
    <w:rsid w:val="003E005F"/>
    <w:rsid w:val="003E5516"/>
    <w:rsid w:val="003F4378"/>
    <w:rsid w:val="003F5516"/>
    <w:rsid w:val="00402715"/>
    <w:rsid w:val="00402DFB"/>
    <w:rsid w:val="00411B9A"/>
    <w:rsid w:val="004366CD"/>
    <w:rsid w:val="00444D16"/>
    <w:rsid w:val="00451599"/>
    <w:rsid w:val="00456A6D"/>
    <w:rsid w:val="00463336"/>
    <w:rsid w:val="00465E35"/>
    <w:rsid w:val="00470D1D"/>
    <w:rsid w:val="0049471A"/>
    <w:rsid w:val="004B45D0"/>
    <w:rsid w:val="004C1F05"/>
    <w:rsid w:val="004F1717"/>
    <w:rsid w:val="004F4F59"/>
    <w:rsid w:val="00502E7A"/>
    <w:rsid w:val="00516576"/>
    <w:rsid w:val="005360C8"/>
    <w:rsid w:val="00544BB4"/>
    <w:rsid w:val="00556AD2"/>
    <w:rsid w:val="00565C2E"/>
    <w:rsid w:val="0058577E"/>
    <w:rsid w:val="00593560"/>
    <w:rsid w:val="00595C0E"/>
    <w:rsid w:val="00596F1C"/>
    <w:rsid w:val="005A21EC"/>
    <w:rsid w:val="005C0A14"/>
    <w:rsid w:val="005C5F72"/>
    <w:rsid w:val="005D344B"/>
    <w:rsid w:val="005E24AD"/>
    <w:rsid w:val="005E2873"/>
    <w:rsid w:val="005E2FA2"/>
    <w:rsid w:val="00601F6A"/>
    <w:rsid w:val="00603397"/>
    <w:rsid w:val="00611CB1"/>
    <w:rsid w:val="00613786"/>
    <w:rsid w:val="00614563"/>
    <w:rsid w:val="006231D3"/>
    <w:rsid w:val="00630C64"/>
    <w:rsid w:val="00636D01"/>
    <w:rsid w:val="006377E5"/>
    <w:rsid w:val="0064247C"/>
    <w:rsid w:val="00643C23"/>
    <w:rsid w:val="00646ED1"/>
    <w:rsid w:val="00654704"/>
    <w:rsid w:val="00660656"/>
    <w:rsid w:val="006627B5"/>
    <w:rsid w:val="0066652E"/>
    <w:rsid w:val="00666AB0"/>
    <w:rsid w:val="00670F87"/>
    <w:rsid w:val="006712CE"/>
    <w:rsid w:val="0067197B"/>
    <w:rsid w:val="00671B6F"/>
    <w:rsid w:val="0067259D"/>
    <w:rsid w:val="00677D20"/>
    <w:rsid w:val="00683EA8"/>
    <w:rsid w:val="006A0C2B"/>
    <w:rsid w:val="006B2BA1"/>
    <w:rsid w:val="006B4C67"/>
    <w:rsid w:val="006B7E85"/>
    <w:rsid w:val="006D285E"/>
    <w:rsid w:val="006D3185"/>
    <w:rsid w:val="006E2A97"/>
    <w:rsid w:val="006F3468"/>
    <w:rsid w:val="007019D5"/>
    <w:rsid w:val="00704299"/>
    <w:rsid w:val="00744753"/>
    <w:rsid w:val="00750029"/>
    <w:rsid w:val="007507BD"/>
    <w:rsid w:val="0075122C"/>
    <w:rsid w:val="00752619"/>
    <w:rsid w:val="00755E0E"/>
    <w:rsid w:val="007574E0"/>
    <w:rsid w:val="00761C9C"/>
    <w:rsid w:val="00774747"/>
    <w:rsid w:val="007747AE"/>
    <w:rsid w:val="0077778F"/>
    <w:rsid w:val="00782AAB"/>
    <w:rsid w:val="00782C9C"/>
    <w:rsid w:val="007851C3"/>
    <w:rsid w:val="00787FDB"/>
    <w:rsid w:val="00790566"/>
    <w:rsid w:val="007A0762"/>
    <w:rsid w:val="007A1527"/>
    <w:rsid w:val="007A3DC0"/>
    <w:rsid w:val="007A689D"/>
    <w:rsid w:val="007B5879"/>
    <w:rsid w:val="007C5EC3"/>
    <w:rsid w:val="007D0D24"/>
    <w:rsid w:val="007D1B51"/>
    <w:rsid w:val="007F1D0E"/>
    <w:rsid w:val="007F23A6"/>
    <w:rsid w:val="007F5E7F"/>
    <w:rsid w:val="00806F84"/>
    <w:rsid w:val="008236B6"/>
    <w:rsid w:val="00835FBC"/>
    <w:rsid w:val="00842ACF"/>
    <w:rsid w:val="008451A1"/>
    <w:rsid w:val="00850C0E"/>
    <w:rsid w:val="0088566F"/>
    <w:rsid w:val="008937E0"/>
    <w:rsid w:val="008B403E"/>
    <w:rsid w:val="008B514F"/>
    <w:rsid w:val="008C3DD4"/>
    <w:rsid w:val="008C42E7"/>
    <w:rsid w:val="008D5859"/>
    <w:rsid w:val="008E0E0D"/>
    <w:rsid w:val="008E3C6F"/>
    <w:rsid w:val="008E6A3A"/>
    <w:rsid w:val="008E75F2"/>
    <w:rsid w:val="008F0A1A"/>
    <w:rsid w:val="008F2B48"/>
    <w:rsid w:val="008F4C2F"/>
    <w:rsid w:val="00903E68"/>
    <w:rsid w:val="009114CE"/>
    <w:rsid w:val="00922F67"/>
    <w:rsid w:val="00924278"/>
    <w:rsid w:val="00945826"/>
    <w:rsid w:val="00947812"/>
    <w:rsid w:val="009665AE"/>
    <w:rsid w:val="00966B8D"/>
    <w:rsid w:val="009678D3"/>
    <w:rsid w:val="00971929"/>
    <w:rsid w:val="009742E7"/>
    <w:rsid w:val="009807BF"/>
    <w:rsid w:val="00986E38"/>
    <w:rsid w:val="00993362"/>
    <w:rsid w:val="00994987"/>
    <w:rsid w:val="0099616D"/>
    <w:rsid w:val="009B0F74"/>
    <w:rsid w:val="009B5D1C"/>
    <w:rsid w:val="009E20B3"/>
    <w:rsid w:val="00A03759"/>
    <w:rsid w:val="00A06F9C"/>
    <w:rsid w:val="00A108B8"/>
    <w:rsid w:val="00A269AF"/>
    <w:rsid w:val="00A35D76"/>
    <w:rsid w:val="00A3610D"/>
    <w:rsid w:val="00A428F8"/>
    <w:rsid w:val="00A42ECF"/>
    <w:rsid w:val="00A45CDD"/>
    <w:rsid w:val="00A46340"/>
    <w:rsid w:val="00A563C7"/>
    <w:rsid w:val="00A60AF0"/>
    <w:rsid w:val="00A70955"/>
    <w:rsid w:val="00A82301"/>
    <w:rsid w:val="00A82558"/>
    <w:rsid w:val="00A92567"/>
    <w:rsid w:val="00A973EA"/>
    <w:rsid w:val="00AA01AA"/>
    <w:rsid w:val="00AA702F"/>
    <w:rsid w:val="00AC7782"/>
    <w:rsid w:val="00AC7BD7"/>
    <w:rsid w:val="00AD0E92"/>
    <w:rsid w:val="00AD7EB2"/>
    <w:rsid w:val="00AE23E4"/>
    <w:rsid w:val="00AE29F6"/>
    <w:rsid w:val="00AE65BF"/>
    <w:rsid w:val="00AF36DB"/>
    <w:rsid w:val="00AF3BCA"/>
    <w:rsid w:val="00B005C3"/>
    <w:rsid w:val="00B02723"/>
    <w:rsid w:val="00B053D4"/>
    <w:rsid w:val="00B21E42"/>
    <w:rsid w:val="00B429C5"/>
    <w:rsid w:val="00B47150"/>
    <w:rsid w:val="00B57F4E"/>
    <w:rsid w:val="00B61C03"/>
    <w:rsid w:val="00B62844"/>
    <w:rsid w:val="00B76EE1"/>
    <w:rsid w:val="00B77782"/>
    <w:rsid w:val="00B7787C"/>
    <w:rsid w:val="00B85DE1"/>
    <w:rsid w:val="00BA07EB"/>
    <w:rsid w:val="00BA3857"/>
    <w:rsid w:val="00BA4EAD"/>
    <w:rsid w:val="00BB22E9"/>
    <w:rsid w:val="00BB49D9"/>
    <w:rsid w:val="00BC47C4"/>
    <w:rsid w:val="00BD1329"/>
    <w:rsid w:val="00BD1AAA"/>
    <w:rsid w:val="00C015B8"/>
    <w:rsid w:val="00C15B0B"/>
    <w:rsid w:val="00C3119A"/>
    <w:rsid w:val="00C4215E"/>
    <w:rsid w:val="00C51601"/>
    <w:rsid w:val="00C55E3A"/>
    <w:rsid w:val="00C72F77"/>
    <w:rsid w:val="00C7373D"/>
    <w:rsid w:val="00C75930"/>
    <w:rsid w:val="00C82EFE"/>
    <w:rsid w:val="00C84378"/>
    <w:rsid w:val="00C941B6"/>
    <w:rsid w:val="00C978CB"/>
    <w:rsid w:val="00CB4466"/>
    <w:rsid w:val="00CC4DCB"/>
    <w:rsid w:val="00CC61D1"/>
    <w:rsid w:val="00CD7088"/>
    <w:rsid w:val="00D11E93"/>
    <w:rsid w:val="00D14E64"/>
    <w:rsid w:val="00D21C99"/>
    <w:rsid w:val="00D22F90"/>
    <w:rsid w:val="00D33D2F"/>
    <w:rsid w:val="00D36E00"/>
    <w:rsid w:val="00D4177E"/>
    <w:rsid w:val="00D5610F"/>
    <w:rsid w:val="00D70F52"/>
    <w:rsid w:val="00D74026"/>
    <w:rsid w:val="00D92252"/>
    <w:rsid w:val="00DA0F66"/>
    <w:rsid w:val="00DA1F50"/>
    <w:rsid w:val="00DA78F8"/>
    <w:rsid w:val="00DA7E81"/>
    <w:rsid w:val="00DB1B0E"/>
    <w:rsid w:val="00DB31C0"/>
    <w:rsid w:val="00DB473B"/>
    <w:rsid w:val="00DB6453"/>
    <w:rsid w:val="00DB7ED3"/>
    <w:rsid w:val="00DC1F86"/>
    <w:rsid w:val="00DD06F9"/>
    <w:rsid w:val="00DF0C5C"/>
    <w:rsid w:val="00E00AAB"/>
    <w:rsid w:val="00E01B29"/>
    <w:rsid w:val="00E056E1"/>
    <w:rsid w:val="00E13AAE"/>
    <w:rsid w:val="00E16CDD"/>
    <w:rsid w:val="00E2211D"/>
    <w:rsid w:val="00E37C8A"/>
    <w:rsid w:val="00E42B57"/>
    <w:rsid w:val="00E44180"/>
    <w:rsid w:val="00E46F5D"/>
    <w:rsid w:val="00E47EC9"/>
    <w:rsid w:val="00E51825"/>
    <w:rsid w:val="00E53250"/>
    <w:rsid w:val="00E56B48"/>
    <w:rsid w:val="00E60116"/>
    <w:rsid w:val="00E77A26"/>
    <w:rsid w:val="00E86CF0"/>
    <w:rsid w:val="00E9120D"/>
    <w:rsid w:val="00E927DA"/>
    <w:rsid w:val="00E97C49"/>
    <w:rsid w:val="00EA7444"/>
    <w:rsid w:val="00EB1941"/>
    <w:rsid w:val="00EC57DD"/>
    <w:rsid w:val="00EF03D0"/>
    <w:rsid w:val="00EF1B45"/>
    <w:rsid w:val="00EF2BE2"/>
    <w:rsid w:val="00F02039"/>
    <w:rsid w:val="00F114BA"/>
    <w:rsid w:val="00F42F8E"/>
    <w:rsid w:val="00F57A78"/>
    <w:rsid w:val="00F667A8"/>
    <w:rsid w:val="00F714CE"/>
    <w:rsid w:val="00F80733"/>
    <w:rsid w:val="00F810BB"/>
    <w:rsid w:val="00F86390"/>
    <w:rsid w:val="00F95663"/>
    <w:rsid w:val="00F97481"/>
    <w:rsid w:val="00FA676B"/>
    <w:rsid w:val="00FB7C71"/>
    <w:rsid w:val="00FC6ED7"/>
    <w:rsid w:val="00FE1041"/>
    <w:rsid w:val="00FE61DF"/>
    <w:rsid w:val="00FF405F"/>
    <w:rsid w:val="00FF4D66"/>
    <w:rsid w:val="00FF522D"/>
    <w:rsid w:val="00FF6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685CF8A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15E89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5E89"/>
    <w:pPr>
      <w:keepNext/>
      <w:keepLines/>
      <w:spacing w:before="40"/>
      <w:outlineLvl w:val="1"/>
    </w:pPr>
    <w:rPr>
      <w:rFonts w:eastAsiaTheme="majorEastAsia" w:cstheme="majorBidi"/>
      <w:b/>
      <w:color w:val="000000" w:themeColor="text1"/>
      <w:sz w:val="26"/>
      <w:szCs w:val="26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CC4DCB"/>
    <w:pPr>
      <w:keepLines/>
      <w:spacing w:before="40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215E89"/>
    <w:rPr>
      <w:rFonts w:ascii="Arial" w:eastAsia="Times New Roman" w:hAnsi="Arial" w:cs="Arial"/>
      <w:b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15E89"/>
    <w:rPr>
      <w:rFonts w:ascii="Arial" w:eastAsiaTheme="majorEastAsia" w:hAnsi="Arial" w:cstheme="majorBidi"/>
      <w:b/>
      <w:bCs/>
      <w:color w:val="000000" w:themeColor="text1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C4DCB"/>
    <w:rPr>
      <w:rFonts w:ascii="Arial" w:eastAsiaTheme="majorEastAsia" w:hAnsi="Arial" w:cstheme="majorBidi"/>
      <w:b/>
      <w:color w:val="000000" w:themeColor="text1"/>
      <w:kern w:val="3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44EC09A562B41A2A63BB1101726C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35EBE-FDFF-4B30-8B01-8AA3823849CA}"/>
      </w:docPartPr>
      <w:docPartBody>
        <w:p w:rsidR="00C459A6" w:rsidRDefault="00C8602C">
          <w:pPr>
            <w:pStyle w:val="F44EC09A562B41A2A63BB1101726CA4D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E631DC0C92F5471C8054DDCBFB23B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5B585-C463-448D-A555-D10411F2A9BC}"/>
      </w:docPartPr>
      <w:docPartBody>
        <w:p w:rsidR="00C459A6" w:rsidRDefault="00C8602C">
          <w:pPr>
            <w:pStyle w:val="E631DC0C92F5471C8054DDCBFB23B709"/>
          </w:pPr>
          <w:r w:rsidRPr="002B5720">
            <w:t>Choose an option</w:t>
          </w:r>
        </w:p>
      </w:docPartBody>
    </w:docPart>
    <w:docPart>
      <w:docPartPr>
        <w:name w:val="214F1E53470E4A0080604AB524269B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FBC05-96C6-46DC-98CD-557C833C6426}"/>
      </w:docPartPr>
      <w:docPartBody>
        <w:p w:rsidR="00C459A6" w:rsidRDefault="00C8602C">
          <w:pPr>
            <w:pStyle w:val="214F1E53470E4A0080604AB524269BA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D39410F2E14945FCA2DA4AB44C3BE3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431882-9838-4912-AD17-7131F979083B}"/>
      </w:docPartPr>
      <w:docPartBody>
        <w:p w:rsidR="00C459A6" w:rsidRDefault="00C8602C">
          <w:pPr>
            <w:pStyle w:val="D39410F2E14945FCA2DA4AB44C3BE36D"/>
          </w:pPr>
          <w:r w:rsidRPr="002B5720">
            <w:t>Click or tap here to enter text.</w:t>
          </w:r>
        </w:p>
      </w:docPartBody>
    </w:docPart>
    <w:docPart>
      <w:docPartPr>
        <w:name w:val="C9DBB8721C4E4082A97A41C6AB78C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4C2FC1-4904-49C2-B0EE-8D227EFEA813}"/>
      </w:docPartPr>
      <w:docPartBody>
        <w:p w:rsidR="00C459A6" w:rsidRDefault="00C8602C">
          <w:pPr>
            <w:pStyle w:val="C9DBB8721C4E4082A97A41C6AB78C281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EDE20F0F7AA74625B16ADB59C80FC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99F59C-05E9-4546-85E2-2CD958128DBE}"/>
      </w:docPartPr>
      <w:docPartBody>
        <w:p w:rsidR="00C459A6" w:rsidRDefault="00C8602C">
          <w:pPr>
            <w:pStyle w:val="EDE20F0F7AA74625B16ADB59C80FC2C0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E81060C72BEC4B4DACF16826A89FB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CF73F7-A7C8-4967-8BC1-0BE434FC911D}"/>
      </w:docPartPr>
      <w:docPartBody>
        <w:p w:rsidR="00C459A6" w:rsidRDefault="00C8602C">
          <w:pPr>
            <w:pStyle w:val="E81060C72BEC4B4DACF16826A89FBEA2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9575759F5FED4E6993635AAA863F3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F7C43-B417-4357-A1C9-FF8736BE0EF1}"/>
      </w:docPartPr>
      <w:docPartBody>
        <w:p w:rsidR="00C459A6" w:rsidRDefault="00C8602C">
          <w:pPr>
            <w:pStyle w:val="9575759F5FED4E6993635AAA863F329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AD2589DF17DF424DAF89897D2F936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B400F-907F-4336-8D9F-379B079C310D}"/>
      </w:docPartPr>
      <w:docPartBody>
        <w:p w:rsidR="00C459A6" w:rsidRDefault="00C8602C">
          <w:pPr>
            <w:pStyle w:val="AD2589DF17DF424DAF89897D2F936F0D"/>
          </w:pPr>
          <w:r w:rsidRPr="000C4E08">
            <w:t>insert company name.</w:t>
          </w:r>
        </w:p>
      </w:docPartBody>
    </w:docPart>
    <w:docPart>
      <w:docPartPr>
        <w:name w:val="587468A266C941C98DD57A10C8D21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9F5E0-5FDE-4F0B-8EC4-39CB9695E321}"/>
      </w:docPartPr>
      <w:docPartBody>
        <w:p w:rsidR="00C459A6" w:rsidRDefault="00C8602C">
          <w:pPr>
            <w:pStyle w:val="587468A266C941C98DD57A10C8D21D74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A7F1F0AD8E454DACB3BBA2CE4B9AE1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640C9-0360-4BC0-9B56-9C60A1EBC12C}"/>
      </w:docPartPr>
      <w:docPartBody>
        <w:p w:rsidR="00C459A6" w:rsidRDefault="00C8602C">
          <w:pPr>
            <w:pStyle w:val="A7F1F0AD8E454DACB3BBA2CE4B9AE183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C02250EF2F8A4B769A218F790CE24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B8AE5F-5406-4E84-8DE5-A2EAD6883B45}"/>
      </w:docPartPr>
      <w:docPartBody>
        <w:p w:rsidR="00C459A6" w:rsidRDefault="00C8602C">
          <w:pPr>
            <w:pStyle w:val="C02250EF2F8A4B769A218F790CE24937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A21B19CBE18B42069B62A70E1AC874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38236-43FF-4531-8311-FFA622F9392B}"/>
      </w:docPartPr>
      <w:docPartBody>
        <w:p w:rsidR="00C459A6" w:rsidRDefault="00C8602C">
          <w:pPr>
            <w:pStyle w:val="A21B19CBE18B42069B62A70E1AC874E8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A786C36159F94B59AB346E8E72FA6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E5800-1877-4156-ADA7-54C287FB1413}"/>
      </w:docPartPr>
      <w:docPartBody>
        <w:p w:rsidR="00C459A6" w:rsidRDefault="00C8602C">
          <w:pPr>
            <w:pStyle w:val="A786C36159F94B59AB346E8E72FA6535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C69711EDC79F4B38AA150A9C5873E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12044-3C5C-435B-9814-A03705CD8448}"/>
      </w:docPartPr>
      <w:docPartBody>
        <w:p w:rsidR="00C459A6" w:rsidRDefault="00C8602C">
          <w:pPr>
            <w:pStyle w:val="C69711EDC79F4B38AA150A9C5873E51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22A9029154748B99A7D8D54B4E54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E8C9FD-41E2-45BC-9F0D-F666DBF4EEE1}"/>
      </w:docPartPr>
      <w:docPartBody>
        <w:p w:rsidR="00C459A6" w:rsidRDefault="00C8602C">
          <w:pPr>
            <w:pStyle w:val="622A9029154748B99A7D8D54B4E5417A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1489D18173924AE08600A9999C0E7D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498E6-6105-4DB8-B690-0A25A006D137}"/>
      </w:docPartPr>
      <w:docPartBody>
        <w:p w:rsidR="00C459A6" w:rsidRDefault="00C8602C">
          <w:pPr>
            <w:pStyle w:val="1489D18173924AE08600A9999C0E7D36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C341B1A98B954F84AE4AD809C84AE0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4382D6-4482-4F5D-AAAE-C307275DE728}"/>
      </w:docPartPr>
      <w:docPartBody>
        <w:p w:rsidR="00C459A6" w:rsidRDefault="00C8602C">
          <w:pPr>
            <w:pStyle w:val="C341B1A98B954F84AE4AD809C84AE046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CE80B7AE51574A3BAC2E2F602344D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23C2E-5AB8-4080-BDCB-0DE8383BABA5}"/>
      </w:docPartPr>
      <w:docPartBody>
        <w:p w:rsidR="00C459A6" w:rsidRDefault="00C8602C">
          <w:pPr>
            <w:pStyle w:val="CE80B7AE51574A3BAC2E2F602344D02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D2310A9A82D74359B03576044781E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8B9AF-466C-4810-BDA3-9616BBBB328E}"/>
      </w:docPartPr>
      <w:docPartBody>
        <w:p w:rsidR="00C459A6" w:rsidRDefault="00C8602C">
          <w:pPr>
            <w:pStyle w:val="D2310A9A82D74359B03576044781EC16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37A72D62E8CB48C8B16B104156534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0DF14-0E00-4B00-8B5D-7CF0A1DFB964}"/>
      </w:docPartPr>
      <w:docPartBody>
        <w:p w:rsidR="002E60EB" w:rsidRDefault="002E60EB" w:rsidP="002E60EB">
          <w:pPr>
            <w:pStyle w:val="37A72D62E8CB48C8B16B10415653442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CE9C6C12A344656A705F8C6F98C8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7AC8C1-0634-4D6E-AFAB-F0D059097456}"/>
      </w:docPartPr>
      <w:docPartBody>
        <w:p w:rsidR="002E60EB" w:rsidRDefault="002E60EB" w:rsidP="002E60EB">
          <w:pPr>
            <w:pStyle w:val="6CE9C6C12A344656A705F8C6F98C8CB2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1784EA5500CF4F44801BC107579DEA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D936CD-AE2D-4F16-93FE-E015836D67B5}"/>
      </w:docPartPr>
      <w:docPartBody>
        <w:p w:rsidR="002E60EB" w:rsidRDefault="002E60EB" w:rsidP="002E60EB">
          <w:pPr>
            <w:pStyle w:val="1784EA5500CF4F44801BC107579DEADA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F3C64268473949FE999782DF9515A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316B4-43E2-47D5-9EE9-30C732708C19}"/>
      </w:docPartPr>
      <w:docPartBody>
        <w:p w:rsidR="002E60EB" w:rsidRDefault="002E60EB" w:rsidP="002E60EB">
          <w:pPr>
            <w:pStyle w:val="F3C64268473949FE999782DF9515AA53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F3EA0DD588F24CD5B6A6A183F6DC4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DAFF3-DEAD-44B3-A7E1-9DACC4709466}"/>
      </w:docPartPr>
      <w:docPartBody>
        <w:p w:rsidR="002E60EB" w:rsidRDefault="002E60EB" w:rsidP="002E60EB">
          <w:pPr>
            <w:pStyle w:val="F3EA0DD588F24CD5B6A6A183F6DC42F6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602C"/>
    <w:rsid w:val="00296E43"/>
    <w:rsid w:val="002E60EB"/>
    <w:rsid w:val="00C459A6"/>
    <w:rsid w:val="00C86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44EC09A562B41A2A63BB1101726CA4D">
    <w:name w:val="F44EC09A562B41A2A63BB1101726CA4D"/>
  </w:style>
  <w:style w:type="paragraph" w:customStyle="1" w:styleId="E631DC0C92F5471C8054DDCBFB23B709">
    <w:name w:val="E631DC0C92F5471C8054DDCBFB23B709"/>
  </w:style>
  <w:style w:type="character" w:styleId="PlaceholderText">
    <w:name w:val="Placeholder Text"/>
    <w:basedOn w:val="DefaultParagraphFont"/>
    <w:uiPriority w:val="99"/>
    <w:semiHidden/>
    <w:rsid w:val="002E60EB"/>
    <w:rPr>
      <w:color w:val="808080"/>
    </w:rPr>
  </w:style>
  <w:style w:type="paragraph" w:customStyle="1" w:styleId="214F1E53470E4A0080604AB524269BA3">
    <w:name w:val="214F1E53470E4A0080604AB524269BA3"/>
  </w:style>
  <w:style w:type="paragraph" w:customStyle="1" w:styleId="D39410F2E14945FCA2DA4AB44C3BE36D">
    <w:name w:val="D39410F2E14945FCA2DA4AB44C3BE36D"/>
  </w:style>
  <w:style w:type="paragraph" w:customStyle="1" w:styleId="C9DBB8721C4E4082A97A41C6AB78C281">
    <w:name w:val="C9DBB8721C4E4082A97A41C6AB78C281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EDE20F0F7AA74625B16ADB59C80FC2C0">
    <w:name w:val="EDE20F0F7AA74625B16ADB59C80FC2C0"/>
  </w:style>
  <w:style w:type="paragraph" w:customStyle="1" w:styleId="E81060C72BEC4B4DACF16826A89FBEA2">
    <w:name w:val="E81060C72BEC4B4DACF16826A89FBEA2"/>
  </w:style>
  <w:style w:type="paragraph" w:customStyle="1" w:styleId="9575759F5FED4E6993635AAA863F329A">
    <w:name w:val="9575759F5FED4E6993635AAA863F329A"/>
  </w:style>
  <w:style w:type="paragraph" w:customStyle="1" w:styleId="AD2589DF17DF424DAF89897D2F936F0D">
    <w:name w:val="AD2589DF17DF424DAF89897D2F936F0D"/>
  </w:style>
  <w:style w:type="paragraph" w:customStyle="1" w:styleId="587468A266C941C98DD57A10C8D21D74">
    <w:name w:val="587468A266C941C98DD57A10C8D21D74"/>
  </w:style>
  <w:style w:type="paragraph" w:customStyle="1" w:styleId="A7F1F0AD8E454DACB3BBA2CE4B9AE183">
    <w:name w:val="A7F1F0AD8E454DACB3BBA2CE4B9AE183"/>
  </w:style>
  <w:style w:type="paragraph" w:customStyle="1" w:styleId="C02250EF2F8A4B769A218F790CE24937">
    <w:name w:val="C02250EF2F8A4B769A218F790CE24937"/>
  </w:style>
  <w:style w:type="paragraph" w:customStyle="1" w:styleId="A21B19CBE18B42069B62A70E1AC874E8">
    <w:name w:val="A21B19CBE18B42069B62A70E1AC874E8"/>
  </w:style>
  <w:style w:type="paragraph" w:customStyle="1" w:styleId="A786C36159F94B59AB346E8E72FA6535">
    <w:name w:val="A786C36159F94B59AB346E8E72FA6535"/>
  </w:style>
  <w:style w:type="paragraph" w:customStyle="1" w:styleId="C69711EDC79F4B38AA150A9C5873E51F">
    <w:name w:val="C69711EDC79F4B38AA150A9C5873E51F"/>
  </w:style>
  <w:style w:type="paragraph" w:customStyle="1" w:styleId="622A9029154748B99A7D8D54B4E5417A">
    <w:name w:val="622A9029154748B99A7D8D54B4E5417A"/>
  </w:style>
  <w:style w:type="paragraph" w:customStyle="1" w:styleId="Bulletlist">
    <w:name w:val="Bullet list"/>
    <w:basedOn w:val="ListParagraph"/>
    <w:link w:val="BulletlistChar"/>
    <w:qFormat/>
    <w:rsid w:val="00296E43"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sid w:val="00296E43"/>
    <w:rPr>
      <w:rFonts w:ascii="Arial" w:eastAsia="Calibri" w:hAnsi="Arial" w:cs="Arial"/>
      <w:bCs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1489D18173924AE08600A9999C0E7D36">
    <w:name w:val="1489D18173924AE08600A9999C0E7D36"/>
  </w:style>
  <w:style w:type="paragraph" w:customStyle="1" w:styleId="C341B1A98B954F84AE4AD809C84AE046">
    <w:name w:val="C341B1A98B954F84AE4AD809C84AE046"/>
  </w:style>
  <w:style w:type="paragraph" w:customStyle="1" w:styleId="CE80B7AE51574A3BAC2E2F602344D02D">
    <w:name w:val="CE80B7AE51574A3BAC2E2F602344D02D"/>
  </w:style>
  <w:style w:type="paragraph" w:customStyle="1" w:styleId="D2310A9A82D74359B03576044781EC16">
    <w:name w:val="D2310A9A82D74359B03576044781EC16"/>
  </w:style>
  <w:style w:type="paragraph" w:customStyle="1" w:styleId="37A72D62E8CB48C8B16B104156534422">
    <w:name w:val="37A72D62E8CB48C8B16B104156534422"/>
    <w:rsid w:val="002E60EB"/>
  </w:style>
  <w:style w:type="paragraph" w:customStyle="1" w:styleId="6CE9C6C12A344656A705F8C6F98C8CB2">
    <w:name w:val="6CE9C6C12A344656A705F8C6F98C8CB2"/>
    <w:rsid w:val="002E60EB"/>
  </w:style>
  <w:style w:type="paragraph" w:customStyle="1" w:styleId="1784EA5500CF4F44801BC107579DEADA">
    <w:name w:val="1784EA5500CF4F44801BC107579DEADA"/>
    <w:rsid w:val="002E60EB"/>
  </w:style>
  <w:style w:type="paragraph" w:customStyle="1" w:styleId="F3C64268473949FE999782DF9515AA53">
    <w:name w:val="F3C64268473949FE999782DF9515AA53"/>
    <w:rsid w:val="002E60EB"/>
  </w:style>
  <w:style w:type="paragraph" w:customStyle="1" w:styleId="F3EA0DD588F24CD5B6A6A183F6DC42F6">
    <w:name w:val="F3EA0DD588F24CD5B6A6A183F6DC42F6"/>
    <w:rsid w:val="002E60E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917</Words>
  <Characters>10933</Characters>
  <Application>Microsoft Office Word</Application>
  <DocSecurity>0</DocSecurity>
  <Lines>91</Lines>
  <Paragraphs>25</Paragraphs>
  <ScaleCrop>false</ScaleCrop>
  <Company/>
  <LinksUpToDate>false</LinksUpToDate>
  <CharactersWithSpaces>1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5-05T14:48:00Z</dcterms:created>
  <dcterms:modified xsi:type="dcterms:W3CDTF">2021-05-05T14:50:00Z</dcterms:modified>
</cp:coreProperties>
</file>